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702610" w14:textId="77777777" w:rsidR="001C123B" w:rsidRDefault="001C123B" w:rsidP="004C2FBA">
      <w:pPr>
        <w:pStyle w:val="Header"/>
      </w:pPr>
      <w:r>
        <w:rPr>
          <w:noProof/>
        </w:rPr>
        <w:drawing>
          <wp:inline distT="0" distB="0" distL="0" distR="0" wp14:anchorId="7600FF97" wp14:editId="1F5A3E84">
            <wp:extent cx="1613646" cy="457200"/>
            <wp:effectExtent l="0" t="0" r="5715" b="0"/>
            <wp:docPr id="4" name="Picture 4" descr="Michigan Tech Graduate School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duate_School_Black_Horizontal.png"/>
                    <pic:cNvPicPr/>
                  </pic:nvPicPr>
                  <pic:blipFill>
                    <a:blip r:embed="rId8">
                      <a:extLst>
                        <a:ext uri="{28A0092B-C50C-407E-A947-70E740481C1C}">
                          <a14:useLocalDpi xmlns:a14="http://schemas.microsoft.com/office/drawing/2010/main" val="0"/>
                        </a:ext>
                      </a:extLst>
                    </a:blip>
                    <a:stretch>
                      <a:fillRect/>
                    </a:stretch>
                  </pic:blipFill>
                  <pic:spPr>
                    <a:xfrm>
                      <a:off x="0" y="0"/>
                      <a:ext cx="1613646" cy="457200"/>
                    </a:xfrm>
                    <a:prstGeom prst="rect">
                      <a:avLst/>
                    </a:prstGeom>
                  </pic:spPr>
                </pic:pic>
              </a:graphicData>
            </a:graphic>
          </wp:inline>
        </w:drawing>
      </w:r>
    </w:p>
    <w:p w14:paraId="567105A2" w14:textId="55F43EB3" w:rsidR="001C123B" w:rsidRPr="00891DA2" w:rsidRDefault="00EA1785" w:rsidP="00891DA2">
      <w:pPr>
        <w:pStyle w:val="Heading1"/>
      </w:pPr>
      <w:r w:rsidRPr="00891DA2">
        <w:t xml:space="preserve">Degree Schedule – </w:t>
      </w:r>
      <w:r w:rsidR="00E44E69">
        <w:t>Graduate Certificate in</w:t>
      </w:r>
      <w:r w:rsidR="00ED6206">
        <w:t xml:space="preserve"> Frontiers in Optics and Photonics</w:t>
      </w:r>
    </w:p>
    <w:p w14:paraId="48F1FF2D" w14:textId="77777777" w:rsidR="001C123B" w:rsidRPr="00D91908" w:rsidRDefault="00ED41FE" w:rsidP="00D91908">
      <w:pPr>
        <w:pStyle w:val="GSExplanation"/>
      </w:pPr>
      <w:r>
        <w:t xml:space="preserve">Due one semester prior to completing certificate requirements.  Complete form, obtain signatures, and then upload to </w:t>
      </w:r>
      <w:hyperlink r:id="rId9" w:history="1">
        <w:r w:rsidRPr="005651C4">
          <w:rPr>
            <w:rStyle w:val="Hyperlink"/>
            <w:rFonts w:cs="Myriad Pro"/>
          </w:rPr>
          <w:t>Canvas</w:t>
        </w:r>
      </w:hyperlink>
      <w:r>
        <w:t xml:space="preserve"> (preferred) or email to </w:t>
      </w:r>
      <w:hyperlink r:id="rId10" w:history="1">
        <w:r>
          <w:rPr>
            <w:rStyle w:val="Hyperlink"/>
            <w:rFonts w:cs="Myriad Pro"/>
          </w:rPr>
          <w:t>gradschool@mtu.edu</w:t>
        </w:r>
      </w:hyperlink>
      <w:r w:rsidRPr="006E3D8A">
        <w:t>.</w:t>
      </w:r>
      <w:r>
        <w:t xml:space="preserve">  Your </w:t>
      </w:r>
      <w:hyperlink r:id="rId11" w:history="1">
        <w:r w:rsidRPr="00267C0D">
          <w:rPr>
            <w:rStyle w:val="Hyperlink"/>
          </w:rPr>
          <w:t>Degree Completion Timeline</w:t>
        </w:r>
      </w:hyperlink>
      <w:r>
        <w:t xml:space="preserve"> lists all items needed for your degree.</w:t>
      </w:r>
    </w:p>
    <w:p w14:paraId="06D74DB3" w14:textId="2C5EC1F0" w:rsidR="00D91908" w:rsidRPr="00A82627" w:rsidRDefault="00ED6206" w:rsidP="00D91908">
      <w:pPr>
        <w:pStyle w:val="GSExplanation"/>
      </w:pPr>
      <w:r>
        <w:t>The graduate certificate in “Frontiers in Optics and Photonics” aims at developing the foundation of Integrated photonics, Nano optics, Computational electromagnetics, Quantum optics, Optical wave propagation in complex media. Based on these skills, students can explore applications in telecommunications, biophotonics, quantum computing, sensing and imaging. Students earning this certificate will be able to solve open-ended problems in one or more of the following topics: integrated photonics, plasmonics, electromagnetism, Fourier optics, microwave engineering, antenna engineering. Students earning this certificate will be able to design some of the basic elements of integrated optical devices such as waveguides, resonators, modulators, and beam splitters. This is a nine-credit certificate.</w:t>
      </w:r>
    </w:p>
    <w:p w14:paraId="02B70807" w14:textId="77777777" w:rsidR="006F7DC3" w:rsidRDefault="006F7DC3" w:rsidP="006F7DC3">
      <w:pPr>
        <w:pStyle w:val="Heading2"/>
      </w:pPr>
      <w:bookmarkStart w:id="0" w:name="_heading=h.30j0zll" w:colFirst="0" w:colLast="0"/>
      <w:bookmarkEnd w:id="0"/>
      <w:r>
        <w:t>Contact person</w:t>
      </w:r>
    </w:p>
    <w:p w14:paraId="42BBB2BC" w14:textId="77777777" w:rsidR="006F7DC3" w:rsidRDefault="006F7DC3" w:rsidP="006F7DC3">
      <w:r>
        <w:t>Please complete the table below to identify the person to be contacted for questions about this curriculum.</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5"/>
        <w:gridCol w:w="7015"/>
      </w:tblGrid>
      <w:tr w:rsidR="006F7DC3" w14:paraId="524DB0FD" w14:textId="77777777" w:rsidTr="00C951CA">
        <w:trPr>
          <w:trHeight w:val="432"/>
        </w:trPr>
        <w:tc>
          <w:tcPr>
            <w:tcW w:w="2335" w:type="dxa"/>
            <w:vAlign w:val="center"/>
          </w:tcPr>
          <w:p w14:paraId="35C4A6FF" w14:textId="77777777" w:rsidR="006F7DC3" w:rsidRDefault="006F7DC3" w:rsidP="00C951CA">
            <w:pPr>
              <w:pStyle w:val="GSTableLeftTitle"/>
            </w:pPr>
            <w:r>
              <w:t>Description</w:t>
            </w:r>
          </w:p>
        </w:tc>
        <w:tc>
          <w:tcPr>
            <w:tcW w:w="7015" w:type="dxa"/>
            <w:vAlign w:val="center"/>
          </w:tcPr>
          <w:p w14:paraId="5447672B" w14:textId="77777777" w:rsidR="006F7DC3" w:rsidRDefault="006F7DC3" w:rsidP="00C951CA">
            <w:pPr>
              <w:pStyle w:val="GSTableLeftTitle"/>
            </w:pPr>
            <w:r>
              <w:t>Program Information</w:t>
            </w:r>
          </w:p>
        </w:tc>
      </w:tr>
      <w:tr w:rsidR="006F7DC3" w14:paraId="22BD1D1B" w14:textId="77777777" w:rsidTr="00C951CA">
        <w:trPr>
          <w:trHeight w:val="432"/>
        </w:trPr>
        <w:tc>
          <w:tcPr>
            <w:tcW w:w="2335" w:type="dxa"/>
            <w:vAlign w:val="center"/>
          </w:tcPr>
          <w:p w14:paraId="098BC7FC" w14:textId="77777777" w:rsidR="006F7DC3" w:rsidRDefault="006F7DC3" w:rsidP="00C951CA">
            <w:pPr>
              <w:pStyle w:val="GSTableLeft"/>
            </w:pPr>
            <w:r>
              <w:t>Name:</w:t>
            </w:r>
          </w:p>
        </w:tc>
        <w:tc>
          <w:tcPr>
            <w:tcW w:w="7015" w:type="dxa"/>
            <w:vAlign w:val="center"/>
          </w:tcPr>
          <w:p w14:paraId="5283BB81" w14:textId="6C512824" w:rsidR="006F7DC3" w:rsidRDefault="00117208" w:rsidP="00C951CA">
            <w:pPr>
              <w:pStyle w:val="GSTableLeft"/>
            </w:pPr>
            <w:r>
              <w:t>Yoke Khin Yap</w:t>
            </w:r>
          </w:p>
        </w:tc>
      </w:tr>
      <w:tr w:rsidR="006F7DC3" w14:paraId="140CEE7F" w14:textId="77777777" w:rsidTr="00C951CA">
        <w:trPr>
          <w:trHeight w:val="432"/>
        </w:trPr>
        <w:tc>
          <w:tcPr>
            <w:tcW w:w="2335" w:type="dxa"/>
            <w:vAlign w:val="center"/>
          </w:tcPr>
          <w:p w14:paraId="4C125519" w14:textId="77777777" w:rsidR="006F7DC3" w:rsidRDefault="006F7DC3" w:rsidP="00C951CA">
            <w:pPr>
              <w:pStyle w:val="GSTableLeft"/>
            </w:pPr>
            <w:r>
              <w:t>Phone number:</w:t>
            </w:r>
          </w:p>
        </w:tc>
        <w:tc>
          <w:tcPr>
            <w:tcW w:w="7015" w:type="dxa"/>
            <w:vAlign w:val="center"/>
          </w:tcPr>
          <w:p w14:paraId="76577413" w14:textId="7252E6B9" w:rsidR="006F7DC3" w:rsidRDefault="00117208" w:rsidP="00C951CA">
            <w:pPr>
              <w:pStyle w:val="GSTableLeft"/>
            </w:pPr>
            <w:r>
              <w:t>906-487-2900</w:t>
            </w:r>
          </w:p>
        </w:tc>
      </w:tr>
      <w:tr w:rsidR="006F7DC3" w14:paraId="3E4B2D97" w14:textId="77777777" w:rsidTr="00C951CA">
        <w:trPr>
          <w:trHeight w:val="432"/>
        </w:trPr>
        <w:tc>
          <w:tcPr>
            <w:tcW w:w="2335" w:type="dxa"/>
            <w:vAlign w:val="center"/>
          </w:tcPr>
          <w:p w14:paraId="4F263FB3" w14:textId="77777777" w:rsidR="006F7DC3" w:rsidRDefault="006F7DC3" w:rsidP="00C951CA">
            <w:pPr>
              <w:pStyle w:val="GSTableLeft"/>
            </w:pPr>
            <w:r>
              <w:t>Email:</w:t>
            </w:r>
          </w:p>
        </w:tc>
        <w:tc>
          <w:tcPr>
            <w:tcW w:w="7015" w:type="dxa"/>
            <w:vAlign w:val="center"/>
          </w:tcPr>
          <w:p w14:paraId="09668D66" w14:textId="5931B1EB" w:rsidR="006F7DC3" w:rsidRDefault="00117208" w:rsidP="00C951CA">
            <w:pPr>
              <w:pStyle w:val="GSTableLeft"/>
            </w:pPr>
            <w:r>
              <w:t>ykyap@mtu.edu</w:t>
            </w:r>
          </w:p>
        </w:tc>
      </w:tr>
    </w:tbl>
    <w:p w14:paraId="6520C1C9" w14:textId="77777777" w:rsidR="006F7DC3" w:rsidRDefault="006F7DC3" w:rsidP="006F7DC3">
      <w:pPr>
        <w:pStyle w:val="Heading2"/>
      </w:pPr>
      <w:bookmarkStart w:id="1" w:name="_heading=h.1fob9te" w:colFirst="0" w:colLast="0"/>
      <w:bookmarkEnd w:id="1"/>
      <w:r>
        <w:t>Changes for the upcoming catalog year</w:t>
      </w:r>
    </w:p>
    <w:p w14:paraId="34B7243F" w14:textId="77777777" w:rsidR="006F7DC3" w:rsidRDefault="006F7DC3" w:rsidP="006F7DC3">
      <w:r>
        <w:t>Please select the option that best reflects this curriculum.</w:t>
      </w:r>
    </w:p>
    <w:tbl>
      <w:tblPr>
        <w:tblStyle w:val="TableGrid"/>
        <w:tblW w:w="0" w:type="auto"/>
        <w:tblLook w:val="04A0" w:firstRow="1" w:lastRow="0" w:firstColumn="1" w:lastColumn="0" w:noHBand="0" w:noVBand="1"/>
      </w:tblPr>
      <w:tblGrid>
        <w:gridCol w:w="8971"/>
        <w:gridCol w:w="1099"/>
      </w:tblGrid>
      <w:tr w:rsidR="006F7DC3" w14:paraId="3464AFE7" w14:textId="77777777" w:rsidTr="00C951CA">
        <w:tc>
          <w:tcPr>
            <w:tcW w:w="0" w:type="auto"/>
            <w:hideMark/>
          </w:tcPr>
          <w:p w14:paraId="70F651C3" w14:textId="77777777" w:rsidR="006F7DC3" w:rsidRDefault="006F7DC3" w:rsidP="00C951CA">
            <w:pPr>
              <w:pStyle w:val="GSTableLeftTitle"/>
            </w:pPr>
            <w:r>
              <w:t>Description</w:t>
            </w:r>
          </w:p>
        </w:tc>
        <w:tc>
          <w:tcPr>
            <w:tcW w:w="0" w:type="auto"/>
            <w:hideMark/>
          </w:tcPr>
          <w:p w14:paraId="34AB8D9E" w14:textId="77777777" w:rsidR="006F7DC3" w:rsidRDefault="006F7DC3" w:rsidP="00C951CA">
            <w:pPr>
              <w:pStyle w:val="GSTableLeftTitle"/>
            </w:pPr>
            <w:r>
              <w:t>Select one</w:t>
            </w:r>
          </w:p>
        </w:tc>
      </w:tr>
      <w:tr w:rsidR="006F7DC3" w14:paraId="119F5897" w14:textId="77777777" w:rsidTr="00C951CA">
        <w:trPr>
          <w:trHeight w:val="576"/>
        </w:trPr>
        <w:tc>
          <w:tcPr>
            <w:tcW w:w="0" w:type="auto"/>
            <w:vAlign w:val="center"/>
            <w:hideMark/>
          </w:tcPr>
          <w:p w14:paraId="15BD1207" w14:textId="77777777" w:rsidR="006F7DC3" w:rsidRDefault="006F7DC3" w:rsidP="00C951CA">
            <w:pPr>
              <w:pStyle w:val="GSTableLeft"/>
            </w:pPr>
            <w:r>
              <w:t>There are no changes to this curriculum for the upcoming catalog year.</w:t>
            </w:r>
          </w:p>
        </w:tc>
        <w:tc>
          <w:tcPr>
            <w:tcW w:w="0" w:type="auto"/>
            <w:vAlign w:val="center"/>
            <w:hideMark/>
          </w:tcPr>
          <w:p w14:paraId="1169599B" w14:textId="1B07EE8A" w:rsidR="006F7DC3" w:rsidRDefault="00791FB5" w:rsidP="00C951CA">
            <w:pPr>
              <w:pStyle w:val="GSTableLeft"/>
            </w:pPr>
            <w:r>
              <w:t>X</w:t>
            </w:r>
            <w:bookmarkStart w:id="2" w:name="_GoBack"/>
            <w:bookmarkEnd w:id="2"/>
          </w:p>
        </w:tc>
      </w:tr>
      <w:tr w:rsidR="006F7DC3" w14:paraId="51E0BC88" w14:textId="77777777" w:rsidTr="00C951CA">
        <w:trPr>
          <w:trHeight w:val="576"/>
        </w:trPr>
        <w:tc>
          <w:tcPr>
            <w:tcW w:w="0" w:type="auto"/>
            <w:vAlign w:val="center"/>
            <w:hideMark/>
          </w:tcPr>
          <w:p w14:paraId="2916650F" w14:textId="77777777" w:rsidR="006F7DC3" w:rsidRDefault="006F7DC3" w:rsidP="00C951CA">
            <w:pPr>
              <w:pStyle w:val="GSTableLeft"/>
            </w:pPr>
            <w:r>
              <w:t>There are curriculum changes for the upcoming catalog year. (Please indicate those changes using tracked changes to indicate additions, changes, and deletions)</w:t>
            </w:r>
          </w:p>
        </w:tc>
        <w:tc>
          <w:tcPr>
            <w:tcW w:w="0" w:type="auto"/>
            <w:vAlign w:val="center"/>
            <w:hideMark/>
          </w:tcPr>
          <w:p w14:paraId="5B2FBFDF" w14:textId="77777777" w:rsidR="006F7DC3" w:rsidRDefault="006F7DC3" w:rsidP="00C951CA">
            <w:pPr>
              <w:pStyle w:val="GSTableLeft"/>
            </w:pPr>
          </w:p>
        </w:tc>
      </w:tr>
    </w:tbl>
    <w:p w14:paraId="0CCC722B" w14:textId="77777777" w:rsidR="00A82627" w:rsidRPr="00891DA2" w:rsidRDefault="00ED41FE" w:rsidP="00891DA2">
      <w:pPr>
        <w:pStyle w:val="Heading2"/>
      </w:pPr>
      <w:r w:rsidRPr="00891DA2">
        <w:t xml:space="preserve">Student </w:t>
      </w:r>
      <w:r w:rsidR="00600FDA">
        <w:t>I</w:t>
      </w:r>
      <w:r w:rsidRPr="00891DA2">
        <w:t>nformation</w:t>
      </w:r>
    </w:p>
    <w:p w14:paraId="1A44A08F" w14:textId="77777777" w:rsidR="006307A9" w:rsidRPr="006307A9" w:rsidRDefault="006307A9" w:rsidP="00D91908">
      <w:pPr>
        <w:pStyle w:val="GSExplanation"/>
      </w:pPr>
      <w:r>
        <w:t xml:space="preserve">Complete the </w:t>
      </w:r>
      <w:r w:rsidR="001C123B">
        <w:t xml:space="preserve">information requested </w:t>
      </w:r>
      <w:r>
        <w:t>below.</w:t>
      </w:r>
    </w:p>
    <w:p w14:paraId="55D0459F" w14:textId="77777777" w:rsidR="001C123B" w:rsidRPr="00A81C01" w:rsidRDefault="001C123B" w:rsidP="004C2FBA">
      <w:pPr>
        <w:pStyle w:val="GSInformationTable"/>
      </w:pPr>
      <w:r w:rsidRPr="00A81C01">
        <w:t>Name</w:t>
      </w:r>
      <w:r w:rsidRPr="00A81C01">
        <w:tab/>
      </w:r>
      <w:bookmarkStart w:id="3" w:name="OLE_LINK1"/>
      <w:sdt>
        <w:sdtPr>
          <w:tag w:val="LName"/>
          <w:id w:val="-42446406"/>
          <w:placeholder>
            <w:docPart w:val="26BE68F8930E4B789358D7DD2334E402"/>
          </w:placeholder>
          <w:showingPlcHdr/>
        </w:sdtPr>
        <w:sdtEndPr/>
        <w:sdtContent>
          <w:r w:rsidRPr="00A175EC">
            <w:rPr>
              <w:rStyle w:val="GSGreyTExt"/>
              <w:color w:val="767171" w:themeColor="background2" w:themeShade="80"/>
            </w:rPr>
            <w:t>Last or Family Name</w:t>
          </w:r>
        </w:sdtContent>
      </w:sdt>
      <w:bookmarkEnd w:id="3"/>
      <w:r w:rsidRPr="00A81C01">
        <w:t xml:space="preserve">, </w:t>
      </w:r>
      <w:bookmarkStart w:id="4" w:name="OLE_LINK2"/>
      <w:sdt>
        <w:sdtPr>
          <w:tag w:val="FName"/>
          <w:id w:val="-1225129088"/>
          <w:placeholder>
            <w:docPart w:val="1449FBA146FD4481910DBD705D420F0A"/>
          </w:placeholder>
          <w:showingPlcHdr/>
        </w:sdtPr>
        <w:sdtEndPr/>
        <w:sdtContent>
          <w:r w:rsidRPr="00A175EC">
            <w:rPr>
              <w:rStyle w:val="GSGreyTExt"/>
              <w:color w:val="767171" w:themeColor="background2" w:themeShade="80"/>
            </w:rPr>
            <w:t>First Name or FNU</w:t>
          </w:r>
        </w:sdtContent>
      </w:sdt>
      <w:bookmarkEnd w:id="4"/>
    </w:p>
    <w:p w14:paraId="320BBD07" w14:textId="77777777" w:rsidR="006307A9" w:rsidRDefault="001C123B" w:rsidP="00ED41FE">
      <w:pPr>
        <w:pStyle w:val="GSInformationTable"/>
        <w:rPr>
          <w:rStyle w:val="GSGreyTExt"/>
        </w:rPr>
      </w:pPr>
      <w:r>
        <w:t>M-Number (M12345678)</w:t>
      </w:r>
      <w:r>
        <w:tab/>
        <w:t>M</w:t>
      </w:r>
      <w:bookmarkStart w:id="5" w:name="OLE_LINK3"/>
      <w:r w:rsidRPr="004C2FBA">
        <w:rPr>
          <w:rStyle w:val="GSGreyTExt"/>
        </w:rPr>
        <w:fldChar w:fldCharType="begin">
          <w:ffData>
            <w:name w:val="Mnumber"/>
            <w:enabled/>
            <w:calcOnExit w:val="0"/>
            <w:textInput>
              <w:type w:val="number"/>
              <w:maxLength w:val="8"/>
              <w:format w:val="00000000"/>
            </w:textInput>
          </w:ffData>
        </w:fldChar>
      </w:r>
      <w:bookmarkStart w:id="6" w:name="Mnumber"/>
      <w:r w:rsidRPr="004C2FBA">
        <w:rPr>
          <w:rStyle w:val="GSGreyTExt"/>
        </w:rPr>
        <w:instrText xml:space="preserve"> FORMTEXT </w:instrText>
      </w:r>
      <w:r w:rsidRPr="004C2FBA">
        <w:rPr>
          <w:rStyle w:val="GSGreyTExt"/>
        </w:rPr>
      </w:r>
      <w:r w:rsidRPr="004C2FBA">
        <w:rPr>
          <w:rStyle w:val="GSGreyTExt"/>
        </w:rPr>
        <w:fldChar w:fldCharType="separate"/>
      </w:r>
      <w:r w:rsidRPr="004C2FBA">
        <w:rPr>
          <w:rStyle w:val="GSGreyTExt"/>
        </w:rPr>
        <w:t> </w:t>
      </w:r>
      <w:r w:rsidRPr="004C2FBA">
        <w:rPr>
          <w:rStyle w:val="GSGreyTExt"/>
        </w:rPr>
        <w:t> </w:t>
      </w:r>
      <w:r w:rsidRPr="004C2FBA">
        <w:rPr>
          <w:rStyle w:val="GSGreyTExt"/>
        </w:rPr>
        <w:t> </w:t>
      </w:r>
      <w:r w:rsidRPr="004C2FBA">
        <w:rPr>
          <w:rStyle w:val="GSGreyTExt"/>
        </w:rPr>
        <w:t> </w:t>
      </w:r>
      <w:r w:rsidRPr="004C2FBA">
        <w:rPr>
          <w:rStyle w:val="GSGreyTExt"/>
        </w:rPr>
        <w:t> </w:t>
      </w:r>
      <w:r w:rsidRPr="004C2FBA">
        <w:rPr>
          <w:rStyle w:val="GSGreyTExt"/>
        </w:rPr>
        <w:fldChar w:fldCharType="end"/>
      </w:r>
      <w:bookmarkEnd w:id="5"/>
      <w:bookmarkEnd w:id="6"/>
    </w:p>
    <w:p w14:paraId="45DD40BB" w14:textId="77777777" w:rsidR="00D22CD5" w:rsidRDefault="00D22CD5" w:rsidP="00D22CD5">
      <w:pPr>
        <w:pStyle w:val="GSExplanation"/>
      </w:pPr>
      <w:r w:rsidRPr="00D22CD5">
        <w:t>Your name will be printed on your certificate as it appears in our University records with either your legal or preferred name. Please choose how you would like your name to appear on your certificate and type it in full. Students may contact the Registrar’s Office to change their preferred name; employees may contact Human Resources.</w:t>
      </w:r>
    </w:p>
    <w:p w14:paraId="77E43615" w14:textId="54092B03" w:rsidR="00DF3C71" w:rsidRDefault="00DF3C71" w:rsidP="00ED41FE">
      <w:pPr>
        <w:pStyle w:val="GSInformationTable"/>
      </w:pPr>
      <w:r>
        <w:t>Selection for name</w:t>
      </w:r>
      <w:r>
        <w:tab/>
      </w:r>
      <w:sdt>
        <w:sdtPr>
          <w:alias w:val="Name on certificate"/>
          <w:tag w:val="Name on certificate"/>
          <w:id w:val="1560595202"/>
          <w:placeholder>
            <w:docPart w:val="5B67C84FE1AA42CD82B124DC42963665"/>
          </w:placeholder>
          <w:showingPlcHdr/>
          <w15:color w:val="777777"/>
          <w:dropDownList>
            <w:listItem w:displayText="Select one" w:value="Select"/>
            <w:listItem w:displayText="Match the name used on my previous degree earned at Michigan Tech" w:value="Match the name used on my previous degree earned at Michigan Tech"/>
            <w:listItem w:displayText="Legal name with full middle name (First Middle Last)" w:value="Legal Full"/>
            <w:listItem w:displayText="Legal name with middle initial (First Initial Last)" w:value="Legal Initial"/>
            <w:listItem w:displayText="Legal name with no middle name (First Last)" w:value="Legal None"/>
            <w:listItem w:displayText="Preferred name with full middle name (Preferred First Middle Last)" w:value="Preferred Full"/>
            <w:listItem w:displayText="Preferred name with middle initial (Preferred First Initial Last)" w:value="Preferred Initial"/>
            <w:listItem w:displayText="Preferred name with no middle name (Preferred First Last)" w:value="Preferred name with no middle name (Preferred First Last)"/>
          </w:dropDownList>
        </w:sdtPr>
        <w:sdtEndPr/>
        <w:sdtContent>
          <w:r w:rsidRPr="00DF3C71">
            <w:rPr>
              <w:rStyle w:val="PlaceholderText"/>
              <w:color w:val="767171" w:themeColor="background2" w:themeShade="80"/>
            </w:rPr>
            <w:t>Choose an item.</w:t>
          </w:r>
        </w:sdtContent>
      </w:sdt>
    </w:p>
    <w:p w14:paraId="7EC3ED33" w14:textId="06A280D0" w:rsidR="00D22CD5" w:rsidRDefault="00D22CD5" w:rsidP="00ED41FE">
      <w:pPr>
        <w:pStyle w:val="GSInformationTable"/>
      </w:pPr>
      <w:r>
        <w:t>Typed name</w:t>
      </w:r>
      <w:r>
        <w:tab/>
      </w:r>
      <w:sdt>
        <w:sdtPr>
          <w:alias w:val="DiplomaName"/>
          <w:tag w:val="LName"/>
          <w:id w:val="1681084514"/>
          <w:placeholder>
            <w:docPart w:val="D68FFFA2650748F2B9C8F509F4D5732D"/>
          </w:placeholder>
          <w:showingPlcHdr/>
        </w:sdtPr>
        <w:sdtEndPr/>
        <w:sdtContent>
          <w:r>
            <w:rPr>
              <w:rStyle w:val="GSGreyTExt"/>
              <w:color w:val="767171" w:themeColor="background2" w:themeShade="80"/>
            </w:rPr>
            <w:t>Name as it should appear on diploma</w:t>
          </w:r>
        </w:sdtContent>
      </w:sdt>
    </w:p>
    <w:p w14:paraId="7C1B98FA" w14:textId="77777777" w:rsidR="00284C22" w:rsidRDefault="00284C22" w:rsidP="00284C22">
      <w:pPr>
        <w:pStyle w:val="Heading2"/>
      </w:pPr>
      <w:r>
        <w:lastRenderedPageBreak/>
        <w:t>Accelerated Certificates</w:t>
      </w:r>
    </w:p>
    <w:p w14:paraId="49C8A4D5" w14:textId="77777777" w:rsidR="00284C22" w:rsidRPr="00D22CD5" w:rsidRDefault="00284C22" w:rsidP="00284C22">
      <w:pPr>
        <w:pStyle w:val="GSExplanation"/>
      </w:pPr>
      <w:r w:rsidRPr="00D22CD5">
        <w:t>Certificate programs may allow up to three (3) credits earned while an undergraduate at Michigan Tech to be used to fulfill the requirements of their bachelor’s degree and graduate certificate. To earn an accelerated certificate, students must:</w:t>
      </w:r>
    </w:p>
    <w:p w14:paraId="31685C84" w14:textId="77777777" w:rsidR="00284C22" w:rsidRDefault="00791FB5" w:rsidP="00284C22">
      <w:pPr>
        <w:pStyle w:val="ListParagraph"/>
        <w:numPr>
          <w:ilvl w:val="0"/>
          <w:numId w:val="5"/>
        </w:numPr>
      </w:pPr>
      <w:hyperlink r:id="rId12" w:history="1">
        <w:r w:rsidR="00284C22" w:rsidRPr="003B10F5">
          <w:rPr>
            <w:rStyle w:val="Hyperlink"/>
          </w:rPr>
          <w:t>apply for admission</w:t>
        </w:r>
      </w:hyperlink>
      <w:r w:rsidR="00284C22" w:rsidRPr="00D22CD5">
        <w:t xml:space="preserve"> to the certificate program following current procedures</w:t>
      </w:r>
      <w:r w:rsidR="00284C22">
        <w:t>,</w:t>
      </w:r>
    </w:p>
    <w:p w14:paraId="0BB20554" w14:textId="77777777" w:rsidR="00284C22" w:rsidRPr="00D22CD5" w:rsidRDefault="00284C22" w:rsidP="00284C22">
      <w:pPr>
        <w:pStyle w:val="ListParagraph"/>
        <w:numPr>
          <w:ilvl w:val="0"/>
          <w:numId w:val="5"/>
        </w:numPr>
      </w:pPr>
      <w:r>
        <w:t xml:space="preserve">follow all current policies regarding the reuse of credits, </w:t>
      </w:r>
      <w:r w:rsidRPr="00D22CD5">
        <w:t xml:space="preserve">and </w:t>
      </w:r>
    </w:p>
    <w:p w14:paraId="06A4097C" w14:textId="7DFB6B86" w:rsidR="00D22CD5" w:rsidRDefault="00284C22" w:rsidP="00D22CD5">
      <w:pPr>
        <w:pStyle w:val="ListParagraph"/>
        <w:numPr>
          <w:ilvl w:val="0"/>
          <w:numId w:val="5"/>
        </w:numPr>
      </w:pPr>
      <w:r w:rsidRPr="00D22CD5">
        <w:t xml:space="preserve">mark the </w:t>
      </w:r>
      <w:r>
        <w:t xml:space="preserve">accelerated </w:t>
      </w:r>
      <w:r w:rsidRPr="00D22CD5">
        <w:t xml:space="preserve">class(es) with “AC” in the </w:t>
      </w:r>
      <w:r>
        <w:t>“</w:t>
      </w:r>
      <w:r w:rsidRPr="00D22CD5">
        <w:t>Semester and Year Taken</w:t>
      </w:r>
      <w:r>
        <w:t>”</w:t>
      </w:r>
      <w:r w:rsidRPr="00D22CD5">
        <w:t xml:space="preserve"> column in the tables below</w:t>
      </w:r>
      <w:r>
        <w:t>.</w:t>
      </w:r>
    </w:p>
    <w:p w14:paraId="3AA935C0" w14:textId="12C2A7C1" w:rsidR="008F00E1" w:rsidRPr="00A81C01" w:rsidRDefault="00672F50" w:rsidP="00891DA2">
      <w:pPr>
        <w:pStyle w:val="Heading2"/>
      </w:pPr>
      <w:r>
        <w:t>Required Coursework</w:t>
      </w:r>
      <w:r w:rsidR="00A175EC">
        <w:t xml:space="preserve"> (</w:t>
      </w:r>
      <w:r w:rsidR="00ED6206">
        <w:t>3 Credits</w:t>
      </w:r>
      <w:r w:rsidR="00A175EC">
        <w:t>)</w:t>
      </w:r>
    </w:p>
    <w:p w14:paraId="087FE46A" w14:textId="77777777" w:rsidR="001A67F6" w:rsidRPr="00A81C01" w:rsidRDefault="00672F50" w:rsidP="00D91908">
      <w:pPr>
        <w:pStyle w:val="GSExplanation"/>
      </w:pPr>
      <w:r>
        <w:t>In the table below, mark the classes taken for the certificate with the semester the credits were earned.</w:t>
      </w:r>
    </w:p>
    <w:tbl>
      <w:tblPr>
        <w:tblStyle w:val="TableGrid"/>
        <w:tblW w:w="9985" w:type="dxa"/>
        <w:tblLook w:val="04A0" w:firstRow="1" w:lastRow="0" w:firstColumn="1" w:lastColumn="0" w:noHBand="0" w:noVBand="1"/>
        <w:tblDescription w:val="Required coursework for certificate."/>
      </w:tblPr>
      <w:tblGrid>
        <w:gridCol w:w="1795"/>
        <w:gridCol w:w="1530"/>
        <w:gridCol w:w="5310"/>
        <w:gridCol w:w="1350"/>
      </w:tblGrid>
      <w:tr w:rsidR="00491B2D" w14:paraId="0EAF1908" w14:textId="77777777" w:rsidTr="00491B2D">
        <w:trPr>
          <w:cantSplit/>
          <w:tblHeader/>
        </w:trPr>
        <w:tc>
          <w:tcPr>
            <w:tcW w:w="1795" w:type="dxa"/>
            <w:vAlign w:val="center"/>
          </w:tcPr>
          <w:p w14:paraId="2D6A6BEF" w14:textId="77777777" w:rsidR="00491B2D" w:rsidRDefault="00491B2D" w:rsidP="00491B2D">
            <w:pPr>
              <w:pStyle w:val="GSTableCenter"/>
            </w:pPr>
            <w:r>
              <w:t>Semester and Year Taken</w:t>
            </w:r>
          </w:p>
        </w:tc>
        <w:tc>
          <w:tcPr>
            <w:tcW w:w="1530" w:type="dxa"/>
            <w:vAlign w:val="center"/>
          </w:tcPr>
          <w:p w14:paraId="66BB76DB" w14:textId="77777777" w:rsidR="00491B2D" w:rsidRDefault="00491B2D" w:rsidP="00491B2D">
            <w:pPr>
              <w:pStyle w:val="GSTableCenter"/>
            </w:pPr>
            <w:r>
              <w:t>Course Number</w:t>
            </w:r>
          </w:p>
        </w:tc>
        <w:tc>
          <w:tcPr>
            <w:tcW w:w="5310" w:type="dxa"/>
            <w:vAlign w:val="center"/>
          </w:tcPr>
          <w:p w14:paraId="40CB90E4" w14:textId="77777777" w:rsidR="00491B2D" w:rsidRDefault="00491B2D" w:rsidP="00491B2D">
            <w:pPr>
              <w:pStyle w:val="GSTableCenter"/>
            </w:pPr>
            <w:r>
              <w:t>Course Title</w:t>
            </w:r>
          </w:p>
        </w:tc>
        <w:tc>
          <w:tcPr>
            <w:tcW w:w="1350" w:type="dxa"/>
            <w:vAlign w:val="center"/>
          </w:tcPr>
          <w:p w14:paraId="5C8252CB" w14:textId="77777777" w:rsidR="00491B2D" w:rsidRDefault="00491B2D" w:rsidP="00491B2D">
            <w:pPr>
              <w:pStyle w:val="GSTableCenter"/>
            </w:pPr>
            <w:r>
              <w:t>Number of Credits</w:t>
            </w:r>
          </w:p>
        </w:tc>
      </w:tr>
      <w:tr w:rsidR="00491B2D" w14:paraId="4371C2D8" w14:textId="77777777" w:rsidTr="002D2003">
        <w:sdt>
          <w:sdtPr>
            <w:alias w:val="Semester"/>
            <w:tag w:val="Semester"/>
            <w:id w:val="1576237765"/>
            <w:placeholder>
              <w:docPart w:val="3571DA7BD8FB4E3195DD5475D808EF05"/>
            </w:placeholder>
            <w:showingPlcHdr/>
            <w:text/>
          </w:sdtPr>
          <w:sdtEndPr/>
          <w:sdtContent>
            <w:tc>
              <w:tcPr>
                <w:tcW w:w="1795" w:type="dxa"/>
                <w:vAlign w:val="center"/>
              </w:tcPr>
              <w:p w14:paraId="6E5FEEDE" w14:textId="77777777" w:rsidR="00491B2D" w:rsidRDefault="00491B2D" w:rsidP="002D2003">
                <w:pPr>
                  <w:pStyle w:val="GSTableCenter"/>
                </w:pPr>
                <w:r w:rsidRPr="00A175EC">
                  <w:rPr>
                    <w:rStyle w:val="PlaceholderText"/>
                    <w:color w:val="767171" w:themeColor="background2" w:themeShade="80"/>
                  </w:rPr>
                  <w:t>Semester</w:t>
                </w:r>
              </w:p>
            </w:tc>
          </w:sdtContent>
        </w:sdt>
        <w:tc>
          <w:tcPr>
            <w:tcW w:w="1530" w:type="dxa"/>
            <w:vAlign w:val="center"/>
          </w:tcPr>
          <w:p w14:paraId="715BA5DE" w14:textId="303E8EA6" w:rsidR="00491B2D" w:rsidRDefault="00ED6206" w:rsidP="002D2003">
            <w:pPr>
              <w:pStyle w:val="GSTableCenter"/>
            </w:pPr>
            <w:r>
              <w:t>PH4292 / MSE 4292</w:t>
            </w:r>
          </w:p>
        </w:tc>
        <w:tc>
          <w:tcPr>
            <w:tcW w:w="5310" w:type="dxa"/>
            <w:vAlign w:val="center"/>
          </w:tcPr>
          <w:p w14:paraId="63F73327" w14:textId="3491CC03" w:rsidR="00491B2D" w:rsidRDefault="00ED6206" w:rsidP="002D2003">
            <w:pPr>
              <w:pStyle w:val="GSTableLeft"/>
            </w:pPr>
            <w:r>
              <w:t>Photonic Materials</w:t>
            </w:r>
          </w:p>
        </w:tc>
        <w:tc>
          <w:tcPr>
            <w:tcW w:w="1350" w:type="dxa"/>
            <w:vAlign w:val="center"/>
          </w:tcPr>
          <w:p w14:paraId="1D72429A" w14:textId="04AA77EC" w:rsidR="00491B2D" w:rsidRDefault="00ED6206" w:rsidP="002D2003">
            <w:pPr>
              <w:pStyle w:val="GSTableCenter"/>
            </w:pPr>
            <w:r>
              <w:t>3</w:t>
            </w:r>
          </w:p>
        </w:tc>
      </w:tr>
    </w:tbl>
    <w:p w14:paraId="5EBCEECD" w14:textId="775497F2" w:rsidR="00A175EC" w:rsidRPr="00A81C01" w:rsidRDefault="00A175EC" w:rsidP="00891DA2">
      <w:pPr>
        <w:pStyle w:val="Heading2"/>
      </w:pPr>
      <w:r>
        <w:t>Elective Coursework (</w:t>
      </w:r>
      <w:r w:rsidR="00ED6206">
        <w:t>6 Credits</w:t>
      </w:r>
      <w:r>
        <w:t>)</w:t>
      </w:r>
    </w:p>
    <w:p w14:paraId="112214AE" w14:textId="77777777" w:rsidR="00A175EC" w:rsidRPr="00A81C01" w:rsidRDefault="00A175EC" w:rsidP="00D91908">
      <w:pPr>
        <w:pStyle w:val="GSExplanation"/>
      </w:pPr>
      <w:r>
        <w:t>In the table below, mark the classes taken for the certificate with the semester the credits were earned.</w:t>
      </w:r>
    </w:p>
    <w:tbl>
      <w:tblPr>
        <w:tblStyle w:val="TableGrid"/>
        <w:tblW w:w="9985" w:type="dxa"/>
        <w:tblLook w:val="04A0" w:firstRow="1" w:lastRow="0" w:firstColumn="1" w:lastColumn="0" w:noHBand="0" w:noVBand="1"/>
        <w:tblDescription w:val="Elective coursework for certificates."/>
      </w:tblPr>
      <w:tblGrid>
        <w:gridCol w:w="1795"/>
        <w:gridCol w:w="1530"/>
        <w:gridCol w:w="5310"/>
        <w:gridCol w:w="1350"/>
      </w:tblGrid>
      <w:tr w:rsidR="0027778D" w14:paraId="584186A1" w14:textId="77777777" w:rsidTr="00593F2D">
        <w:trPr>
          <w:cantSplit/>
          <w:tblHeader/>
        </w:trPr>
        <w:tc>
          <w:tcPr>
            <w:tcW w:w="1795" w:type="dxa"/>
            <w:vAlign w:val="center"/>
          </w:tcPr>
          <w:p w14:paraId="63800165" w14:textId="77777777" w:rsidR="0027778D" w:rsidRDefault="0027778D" w:rsidP="00593F2D">
            <w:pPr>
              <w:pStyle w:val="GSTableCenter"/>
            </w:pPr>
            <w:r>
              <w:t>Semester and Year Taken</w:t>
            </w:r>
          </w:p>
        </w:tc>
        <w:tc>
          <w:tcPr>
            <w:tcW w:w="1530" w:type="dxa"/>
            <w:vAlign w:val="center"/>
          </w:tcPr>
          <w:p w14:paraId="40C263A5" w14:textId="77777777" w:rsidR="0027778D" w:rsidRDefault="0027778D" w:rsidP="00593F2D">
            <w:pPr>
              <w:pStyle w:val="GSTableCenter"/>
            </w:pPr>
            <w:r>
              <w:t>Course Number</w:t>
            </w:r>
          </w:p>
        </w:tc>
        <w:tc>
          <w:tcPr>
            <w:tcW w:w="5310" w:type="dxa"/>
            <w:vAlign w:val="center"/>
          </w:tcPr>
          <w:p w14:paraId="7C75969E" w14:textId="77777777" w:rsidR="0027778D" w:rsidRDefault="0027778D" w:rsidP="00593F2D">
            <w:pPr>
              <w:pStyle w:val="GSTableCenter"/>
            </w:pPr>
            <w:r>
              <w:t>Course Title</w:t>
            </w:r>
          </w:p>
        </w:tc>
        <w:tc>
          <w:tcPr>
            <w:tcW w:w="1350" w:type="dxa"/>
            <w:vAlign w:val="center"/>
          </w:tcPr>
          <w:p w14:paraId="462017E5" w14:textId="77777777" w:rsidR="0027778D" w:rsidRDefault="0027778D" w:rsidP="00593F2D">
            <w:pPr>
              <w:pStyle w:val="GSTableCenter"/>
            </w:pPr>
            <w:r>
              <w:t>Number of Credits</w:t>
            </w:r>
          </w:p>
        </w:tc>
      </w:tr>
      <w:tr w:rsidR="0027778D" w14:paraId="151501AA" w14:textId="77777777" w:rsidTr="002D2003">
        <w:sdt>
          <w:sdtPr>
            <w:alias w:val="Semester"/>
            <w:tag w:val="Semester"/>
            <w:id w:val="-802388037"/>
            <w:placeholder>
              <w:docPart w:val="822BC5F18A454E7E828BF393183ECE26"/>
            </w:placeholder>
            <w:showingPlcHdr/>
            <w:text/>
          </w:sdtPr>
          <w:sdtEndPr/>
          <w:sdtContent>
            <w:tc>
              <w:tcPr>
                <w:tcW w:w="1795" w:type="dxa"/>
                <w:vAlign w:val="center"/>
              </w:tcPr>
              <w:p w14:paraId="64D6B18B" w14:textId="77777777" w:rsidR="0027778D" w:rsidRDefault="0027778D" w:rsidP="002D2003">
                <w:pPr>
                  <w:pStyle w:val="GSTableCenter"/>
                </w:pPr>
                <w:r w:rsidRPr="00A175EC">
                  <w:rPr>
                    <w:rStyle w:val="PlaceholderText"/>
                    <w:color w:val="767171" w:themeColor="background2" w:themeShade="80"/>
                  </w:rPr>
                  <w:t>Semester</w:t>
                </w:r>
              </w:p>
            </w:tc>
          </w:sdtContent>
        </w:sdt>
        <w:tc>
          <w:tcPr>
            <w:tcW w:w="1530" w:type="dxa"/>
            <w:vAlign w:val="center"/>
          </w:tcPr>
          <w:p w14:paraId="1B660048" w14:textId="1E0292F2" w:rsidR="0027778D" w:rsidRDefault="00ED6206" w:rsidP="002D2003">
            <w:pPr>
              <w:pStyle w:val="GSTableCenter"/>
            </w:pPr>
            <w:r>
              <w:t>PH 5210</w:t>
            </w:r>
          </w:p>
        </w:tc>
        <w:tc>
          <w:tcPr>
            <w:tcW w:w="5310" w:type="dxa"/>
            <w:vAlign w:val="center"/>
          </w:tcPr>
          <w:p w14:paraId="33259B61" w14:textId="7E708D6C" w:rsidR="0027778D" w:rsidRDefault="00ED6206" w:rsidP="002D2003">
            <w:pPr>
              <w:pStyle w:val="GSTableLeft"/>
            </w:pPr>
            <w:r>
              <w:t>Electrodynamics I</w:t>
            </w:r>
          </w:p>
        </w:tc>
        <w:tc>
          <w:tcPr>
            <w:tcW w:w="1350" w:type="dxa"/>
            <w:vAlign w:val="center"/>
          </w:tcPr>
          <w:p w14:paraId="44C6AE2E" w14:textId="27EE32DE" w:rsidR="0027778D" w:rsidRDefault="0027778D" w:rsidP="002D2003">
            <w:pPr>
              <w:pStyle w:val="GSTableCenter"/>
            </w:pPr>
            <w:r>
              <w:t>3</w:t>
            </w:r>
          </w:p>
        </w:tc>
      </w:tr>
      <w:tr w:rsidR="0027778D" w14:paraId="481A840A" w14:textId="77777777" w:rsidTr="002D2003">
        <w:sdt>
          <w:sdtPr>
            <w:alias w:val="Semester"/>
            <w:tag w:val="Semester"/>
            <w:id w:val="1541172008"/>
            <w:placeholder>
              <w:docPart w:val="D2DB050A7EF544DEB07CA345068C966B"/>
            </w:placeholder>
            <w:showingPlcHdr/>
            <w:text/>
          </w:sdtPr>
          <w:sdtEndPr/>
          <w:sdtContent>
            <w:tc>
              <w:tcPr>
                <w:tcW w:w="1795" w:type="dxa"/>
                <w:vAlign w:val="center"/>
              </w:tcPr>
              <w:p w14:paraId="61EDA043" w14:textId="77777777" w:rsidR="0027778D" w:rsidRDefault="0027778D" w:rsidP="002D2003">
                <w:pPr>
                  <w:pStyle w:val="GSTableCenter"/>
                </w:pPr>
                <w:r w:rsidRPr="00A175EC">
                  <w:rPr>
                    <w:rStyle w:val="PlaceholderText"/>
                    <w:color w:val="767171" w:themeColor="background2" w:themeShade="80"/>
                  </w:rPr>
                  <w:t>Semester</w:t>
                </w:r>
              </w:p>
            </w:tc>
          </w:sdtContent>
        </w:sdt>
        <w:tc>
          <w:tcPr>
            <w:tcW w:w="1530" w:type="dxa"/>
            <w:vAlign w:val="center"/>
          </w:tcPr>
          <w:p w14:paraId="742A0B72" w14:textId="26203F09" w:rsidR="0027778D" w:rsidRDefault="00ED6206" w:rsidP="002D2003">
            <w:pPr>
              <w:pStyle w:val="GSTableCenter"/>
            </w:pPr>
            <w:r>
              <w:t>PH 5151 / MSE 5151</w:t>
            </w:r>
          </w:p>
        </w:tc>
        <w:tc>
          <w:tcPr>
            <w:tcW w:w="5310" w:type="dxa"/>
            <w:vAlign w:val="center"/>
          </w:tcPr>
          <w:p w14:paraId="0C05FDD7" w14:textId="0FC50224" w:rsidR="0027778D" w:rsidRDefault="00ED6206" w:rsidP="002D2003">
            <w:pPr>
              <w:pStyle w:val="GSTableLeft"/>
            </w:pPr>
            <w:r>
              <w:t>Quantum Field Theory for Photonics and Materials</w:t>
            </w:r>
          </w:p>
        </w:tc>
        <w:tc>
          <w:tcPr>
            <w:tcW w:w="1350" w:type="dxa"/>
            <w:vAlign w:val="center"/>
          </w:tcPr>
          <w:p w14:paraId="5CE7EA75" w14:textId="13EFCA77" w:rsidR="0027778D" w:rsidRDefault="00ED6206" w:rsidP="002D2003">
            <w:pPr>
              <w:pStyle w:val="GSTableCenter"/>
            </w:pPr>
            <w:r>
              <w:t>3</w:t>
            </w:r>
          </w:p>
        </w:tc>
      </w:tr>
      <w:tr w:rsidR="00ED6206" w14:paraId="1873A784" w14:textId="77777777" w:rsidTr="002D2003">
        <w:sdt>
          <w:sdtPr>
            <w:alias w:val="Semester"/>
            <w:tag w:val="Semester"/>
            <w:id w:val="1938090047"/>
            <w:placeholder>
              <w:docPart w:val="CE7499AE2CAF4282BCD233822C875E6A"/>
            </w:placeholder>
            <w:showingPlcHdr/>
            <w:text/>
          </w:sdtPr>
          <w:sdtEndPr/>
          <w:sdtContent>
            <w:tc>
              <w:tcPr>
                <w:tcW w:w="1795" w:type="dxa"/>
                <w:vAlign w:val="center"/>
              </w:tcPr>
              <w:p w14:paraId="78112361" w14:textId="09123383" w:rsidR="00ED6206" w:rsidRDefault="00ED6206" w:rsidP="002D2003">
                <w:pPr>
                  <w:pStyle w:val="GSTableCenter"/>
                </w:pPr>
                <w:r w:rsidRPr="00A175EC">
                  <w:rPr>
                    <w:rStyle w:val="PlaceholderText"/>
                    <w:color w:val="767171" w:themeColor="background2" w:themeShade="80"/>
                  </w:rPr>
                  <w:t>Semester</w:t>
                </w:r>
              </w:p>
            </w:tc>
          </w:sdtContent>
        </w:sdt>
        <w:tc>
          <w:tcPr>
            <w:tcW w:w="1530" w:type="dxa"/>
            <w:vAlign w:val="center"/>
          </w:tcPr>
          <w:p w14:paraId="448725C4" w14:textId="5F9A3FCE" w:rsidR="00ED6206" w:rsidRDefault="00ED6206" w:rsidP="002D2003">
            <w:pPr>
              <w:pStyle w:val="GSTableCenter"/>
            </w:pPr>
            <w:r>
              <w:t>PH 5410</w:t>
            </w:r>
          </w:p>
        </w:tc>
        <w:tc>
          <w:tcPr>
            <w:tcW w:w="5310" w:type="dxa"/>
            <w:vAlign w:val="center"/>
          </w:tcPr>
          <w:p w14:paraId="0FC0AED7" w14:textId="3A02B128" w:rsidR="00ED6206" w:rsidRDefault="00ED6206" w:rsidP="002D2003">
            <w:pPr>
              <w:pStyle w:val="GSTableLeft"/>
            </w:pPr>
            <w:r>
              <w:t>Quantum Mechanics I</w:t>
            </w:r>
          </w:p>
        </w:tc>
        <w:tc>
          <w:tcPr>
            <w:tcW w:w="1350" w:type="dxa"/>
            <w:vAlign w:val="center"/>
          </w:tcPr>
          <w:p w14:paraId="6E003163" w14:textId="25BEF521" w:rsidR="00ED6206" w:rsidRDefault="00ED6206" w:rsidP="002D2003">
            <w:pPr>
              <w:pStyle w:val="GSTableCenter"/>
            </w:pPr>
            <w:r>
              <w:t>3</w:t>
            </w:r>
          </w:p>
        </w:tc>
      </w:tr>
      <w:tr w:rsidR="00ED6206" w14:paraId="7514E51D" w14:textId="77777777" w:rsidTr="002D2003">
        <w:sdt>
          <w:sdtPr>
            <w:alias w:val="Semester"/>
            <w:tag w:val="Semester"/>
            <w:id w:val="-48925900"/>
            <w:placeholder>
              <w:docPart w:val="95EB01559E78419D88F1ECDAC3DF9D8E"/>
            </w:placeholder>
            <w:showingPlcHdr/>
            <w:text/>
          </w:sdtPr>
          <w:sdtEndPr/>
          <w:sdtContent>
            <w:tc>
              <w:tcPr>
                <w:tcW w:w="1795" w:type="dxa"/>
                <w:vAlign w:val="center"/>
              </w:tcPr>
              <w:p w14:paraId="64B34240" w14:textId="7EE1F219" w:rsidR="00ED6206" w:rsidRDefault="00ED6206" w:rsidP="002D2003">
                <w:pPr>
                  <w:pStyle w:val="GSTableCenter"/>
                </w:pPr>
                <w:r w:rsidRPr="00A175EC">
                  <w:rPr>
                    <w:rStyle w:val="PlaceholderText"/>
                    <w:color w:val="767171" w:themeColor="background2" w:themeShade="80"/>
                  </w:rPr>
                  <w:t>Semester</w:t>
                </w:r>
              </w:p>
            </w:tc>
          </w:sdtContent>
        </w:sdt>
        <w:tc>
          <w:tcPr>
            <w:tcW w:w="1530" w:type="dxa"/>
            <w:vAlign w:val="center"/>
          </w:tcPr>
          <w:p w14:paraId="4C018085" w14:textId="0B6AB4EC" w:rsidR="00ED6206" w:rsidRDefault="00ED6206" w:rsidP="002D2003">
            <w:pPr>
              <w:pStyle w:val="GSTableCenter"/>
            </w:pPr>
            <w:r>
              <w:t>EE 5520</w:t>
            </w:r>
          </w:p>
        </w:tc>
        <w:tc>
          <w:tcPr>
            <w:tcW w:w="5310" w:type="dxa"/>
            <w:vAlign w:val="center"/>
          </w:tcPr>
          <w:p w14:paraId="70AC3E0A" w14:textId="2EACD2CC" w:rsidR="00ED6206" w:rsidRDefault="00ED6206" w:rsidP="002D2003">
            <w:pPr>
              <w:pStyle w:val="GSTableLeft"/>
            </w:pPr>
            <w:r>
              <w:t>Fourier Optics</w:t>
            </w:r>
          </w:p>
        </w:tc>
        <w:tc>
          <w:tcPr>
            <w:tcW w:w="1350" w:type="dxa"/>
            <w:vAlign w:val="center"/>
          </w:tcPr>
          <w:p w14:paraId="1AD4E9AA" w14:textId="29CEC171" w:rsidR="00ED6206" w:rsidRDefault="00ED6206" w:rsidP="002D2003">
            <w:pPr>
              <w:pStyle w:val="GSTableCenter"/>
            </w:pPr>
            <w:r>
              <w:t>3</w:t>
            </w:r>
          </w:p>
        </w:tc>
      </w:tr>
      <w:tr w:rsidR="00ED6206" w14:paraId="0AA2F9B2" w14:textId="77777777" w:rsidTr="002D2003">
        <w:sdt>
          <w:sdtPr>
            <w:alias w:val="Semester"/>
            <w:tag w:val="Semester"/>
            <w:id w:val="-279657346"/>
            <w:placeholder>
              <w:docPart w:val="C02F22F9A4D94142905DC6A3A9445B36"/>
            </w:placeholder>
            <w:showingPlcHdr/>
            <w:text/>
          </w:sdtPr>
          <w:sdtEndPr/>
          <w:sdtContent>
            <w:tc>
              <w:tcPr>
                <w:tcW w:w="1795" w:type="dxa"/>
                <w:vAlign w:val="center"/>
              </w:tcPr>
              <w:p w14:paraId="52292C85" w14:textId="4221E595" w:rsidR="00ED6206" w:rsidRDefault="00ED6206" w:rsidP="002D2003">
                <w:pPr>
                  <w:pStyle w:val="GSTableCenter"/>
                </w:pPr>
                <w:r w:rsidRPr="00A175EC">
                  <w:rPr>
                    <w:rStyle w:val="PlaceholderText"/>
                    <w:color w:val="767171" w:themeColor="background2" w:themeShade="80"/>
                  </w:rPr>
                  <w:t>Semester</w:t>
                </w:r>
              </w:p>
            </w:tc>
          </w:sdtContent>
        </w:sdt>
        <w:tc>
          <w:tcPr>
            <w:tcW w:w="1530" w:type="dxa"/>
            <w:vAlign w:val="center"/>
          </w:tcPr>
          <w:p w14:paraId="109DC1B0" w14:textId="053CE04E" w:rsidR="00ED6206" w:rsidRDefault="00ED6206" w:rsidP="002D2003">
            <w:pPr>
              <w:pStyle w:val="GSTableCenter"/>
            </w:pPr>
            <w:r>
              <w:t>EE 5410</w:t>
            </w:r>
          </w:p>
        </w:tc>
        <w:tc>
          <w:tcPr>
            <w:tcW w:w="5310" w:type="dxa"/>
            <w:vAlign w:val="center"/>
          </w:tcPr>
          <w:p w14:paraId="0F1C2879" w14:textId="019461DA" w:rsidR="00ED6206" w:rsidRDefault="00ED6206" w:rsidP="002D2003">
            <w:pPr>
              <w:pStyle w:val="GSTableLeft"/>
            </w:pPr>
            <w:r>
              <w:t>Engineering Electromagnetics</w:t>
            </w:r>
          </w:p>
        </w:tc>
        <w:tc>
          <w:tcPr>
            <w:tcW w:w="1350" w:type="dxa"/>
            <w:vAlign w:val="center"/>
          </w:tcPr>
          <w:p w14:paraId="464971E3" w14:textId="7BDFC657" w:rsidR="00ED6206" w:rsidRDefault="00ED6206" w:rsidP="002D2003">
            <w:pPr>
              <w:pStyle w:val="GSTableCenter"/>
            </w:pPr>
            <w:r>
              <w:t>3</w:t>
            </w:r>
          </w:p>
        </w:tc>
      </w:tr>
      <w:tr w:rsidR="00ED6206" w14:paraId="0DDB935C" w14:textId="77777777" w:rsidTr="002D2003">
        <w:sdt>
          <w:sdtPr>
            <w:alias w:val="Semester"/>
            <w:tag w:val="Semester"/>
            <w:id w:val="-580457462"/>
            <w:placeholder>
              <w:docPart w:val="C5A2DBC170B449DB86E8E8D34370B499"/>
            </w:placeholder>
            <w:showingPlcHdr/>
            <w:text/>
          </w:sdtPr>
          <w:sdtEndPr/>
          <w:sdtContent>
            <w:tc>
              <w:tcPr>
                <w:tcW w:w="1795" w:type="dxa"/>
                <w:vAlign w:val="center"/>
              </w:tcPr>
              <w:p w14:paraId="3E6EF1B9" w14:textId="4AB0A789" w:rsidR="00ED6206" w:rsidRDefault="00ED6206" w:rsidP="002D2003">
                <w:pPr>
                  <w:pStyle w:val="GSTableCenter"/>
                </w:pPr>
                <w:r w:rsidRPr="00A175EC">
                  <w:rPr>
                    <w:rStyle w:val="PlaceholderText"/>
                    <w:color w:val="767171" w:themeColor="background2" w:themeShade="80"/>
                  </w:rPr>
                  <w:t>Semester</w:t>
                </w:r>
              </w:p>
            </w:tc>
          </w:sdtContent>
        </w:sdt>
        <w:tc>
          <w:tcPr>
            <w:tcW w:w="1530" w:type="dxa"/>
            <w:vAlign w:val="center"/>
          </w:tcPr>
          <w:p w14:paraId="413C28BD" w14:textId="36F60EC5" w:rsidR="00ED6206" w:rsidRDefault="00ED6206" w:rsidP="002D2003">
            <w:pPr>
              <w:pStyle w:val="GSTableCenter"/>
            </w:pPr>
            <w:r>
              <w:t>EE 5526</w:t>
            </w:r>
          </w:p>
        </w:tc>
        <w:tc>
          <w:tcPr>
            <w:tcW w:w="5310" w:type="dxa"/>
            <w:vAlign w:val="center"/>
          </w:tcPr>
          <w:p w14:paraId="3BF3AF08" w14:textId="02079AA2" w:rsidR="00ED6206" w:rsidRDefault="00ED6206" w:rsidP="002D2003">
            <w:pPr>
              <w:pStyle w:val="GSTableLeft"/>
            </w:pPr>
            <w:r>
              <w:t>Microwave Engineering</w:t>
            </w:r>
          </w:p>
        </w:tc>
        <w:tc>
          <w:tcPr>
            <w:tcW w:w="1350" w:type="dxa"/>
            <w:vAlign w:val="center"/>
          </w:tcPr>
          <w:p w14:paraId="0E8E8D9E" w14:textId="52C903F2" w:rsidR="00ED6206" w:rsidRDefault="00ED6206" w:rsidP="002D2003">
            <w:pPr>
              <w:pStyle w:val="GSTableCenter"/>
            </w:pPr>
            <w:r>
              <w:t>3</w:t>
            </w:r>
          </w:p>
        </w:tc>
      </w:tr>
      <w:tr w:rsidR="00ED6206" w14:paraId="6AD92FEC" w14:textId="77777777" w:rsidTr="002D2003">
        <w:sdt>
          <w:sdtPr>
            <w:alias w:val="Semester"/>
            <w:tag w:val="Semester"/>
            <w:id w:val="-2053066160"/>
            <w:placeholder>
              <w:docPart w:val="12F1010E05B24097B02404CE28D651A8"/>
            </w:placeholder>
            <w:showingPlcHdr/>
            <w:text/>
          </w:sdtPr>
          <w:sdtEndPr/>
          <w:sdtContent>
            <w:tc>
              <w:tcPr>
                <w:tcW w:w="1795" w:type="dxa"/>
                <w:vAlign w:val="center"/>
              </w:tcPr>
              <w:p w14:paraId="1030FDD1" w14:textId="04D82EC9" w:rsidR="00ED6206" w:rsidRDefault="00ED6206" w:rsidP="002D2003">
                <w:pPr>
                  <w:pStyle w:val="GSTableCenter"/>
                </w:pPr>
                <w:r w:rsidRPr="00A175EC">
                  <w:rPr>
                    <w:rStyle w:val="PlaceholderText"/>
                    <w:color w:val="767171" w:themeColor="background2" w:themeShade="80"/>
                  </w:rPr>
                  <w:t>Semester</w:t>
                </w:r>
              </w:p>
            </w:tc>
          </w:sdtContent>
        </w:sdt>
        <w:tc>
          <w:tcPr>
            <w:tcW w:w="1530" w:type="dxa"/>
            <w:vAlign w:val="center"/>
          </w:tcPr>
          <w:p w14:paraId="428601BC" w14:textId="55761E4D" w:rsidR="00ED6206" w:rsidRDefault="00ED6206" w:rsidP="002D2003">
            <w:pPr>
              <w:pStyle w:val="GSTableCenter"/>
            </w:pPr>
            <w:r>
              <w:t>EE 5528</w:t>
            </w:r>
          </w:p>
        </w:tc>
        <w:tc>
          <w:tcPr>
            <w:tcW w:w="5310" w:type="dxa"/>
            <w:vAlign w:val="center"/>
          </w:tcPr>
          <w:p w14:paraId="29FD55BA" w14:textId="100187AF" w:rsidR="00ED6206" w:rsidRDefault="00ED6206" w:rsidP="002D2003">
            <w:pPr>
              <w:pStyle w:val="GSTableLeft"/>
            </w:pPr>
            <w:r>
              <w:t>Antenna Engineering</w:t>
            </w:r>
          </w:p>
        </w:tc>
        <w:tc>
          <w:tcPr>
            <w:tcW w:w="1350" w:type="dxa"/>
            <w:vAlign w:val="center"/>
          </w:tcPr>
          <w:p w14:paraId="76CE7E88" w14:textId="04A93D00" w:rsidR="00ED6206" w:rsidRDefault="00ED6206" w:rsidP="002D2003">
            <w:pPr>
              <w:pStyle w:val="GSTableCenter"/>
            </w:pPr>
            <w:r>
              <w:t>3</w:t>
            </w:r>
          </w:p>
        </w:tc>
      </w:tr>
    </w:tbl>
    <w:p w14:paraId="3AA345B8" w14:textId="77777777" w:rsidR="00A175EC" w:rsidRPr="00A81C01" w:rsidRDefault="00044CDD" w:rsidP="00891DA2">
      <w:pPr>
        <w:pStyle w:val="Heading2"/>
      </w:pPr>
      <w:r>
        <w:t>Coursework Substitutions</w:t>
      </w:r>
    </w:p>
    <w:p w14:paraId="24B67717" w14:textId="77777777" w:rsidR="00A175EC" w:rsidRDefault="00A175EC" w:rsidP="00D91908">
      <w:pPr>
        <w:pStyle w:val="GSExplanation"/>
      </w:pPr>
      <w:r>
        <w:t xml:space="preserve">Fully complete the table with the information requested. </w:t>
      </w:r>
      <w:r w:rsidR="003D7F57">
        <w:t xml:space="preserve"> </w:t>
      </w:r>
      <w:r w:rsidR="00044CDD">
        <w:t xml:space="preserve">Include any courses for the certificate that are not named in the above tables.  </w:t>
      </w:r>
      <w:r>
        <w:t>Approval of courses not listed above is at the discretion of the program granting the certificate.</w:t>
      </w:r>
    </w:p>
    <w:tbl>
      <w:tblPr>
        <w:tblStyle w:val="TableGrid"/>
        <w:tblW w:w="10070" w:type="dxa"/>
        <w:tblLook w:val="04A0" w:firstRow="1" w:lastRow="0" w:firstColumn="1" w:lastColumn="0" w:noHBand="0" w:noVBand="1"/>
        <w:tblCaption w:val="Coursework substitions table"/>
        <w:tblDescription w:val="Table containing coursework substitions for certificates."/>
      </w:tblPr>
      <w:tblGrid>
        <w:gridCol w:w="1811"/>
        <w:gridCol w:w="1543"/>
        <w:gridCol w:w="5355"/>
        <w:gridCol w:w="1361"/>
      </w:tblGrid>
      <w:tr w:rsidR="0027778D" w14:paraId="01C37947" w14:textId="77777777" w:rsidTr="00FC5BC7">
        <w:trPr>
          <w:cantSplit/>
          <w:tblHeader/>
        </w:trPr>
        <w:tc>
          <w:tcPr>
            <w:tcW w:w="1811" w:type="dxa"/>
            <w:vAlign w:val="center"/>
          </w:tcPr>
          <w:p w14:paraId="07037FA1" w14:textId="77777777" w:rsidR="0027778D" w:rsidRDefault="0027778D" w:rsidP="00593F2D">
            <w:pPr>
              <w:pStyle w:val="GSTableCenter"/>
            </w:pPr>
            <w:r>
              <w:t>Semester and Year Taken</w:t>
            </w:r>
          </w:p>
        </w:tc>
        <w:tc>
          <w:tcPr>
            <w:tcW w:w="1543" w:type="dxa"/>
            <w:vAlign w:val="center"/>
          </w:tcPr>
          <w:p w14:paraId="2C4407E6" w14:textId="77777777" w:rsidR="0027778D" w:rsidRDefault="0027778D" w:rsidP="00593F2D">
            <w:pPr>
              <w:pStyle w:val="GSTableCenter"/>
            </w:pPr>
            <w:r>
              <w:t>Course Number</w:t>
            </w:r>
          </w:p>
          <w:p w14:paraId="48EFD62D" w14:textId="77777777" w:rsidR="0027778D" w:rsidRDefault="0027778D" w:rsidP="00593F2D">
            <w:pPr>
              <w:pStyle w:val="GSTableCenter"/>
            </w:pPr>
            <w:r>
              <w:t>ex: CH5555</w:t>
            </w:r>
          </w:p>
        </w:tc>
        <w:tc>
          <w:tcPr>
            <w:tcW w:w="5355" w:type="dxa"/>
            <w:vAlign w:val="center"/>
          </w:tcPr>
          <w:p w14:paraId="33F84B19" w14:textId="77777777" w:rsidR="0027778D" w:rsidRDefault="0027778D" w:rsidP="00593F2D">
            <w:pPr>
              <w:pStyle w:val="GSTableCenter"/>
            </w:pPr>
            <w:r>
              <w:t>Course Title</w:t>
            </w:r>
          </w:p>
          <w:p w14:paraId="5765D440" w14:textId="77777777" w:rsidR="0027778D" w:rsidRDefault="0027778D" w:rsidP="0027778D">
            <w:pPr>
              <w:pStyle w:val="GSTableCenter"/>
            </w:pPr>
            <w:r>
              <w:t>Include the course number (as listed above) of the substitution and a brief rationale.</w:t>
            </w:r>
          </w:p>
          <w:p w14:paraId="788C70BD" w14:textId="77777777" w:rsidR="0027778D" w:rsidRDefault="0027778D" w:rsidP="0027778D">
            <w:pPr>
              <w:pStyle w:val="GSTableCenter"/>
            </w:pPr>
            <w:r>
              <w:t>The table will expand to fit your text.</w:t>
            </w:r>
          </w:p>
        </w:tc>
        <w:tc>
          <w:tcPr>
            <w:tcW w:w="1361" w:type="dxa"/>
            <w:vAlign w:val="center"/>
          </w:tcPr>
          <w:p w14:paraId="3ECE0C87" w14:textId="77777777" w:rsidR="0027778D" w:rsidRDefault="0027778D" w:rsidP="00593F2D">
            <w:pPr>
              <w:pStyle w:val="GSTableCenter"/>
            </w:pPr>
            <w:r>
              <w:t>Number of Credits</w:t>
            </w:r>
          </w:p>
        </w:tc>
      </w:tr>
      <w:tr w:rsidR="0027778D" w14:paraId="0CFBB031" w14:textId="77777777" w:rsidTr="00FC5BC7">
        <w:sdt>
          <w:sdtPr>
            <w:alias w:val="Semester"/>
            <w:tag w:val="Semester"/>
            <w:id w:val="-1461416626"/>
            <w:placeholder>
              <w:docPart w:val="E42824E4A8094940B6C23348D24940B7"/>
            </w:placeholder>
            <w:showingPlcHdr/>
            <w:text/>
          </w:sdtPr>
          <w:sdtEndPr/>
          <w:sdtContent>
            <w:tc>
              <w:tcPr>
                <w:tcW w:w="1811" w:type="dxa"/>
                <w:vAlign w:val="center"/>
              </w:tcPr>
              <w:p w14:paraId="4310514A" w14:textId="77777777" w:rsidR="0027778D" w:rsidRDefault="0027778D" w:rsidP="002D2003">
                <w:pPr>
                  <w:pStyle w:val="GSTableCenter"/>
                </w:pPr>
                <w:r w:rsidRPr="00A175EC">
                  <w:rPr>
                    <w:rStyle w:val="PlaceholderText"/>
                    <w:color w:val="767171" w:themeColor="background2" w:themeShade="80"/>
                  </w:rPr>
                  <w:t>Semester</w:t>
                </w:r>
              </w:p>
            </w:tc>
          </w:sdtContent>
        </w:sdt>
        <w:sdt>
          <w:sdtPr>
            <w:alias w:val="Course Number"/>
            <w:tag w:val="Course Number"/>
            <w:id w:val="-709961454"/>
            <w:placeholder>
              <w:docPart w:val="B1D677A3C0924E4B86B934AAC062AF87"/>
            </w:placeholder>
            <w:showingPlcHdr/>
            <w:text/>
          </w:sdtPr>
          <w:sdtEndPr/>
          <w:sdtContent>
            <w:tc>
              <w:tcPr>
                <w:tcW w:w="1543" w:type="dxa"/>
                <w:vAlign w:val="center"/>
              </w:tcPr>
              <w:p w14:paraId="640B5C13" w14:textId="77777777" w:rsidR="0027778D" w:rsidRDefault="0027778D" w:rsidP="002D2003">
                <w:pPr>
                  <w:pStyle w:val="GSTableCenter"/>
                </w:pPr>
                <w:r>
                  <w:rPr>
                    <w:rStyle w:val="PlaceholderText"/>
                    <w:color w:val="767171" w:themeColor="background2" w:themeShade="80"/>
                  </w:rPr>
                  <w:t>Course Number</w:t>
                </w:r>
              </w:p>
            </w:tc>
          </w:sdtContent>
        </w:sdt>
        <w:sdt>
          <w:sdtPr>
            <w:alias w:val="Course title"/>
            <w:tag w:val="Course Title"/>
            <w:id w:val="1530301656"/>
            <w:placeholder>
              <w:docPart w:val="05DCA4E7A6C44062BAF306CFA131AB4F"/>
            </w:placeholder>
            <w:showingPlcHdr/>
            <w:text/>
          </w:sdtPr>
          <w:sdtEndPr/>
          <w:sdtContent>
            <w:tc>
              <w:tcPr>
                <w:tcW w:w="5355" w:type="dxa"/>
                <w:vAlign w:val="center"/>
              </w:tcPr>
              <w:p w14:paraId="22D82DBB" w14:textId="77777777" w:rsidR="0027778D" w:rsidRDefault="0027778D"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5A5F16D4" w14:textId="77777777" w:rsidR="0027778D" w:rsidRDefault="00791FB5" w:rsidP="002D2003">
            <w:pPr>
              <w:pStyle w:val="GSTableCenter"/>
            </w:pPr>
            <w:sdt>
              <w:sdtPr>
                <w:alias w:val="Credits"/>
                <w:tag w:val="Credits"/>
                <w:id w:val="2093510629"/>
                <w:placeholder>
                  <w:docPart w:val="37CBFC26CD374C8CAA6E6D4DA293C682"/>
                </w:placeholder>
                <w:showingPlcHdr/>
                <w:text/>
              </w:sdtPr>
              <w:sdtEndPr/>
              <w:sdtContent>
                <w:r w:rsidR="0027778D">
                  <w:rPr>
                    <w:rStyle w:val="PlaceholderText"/>
                    <w:color w:val="767171" w:themeColor="background2" w:themeShade="80"/>
                  </w:rPr>
                  <w:t>Credits</w:t>
                </w:r>
              </w:sdtContent>
            </w:sdt>
          </w:p>
        </w:tc>
      </w:tr>
      <w:tr w:rsidR="0027778D" w14:paraId="58666D9C" w14:textId="77777777" w:rsidTr="00FC5BC7">
        <w:sdt>
          <w:sdtPr>
            <w:alias w:val="Semester"/>
            <w:tag w:val="Semester"/>
            <w:id w:val="-384573982"/>
            <w:placeholder>
              <w:docPart w:val="EE232C8B31D04E05936AFB8C505036A2"/>
            </w:placeholder>
            <w:showingPlcHdr/>
            <w:text/>
          </w:sdtPr>
          <w:sdtEndPr/>
          <w:sdtContent>
            <w:tc>
              <w:tcPr>
                <w:tcW w:w="1811" w:type="dxa"/>
                <w:vAlign w:val="center"/>
              </w:tcPr>
              <w:p w14:paraId="2EA2EDDE" w14:textId="77777777" w:rsidR="0027778D" w:rsidRDefault="0027778D" w:rsidP="002D2003">
                <w:pPr>
                  <w:pStyle w:val="GSTableCenter"/>
                </w:pPr>
                <w:r w:rsidRPr="00A175EC">
                  <w:rPr>
                    <w:rStyle w:val="PlaceholderText"/>
                    <w:color w:val="767171" w:themeColor="background2" w:themeShade="80"/>
                  </w:rPr>
                  <w:t>Semester</w:t>
                </w:r>
              </w:p>
            </w:tc>
          </w:sdtContent>
        </w:sdt>
        <w:sdt>
          <w:sdtPr>
            <w:alias w:val="Course Number"/>
            <w:tag w:val="Course Number"/>
            <w:id w:val="707918282"/>
            <w:placeholder>
              <w:docPart w:val="0AD087486B394A6FBC2B061BE6F63698"/>
            </w:placeholder>
            <w:showingPlcHdr/>
            <w:text/>
          </w:sdtPr>
          <w:sdtEndPr/>
          <w:sdtContent>
            <w:tc>
              <w:tcPr>
                <w:tcW w:w="1543" w:type="dxa"/>
                <w:vAlign w:val="center"/>
              </w:tcPr>
              <w:p w14:paraId="3B8C1B9D" w14:textId="77777777" w:rsidR="0027778D" w:rsidRDefault="0027778D" w:rsidP="002D2003">
                <w:pPr>
                  <w:pStyle w:val="GSTableCenter"/>
                </w:pPr>
                <w:r>
                  <w:rPr>
                    <w:rStyle w:val="PlaceholderText"/>
                    <w:color w:val="767171" w:themeColor="background2" w:themeShade="80"/>
                  </w:rPr>
                  <w:t>Course Number</w:t>
                </w:r>
              </w:p>
            </w:tc>
          </w:sdtContent>
        </w:sdt>
        <w:sdt>
          <w:sdtPr>
            <w:alias w:val="Course title"/>
            <w:tag w:val="Course Title"/>
            <w:id w:val="-198322613"/>
            <w:placeholder>
              <w:docPart w:val="A0B358EDCDFD407F9D7CE3C88106C053"/>
            </w:placeholder>
            <w:showingPlcHdr/>
            <w:text/>
          </w:sdtPr>
          <w:sdtEndPr/>
          <w:sdtContent>
            <w:tc>
              <w:tcPr>
                <w:tcW w:w="5355" w:type="dxa"/>
                <w:vAlign w:val="center"/>
              </w:tcPr>
              <w:p w14:paraId="090C3832" w14:textId="77777777" w:rsidR="0027778D" w:rsidRDefault="0027778D"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34D487B1" w14:textId="77777777" w:rsidR="0027778D" w:rsidRDefault="00791FB5" w:rsidP="002D2003">
            <w:pPr>
              <w:pStyle w:val="GSTableCenter"/>
            </w:pPr>
            <w:sdt>
              <w:sdtPr>
                <w:alias w:val="Credits"/>
                <w:tag w:val="Credits"/>
                <w:id w:val="-962107736"/>
                <w:placeholder>
                  <w:docPart w:val="DB338F496F374038B1E2C26F4DD0C823"/>
                </w:placeholder>
                <w:showingPlcHdr/>
                <w:text/>
              </w:sdtPr>
              <w:sdtEndPr/>
              <w:sdtContent>
                <w:r w:rsidR="0027778D">
                  <w:rPr>
                    <w:rStyle w:val="PlaceholderText"/>
                    <w:color w:val="767171" w:themeColor="background2" w:themeShade="80"/>
                  </w:rPr>
                  <w:t>Credits</w:t>
                </w:r>
              </w:sdtContent>
            </w:sdt>
          </w:p>
        </w:tc>
      </w:tr>
      <w:tr w:rsidR="0090482E" w14:paraId="130F092E" w14:textId="77777777" w:rsidTr="00FC5BC7">
        <w:sdt>
          <w:sdtPr>
            <w:alias w:val="Semester"/>
            <w:tag w:val="Semester"/>
            <w:id w:val="-2069019045"/>
            <w:placeholder>
              <w:docPart w:val="CAEAC681FB3B41FB872C7A954C56315F"/>
            </w:placeholder>
            <w:showingPlcHdr/>
            <w:text/>
          </w:sdtPr>
          <w:sdtEndPr/>
          <w:sdtContent>
            <w:tc>
              <w:tcPr>
                <w:tcW w:w="1811" w:type="dxa"/>
                <w:vAlign w:val="center"/>
              </w:tcPr>
              <w:p w14:paraId="6C87F17B" w14:textId="77777777" w:rsidR="0090482E" w:rsidRDefault="0090482E" w:rsidP="002D2003">
                <w:pPr>
                  <w:pStyle w:val="GSTableCenter"/>
                </w:pPr>
                <w:r w:rsidRPr="00A175EC">
                  <w:rPr>
                    <w:rStyle w:val="PlaceholderText"/>
                    <w:color w:val="767171" w:themeColor="background2" w:themeShade="80"/>
                  </w:rPr>
                  <w:t>Semester</w:t>
                </w:r>
              </w:p>
            </w:tc>
          </w:sdtContent>
        </w:sdt>
        <w:sdt>
          <w:sdtPr>
            <w:alias w:val="Course Number"/>
            <w:tag w:val="Course Number"/>
            <w:id w:val="-120838831"/>
            <w:placeholder>
              <w:docPart w:val="B16854AF03AF488BA2D51A816A2F9D28"/>
            </w:placeholder>
            <w:showingPlcHdr/>
            <w:text/>
          </w:sdtPr>
          <w:sdtEndPr/>
          <w:sdtContent>
            <w:tc>
              <w:tcPr>
                <w:tcW w:w="1543" w:type="dxa"/>
                <w:vAlign w:val="center"/>
              </w:tcPr>
              <w:p w14:paraId="3647E688" w14:textId="77777777" w:rsidR="0090482E" w:rsidRDefault="0090482E" w:rsidP="002D2003">
                <w:pPr>
                  <w:pStyle w:val="GSTableCenter"/>
                </w:pPr>
                <w:r>
                  <w:rPr>
                    <w:rStyle w:val="PlaceholderText"/>
                    <w:color w:val="767171" w:themeColor="background2" w:themeShade="80"/>
                  </w:rPr>
                  <w:t>Course Number</w:t>
                </w:r>
              </w:p>
            </w:tc>
          </w:sdtContent>
        </w:sdt>
        <w:sdt>
          <w:sdtPr>
            <w:alias w:val="Course title"/>
            <w:tag w:val="Course Title"/>
            <w:id w:val="-968813010"/>
            <w:placeholder>
              <w:docPart w:val="3F68C8FEEE9B4137A3C60D28BD41ABAF"/>
            </w:placeholder>
            <w:showingPlcHdr/>
            <w:text/>
          </w:sdtPr>
          <w:sdtEndPr/>
          <w:sdtContent>
            <w:tc>
              <w:tcPr>
                <w:tcW w:w="5355" w:type="dxa"/>
                <w:vAlign w:val="center"/>
              </w:tcPr>
              <w:p w14:paraId="7F63CA24" w14:textId="77777777" w:rsidR="0090482E" w:rsidRDefault="0090482E"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324EC602" w14:textId="77777777" w:rsidR="0090482E" w:rsidRDefault="00791FB5" w:rsidP="002D2003">
            <w:pPr>
              <w:pStyle w:val="GSTableCenter"/>
            </w:pPr>
            <w:sdt>
              <w:sdtPr>
                <w:alias w:val="Credits"/>
                <w:tag w:val="Credits"/>
                <w:id w:val="-1574273281"/>
                <w:placeholder>
                  <w:docPart w:val="15FE1AB8D9924F9FA9C475E9FC2DE2AA"/>
                </w:placeholder>
                <w:showingPlcHdr/>
                <w:text/>
              </w:sdtPr>
              <w:sdtEndPr/>
              <w:sdtContent>
                <w:r w:rsidR="0090482E">
                  <w:rPr>
                    <w:rStyle w:val="PlaceholderText"/>
                    <w:color w:val="767171" w:themeColor="background2" w:themeShade="80"/>
                  </w:rPr>
                  <w:t>Credits</w:t>
                </w:r>
              </w:sdtContent>
            </w:sdt>
          </w:p>
        </w:tc>
      </w:tr>
      <w:tr w:rsidR="0090482E" w14:paraId="6442C176" w14:textId="77777777" w:rsidTr="00FC5BC7">
        <w:sdt>
          <w:sdtPr>
            <w:alias w:val="Semester"/>
            <w:tag w:val="Semester"/>
            <w:id w:val="1200826124"/>
            <w:placeholder>
              <w:docPart w:val="0A17E8AC2FC1411CBA6620FC018E20E7"/>
            </w:placeholder>
            <w:showingPlcHdr/>
            <w:text/>
          </w:sdtPr>
          <w:sdtEndPr/>
          <w:sdtContent>
            <w:tc>
              <w:tcPr>
                <w:tcW w:w="1811" w:type="dxa"/>
                <w:vAlign w:val="center"/>
              </w:tcPr>
              <w:p w14:paraId="42DFE401" w14:textId="77777777" w:rsidR="0090482E" w:rsidRDefault="0090482E" w:rsidP="002D2003">
                <w:pPr>
                  <w:pStyle w:val="GSTableCenter"/>
                </w:pPr>
                <w:r w:rsidRPr="00A175EC">
                  <w:rPr>
                    <w:rStyle w:val="PlaceholderText"/>
                    <w:color w:val="767171" w:themeColor="background2" w:themeShade="80"/>
                  </w:rPr>
                  <w:t>Semester</w:t>
                </w:r>
              </w:p>
            </w:tc>
          </w:sdtContent>
        </w:sdt>
        <w:sdt>
          <w:sdtPr>
            <w:alias w:val="Course Number"/>
            <w:tag w:val="Course Number"/>
            <w:id w:val="824859573"/>
            <w:placeholder>
              <w:docPart w:val="D1611296369245A58AF6445A24CD3B0A"/>
            </w:placeholder>
            <w:showingPlcHdr/>
            <w:text/>
          </w:sdtPr>
          <w:sdtEndPr/>
          <w:sdtContent>
            <w:tc>
              <w:tcPr>
                <w:tcW w:w="1543" w:type="dxa"/>
                <w:vAlign w:val="center"/>
              </w:tcPr>
              <w:p w14:paraId="223AE058" w14:textId="77777777" w:rsidR="0090482E" w:rsidRDefault="0090482E" w:rsidP="002D2003">
                <w:pPr>
                  <w:pStyle w:val="GSTableCenter"/>
                </w:pPr>
                <w:r>
                  <w:rPr>
                    <w:rStyle w:val="PlaceholderText"/>
                    <w:color w:val="767171" w:themeColor="background2" w:themeShade="80"/>
                  </w:rPr>
                  <w:t>Course Number</w:t>
                </w:r>
              </w:p>
            </w:tc>
          </w:sdtContent>
        </w:sdt>
        <w:sdt>
          <w:sdtPr>
            <w:alias w:val="Course title"/>
            <w:tag w:val="Course Title"/>
            <w:id w:val="1083338931"/>
            <w:placeholder>
              <w:docPart w:val="FBA6D46EAFDA4FF98CFA01D0767585DA"/>
            </w:placeholder>
            <w:showingPlcHdr/>
            <w:text/>
          </w:sdtPr>
          <w:sdtEndPr/>
          <w:sdtContent>
            <w:tc>
              <w:tcPr>
                <w:tcW w:w="5355" w:type="dxa"/>
                <w:vAlign w:val="center"/>
              </w:tcPr>
              <w:p w14:paraId="47BD4B9D" w14:textId="77777777" w:rsidR="0090482E" w:rsidRDefault="0090482E"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440A8FFD" w14:textId="77777777" w:rsidR="0090482E" w:rsidRDefault="00791FB5" w:rsidP="002D2003">
            <w:pPr>
              <w:pStyle w:val="GSTableCenter"/>
            </w:pPr>
            <w:sdt>
              <w:sdtPr>
                <w:alias w:val="Credits"/>
                <w:tag w:val="Credits"/>
                <w:id w:val="2024508329"/>
                <w:placeholder>
                  <w:docPart w:val="2B8450DF159C41CD84EB437CFF557A33"/>
                </w:placeholder>
                <w:showingPlcHdr/>
                <w:text/>
              </w:sdtPr>
              <w:sdtEndPr/>
              <w:sdtContent>
                <w:r w:rsidR="0090482E">
                  <w:rPr>
                    <w:rStyle w:val="PlaceholderText"/>
                    <w:color w:val="767171" w:themeColor="background2" w:themeShade="80"/>
                  </w:rPr>
                  <w:t>Credits</w:t>
                </w:r>
              </w:sdtContent>
            </w:sdt>
          </w:p>
        </w:tc>
      </w:tr>
    </w:tbl>
    <w:p w14:paraId="7004C2ED" w14:textId="77777777" w:rsidR="00C22D1B" w:rsidRPr="00FC5BC7" w:rsidRDefault="00C22D1B" w:rsidP="00FC5BC7">
      <w:pPr>
        <w:pStyle w:val="GSTotalCredits"/>
      </w:pPr>
      <w:r w:rsidRPr="00FC5BC7">
        <w:rPr>
          <w:rStyle w:val="Emphasis"/>
        </w:rPr>
        <w:t xml:space="preserve">Graduate School Use Only: </w:t>
      </w:r>
      <w:r w:rsidRPr="00FC5BC7">
        <w:t>Total Credits</w:t>
      </w:r>
      <w:r w:rsidR="00FC5BC7" w:rsidRPr="00FC5BC7">
        <w:tab/>
      </w:r>
    </w:p>
    <w:p w14:paraId="01B6EFFE" w14:textId="77777777" w:rsidR="008F00E1" w:rsidRDefault="00964954" w:rsidP="00891DA2">
      <w:pPr>
        <w:pStyle w:val="Heading2"/>
      </w:pPr>
      <w:r>
        <w:t>Approval Signatures</w:t>
      </w:r>
    </w:p>
    <w:p w14:paraId="62219A58" w14:textId="77777777" w:rsidR="00964954" w:rsidRDefault="00964954" w:rsidP="00964954">
      <w:r>
        <w:t xml:space="preserve">Obtain signatures from the certificate program, then upload signed form to </w:t>
      </w:r>
      <w:hyperlink r:id="rId13" w:history="1">
        <w:r w:rsidRPr="005651C4">
          <w:rPr>
            <w:rStyle w:val="Hyperlink"/>
            <w:rFonts w:cs="Myriad Pro"/>
          </w:rPr>
          <w:t>Canvas</w:t>
        </w:r>
      </w:hyperlink>
      <w:r>
        <w:t xml:space="preserve"> (preferred) or email to </w:t>
      </w:r>
      <w:hyperlink r:id="rId14" w:history="1">
        <w:r>
          <w:rPr>
            <w:rStyle w:val="Hyperlink"/>
            <w:rFonts w:cs="Myriad Pro"/>
          </w:rPr>
          <w:t>gradschool@mtu.edu</w:t>
        </w:r>
      </w:hyperlink>
      <w:r>
        <w:t>.</w:t>
      </w:r>
      <w:r w:rsidR="00861520">
        <w:t xml:space="preserve"> The Graduate School approves the form after receipt and verification.</w:t>
      </w:r>
    </w:p>
    <w:p w14:paraId="3E2B0F38" w14:textId="2ECF3E69" w:rsidR="00964954" w:rsidRDefault="00F71796" w:rsidP="00964954">
      <w:pPr>
        <w:pStyle w:val="GSApprovalLine"/>
      </w:pPr>
      <w:r w:rsidRPr="00ED6206">
        <w:t xml:space="preserve">Department chair, </w:t>
      </w:r>
      <w:r w:rsidR="00ED6206">
        <w:t>Physics</w:t>
      </w:r>
      <w:r w:rsidRPr="00ED6206">
        <w:t xml:space="preserve"> OR </w:t>
      </w:r>
      <w:hyperlink r:id="rId15" w:history="1">
        <w:r w:rsidRPr="00ED6206">
          <w:rPr>
            <w:rStyle w:val="Hyperlink"/>
          </w:rPr>
          <w:t>Graduate Program Director</w:t>
        </w:r>
      </w:hyperlink>
      <w:r w:rsidRPr="00ED6206">
        <w:t xml:space="preserve">, </w:t>
      </w:r>
      <w:r w:rsidR="00ED6206" w:rsidRPr="00ED6206">
        <w:t>Frontiers in Optics and Photonics</w:t>
      </w:r>
      <w:r w:rsidR="00964954">
        <w:tab/>
        <w:t>Date</w:t>
      </w:r>
    </w:p>
    <w:p w14:paraId="14F39B62" w14:textId="77777777" w:rsidR="00964954" w:rsidRPr="00964954" w:rsidRDefault="00964954" w:rsidP="00964954">
      <w:pPr>
        <w:pStyle w:val="GSSpacer"/>
      </w:pPr>
    </w:p>
    <w:p w14:paraId="609CAF61" w14:textId="77777777" w:rsidR="00964954" w:rsidRPr="00964954" w:rsidRDefault="00964954" w:rsidP="00964954">
      <w:pPr>
        <w:pStyle w:val="GSApprovalLine"/>
      </w:pPr>
      <w:r>
        <w:t>Graduate School Approval</w:t>
      </w:r>
      <w:r>
        <w:tab/>
        <w:t>Date</w:t>
      </w:r>
    </w:p>
    <w:sectPr w:rsidR="00964954" w:rsidRPr="00964954" w:rsidSect="00D313C3">
      <w:footerReference w:type="default" r:id="rId16"/>
      <w:footerReference w:type="first" r:id="rId17"/>
      <w:pgSz w:w="12240" w:h="15840"/>
      <w:pgMar w:top="1080" w:right="1080" w:bottom="1440" w:left="108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AC5EE7" w14:textId="77777777" w:rsidR="00313F9D" w:rsidRDefault="00313F9D" w:rsidP="004C2FBA">
      <w:r>
        <w:separator/>
      </w:r>
    </w:p>
  </w:endnote>
  <w:endnote w:type="continuationSeparator" w:id="0">
    <w:p w14:paraId="07C8020D" w14:textId="77777777" w:rsidR="00313F9D" w:rsidRDefault="00313F9D" w:rsidP="004C2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342C5" w14:textId="205AAC46" w:rsidR="00313F9D" w:rsidRDefault="00313F9D" w:rsidP="00313F9D">
    <w:pPr>
      <w:pStyle w:val="Footer"/>
      <w:tabs>
        <w:tab w:val="clear" w:pos="4680"/>
        <w:tab w:val="center" w:pos="5040"/>
      </w:tabs>
    </w:pPr>
    <w:r>
      <w:tab/>
      <w:t>Catalog Year 2021-2022</w:t>
    </w:r>
    <w:r>
      <w:tab/>
    </w:r>
    <w:r>
      <w:fldChar w:fldCharType="begin"/>
    </w:r>
    <w:r>
      <w:instrText xml:space="preserve"> DATE \@ "M/d/yyyy h:mm:ss am/pm" </w:instrText>
    </w:r>
    <w:r>
      <w:fldChar w:fldCharType="separate"/>
    </w:r>
    <w:r w:rsidR="00117208">
      <w:rPr>
        <w:noProof/>
      </w:rPr>
      <w:t>11/12/2021 2:09:16 PM</w:t>
    </w:r>
    <w:r>
      <w:fldChar w:fldCharType="end"/>
    </w:r>
  </w:p>
  <w:p w14:paraId="583543C0" w14:textId="25F99CE0" w:rsidR="00313F9D" w:rsidRDefault="00313F9D" w:rsidP="00D313C3">
    <w:pPr>
      <w:pStyle w:val="Footer"/>
      <w:tabs>
        <w:tab w:val="clear" w:pos="4680"/>
        <w:tab w:val="center" w:pos="5040"/>
      </w:tabs>
    </w:pPr>
    <w:r>
      <w:t>Updated 0</w:t>
    </w:r>
    <w:r w:rsidR="00ED6206">
      <w:t>7</w:t>
    </w:r>
    <w:r>
      <w:t>/0</w:t>
    </w:r>
    <w:r w:rsidR="00ED6206">
      <w:t>6</w:t>
    </w:r>
    <w:r>
      <w:t xml:space="preserve">/2021 </w:t>
    </w:r>
    <w:r w:rsidR="00ED6206">
      <w:t>YBR</w:t>
    </w:r>
    <w:r>
      <w:tab/>
      <w:t>Banner code: GC1 (</w:t>
    </w:r>
    <w:r w:rsidR="00F60D1A">
      <w:t>CFOP</w:t>
    </w:r>
    <w:r>
      <w:t>)</w:t>
    </w:r>
    <w:r>
      <w:tab/>
      <w:t xml:space="preserve">Page </w:t>
    </w:r>
    <w:r>
      <w:fldChar w:fldCharType="begin"/>
    </w:r>
    <w:r>
      <w:instrText xml:space="preserve"> PAGE   \* MERGEFORMAT </w:instrText>
    </w:r>
    <w:r>
      <w:fldChar w:fldCharType="separate"/>
    </w:r>
    <w:r>
      <w:rPr>
        <w:noProof/>
      </w:rPr>
      <w:t>2</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3FD21" w14:textId="77777777" w:rsidR="00313F9D" w:rsidRDefault="00313F9D" w:rsidP="006F7802">
    <w:pPr>
      <w:pStyle w:val="Footer"/>
    </w:pPr>
    <w:r>
      <w:tab/>
    </w:r>
    <w:r>
      <w:tab/>
    </w:r>
  </w:p>
  <w:p w14:paraId="14A2B009" w14:textId="7806A1E9" w:rsidR="00313F9D" w:rsidRDefault="00313F9D" w:rsidP="006F7802">
    <w:pPr>
      <w:pStyle w:val="Footer"/>
    </w:pPr>
    <w:r>
      <w:t xml:space="preserve">Updated 6/21/2019 </w:t>
    </w:r>
    <w:proofErr w:type="spellStart"/>
    <w:r>
      <w:t>ddc</w:t>
    </w:r>
    <w:proofErr w:type="spellEnd"/>
    <w:r>
      <w:tab/>
    </w:r>
    <w:r>
      <w:tab/>
    </w:r>
    <w:r>
      <w:fldChar w:fldCharType="begin"/>
    </w:r>
    <w:r>
      <w:instrText xml:space="preserve"> DATE \@ "M/d/yyyy h:mm:ss am/pm" </w:instrText>
    </w:r>
    <w:r>
      <w:fldChar w:fldCharType="separate"/>
    </w:r>
    <w:r w:rsidR="00117208">
      <w:rPr>
        <w:noProof/>
      </w:rPr>
      <w:t>11/12/2021 2:09:16 PM</w:t>
    </w:r>
    <w:r>
      <w:fldChar w:fldCharType="end"/>
    </w:r>
    <w:r>
      <w:t xml:space="preserve"> | Page </w:t>
    </w:r>
    <w:r>
      <w:fldChar w:fldCharType="begin"/>
    </w:r>
    <w:r>
      <w:instrText xml:space="preserve"> PAGE   \* MERGEFORMAT </w:instrText>
    </w:r>
    <w:r>
      <w:fldChar w:fldCharType="separate"/>
    </w:r>
    <w:r>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333033" w14:textId="77777777" w:rsidR="00313F9D" w:rsidRDefault="00313F9D" w:rsidP="004C2FBA">
      <w:r>
        <w:separator/>
      </w:r>
    </w:p>
  </w:footnote>
  <w:footnote w:type="continuationSeparator" w:id="0">
    <w:p w14:paraId="6B488224" w14:textId="77777777" w:rsidR="00313F9D" w:rsidRDefault="00313F9D" w:rsidP="004C2F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E75EC"/>
    <w:multiLevelType w:val="multilevel"/>
    <w:tmpl w:val="59EAB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4F676A"/>
    <w:multiLevelType w:val="hybridMultilevel"/>
    <w:tmpl w:val="10F26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EF02DB"/>
    <w:multiLevelType w:val="hybridMultilevel"/>
    <w:tmpl w:val="7388B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63076B"/>
    <w:multiLevelType w:val="hybridMultilevel"/>
    <w:tmpl w:val="6E984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346982"/>
    <w:multiLevelType w:val="hybridMultilevel"/>
    <w:tmpl w:val="BD841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forms"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NDc3NTcyNrE0NbVQ0lEKTi0uzszPAykwrAUArDdVICwAAAA="/>
  </w:docVars>
  <w:rsids>
    <w:rsidRoot w:val="00696FD9"/>
    <w:rsid w:val="00016D20"/>
    <w:rsid w:val="00035C61"/>
    <w:rsid w:val="0004431E"/>
    <w:rsid w:val="00044CDD"/>
    <w:rsid w:val="000758C7"/>
    <w:rsid w:val="00077677"/>
    <w:rsid w:val="00117208"/>
    <w:rsid w:val="00121117"/>
    <w:rsid w:val="001A67F6"/>
    <w:rsid w:val="001C123B"/>
    <w:rsid w:val="001F2DB9"/>
    <w:rsid w:val="00262DDD"/>
    <w:rsid w:val="0027778D"/>
    <w:rsid w:val="00284C22"/>
    <w:rsid w:val="002D2003"/>
    <w:rsid w:val="00311F9C"/>
    <w:rsid w:val="00313F9D"/>
    <w:rsid w:val="00382104"/>
    <w:rsid w:val="003D7F57"/>
    <w:rsid w:val="00491B2D"/>
    <w:rsid w:val="004C2FBA"/>
    <w:rsid w:val="004E7C3E"/>
    <w:rsid w:val="00503C8A"/>
    <w:rsid w:val="00593F2D"/>
    <w:rsid w:val="005962C8"/>
    <w:rsid w:val="00600FDA"/>
    <w:rsid w:val="006307A9"/>
    <w:rsid w:val="00665968"/>
    <w:rsid w:val="00672F50"/>
    <w:rsid w:val="006742A4"/>
    <w:rsid w:val="0068434F"/>
    <w:rsid w:val="00696FD9"/>
    <w:rsid w:val="006D3DA1"/>
    <w:rsid w:val="006E3D8A"/>
    <w:rsid w:val="006F7802"/>
    <w:rsid w:val="006F7DC3"/>
    <w:rsid w:val="00791FB5"/>
    <w:rsid w:val="007C236A"/>
    <w:rsid w:val="00861520"/>
    <w:rsid w:val="00885004"/>
    <w:rsid w:val="00891DA2"/>
    <w:rsid w:val="008C34A0"/>
    <w:rsid w:val="008F00E1"/>
    <w:rsid w:val="0090482E"/>
    <w:rsid w:val="00964954"/>
    <w:rsid w:val="009D7BA4"/>
    <w:rsid w:val="009F4AF1"/>
    <w:rsid w:val="00A03192"/>
    <w:rsid w:val="00A175EC"/>
    <w:rsid w:val="00A81C01"/>
    <w:rsid w:val="00A82627"/>
    <w:rsid w:val="00AE6CAC"/>
    <w:rsid w:val="00B46031"/>
    <w:rsid w:val="00B85CFE"/>
    <w:rsid w:val="00C0346C"/>
    <w:rsid w:val="00C22D1B"/>
    <w:rsid w:val="00CA38C6"/>
    <w:rsid w:val="00D22CD5"/>
    <w:rsid w:val="00D313C3"/>
    <w:rsid w:val="00D91908"/>
    <w:rsid w:val="00D96F21"/>
    <w:rsid w:val="00DC34FD"/>
    <w:rsid w:val="00DC60C1"/>
    <w:rsid w:val="00DD4805"/>
    <w:rsid w:val="00DF3C71"/>
    <w:rsid w:val="00E44E69"/>
    <w:rsid w:val="00E614B7"/>
    <w:rsid w:val="00E654CF"/>
    <w:rsid w:val="00EA1785"/>
    <w:rsid w:val="00ED41FE"/>
    <w:rsid w:val="00ED6206"/>
    <w:rsid w:val="00F20FB7"/>
    <w:rsid w:val="00F60D1A"/>
    <w:rsid w:val="00F71796"/>
    <w:rsid w:val="00FA7185"/>
    <w:rsid w:val="00FB0377"/>
    <w:rsid w:val="00FB2566"/>
    <w:rsid w:val="00FB3EE9"/>
    <w:rsid w:val="00FB6C99"/>
    <w:rsid w:val="00FC5B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2C356429"/>
  <w15:chartTrackingRefBased/>
  <w15:docId w15:val="{4C1A7D7B-639A-4B75-AFA4-353A6DD01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4954"/>
    <w:pPr>
      <w:spacing w:after="0" w:line="240" w:lineRule="auto"/>
    </w:pPr>
    <w:rPr>
      <w:rFonts w:ascii="Arial" w:hAnsi="Arial" w:cs="Arial"/>
    </w:rPr>
  </w:style>
  <w:style w:type="paragraph" w:styleId="Heading1">
    <w:name w:val="heading 1"/>
    <w:basedOn w:val="Normal"/>
    <w:next w:val="Normal"/>
    <w:link w:val="Heading1Char"/>
    <w:uiPriority w:val="9"/>
    <w:qFormat/>
    <w:rsid w:val="00891DA2"/>
    <w:pPr>
      <w:keepNext/>
      <w:autoSpaceDE w:val="0"/>
      <w:autoSpaceDN w:val="0"/>
      <w:adjustRightInd w:val="0"/>
      <w:outlineLvl w:val="0"/>
    </w:pPr>
    <w:rPr>
      <w:b/>
      <w:bCs/>
      <w:sz w:val="26"/>
      <w:szCs w:val="26"/>
    </w:rPr>
  </w:style>
  <w:style w:type="paragraph" w:styleId="Heading2">
    <w:name w:val="heading 2"/>
    <w:basedOn w:val="Heading1"/>
    <w:next w:val="Normal"/>
    <w:link w:val="Heading2Char"/>
    <w:uiPriority w:val="9"/>
    <w:unhideWhenUsed/>
    <w:qFormat/>
    <w:rsid w:val="00891DA2"/>
    <w:pPr>
      <w:spacing w:before="240"/>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1DA2"/>
    <w:rPr>
      <w:rFonts w:ascii="Arial" w:hAnsi="Arial" w:cs="Arial"/>
      <w:b/>
      <w:bCs/>
      <w:sz w:val="26"/>
      <w:szCs w:val="26"/>
    </w:rPr>
  </w:style>
  <w:style w:type="character" w:customStyle="1" w:styleId="Heading2Char">
    <w:name w:val="Heading 2 Char"/>
    <w:basedOn w:val="DefaultParagraphFont"/>
    <w:link w:val="Heading2"/>
    <w:uiPriority w:val="9"/>
    <w:rsid w:val="00891DA2"/>
    <w:rPr>
      <w:rFonts w:ascii="Arial" w:hAnsi="Arial" w:cs="Arial"/>
      <w:b/>
      <w:bCs/>
      <w:sz w:val="24"/>
      <w:szCs w:val="24"/>
    </w:rPr>
  </w:style>
  <w:style w:type="character" w:styleId="PlaceholderText">
    <w:name w:val="Placeholder Text"/>
    <w:basedOn w:val="DefaultParagraphFont"/>
    <w:uiPriority w:val="99"/>
    <w:semiHidden/>
    <w:rsid w:val="00696FD9"/>
    <w:rPr>
      <w:color w:val="808080"/>
    </w:rPr>
  </w:style>
  <w:style w:type="table" w:styleId="TableGrid">
    <w:name w:val="Table Grid"/>
    <w:basedOn w:val="TableNormal"/>
    <w:uiPriority w:val="39"/>
    <w:rsid w:val="001A6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A67F6"/>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67F6"/>
    <w:rPr>
      <w:color w:val="0000FF"/>
      <w:u w:val="single"/>
    </w:rPr>
  </w:style>
  <w:style w:type="paragraph" w:styleId="Header">
    <w:name w:val="header"/>
    <w:basedOn w:val="Normal"/>
    <w:link w:val="HeaderChar"/>
    <w:uiPriority w:val="99"/>
    <w:unhideWhenUsed/>
    <w:rsid w:val="008F00E1"/>
    <w:pPr>
      <w:tabs>
        <w:tab w:val="center" w:pos="4680"/>
        <w:tab w:val="right" w:pos="9360"/>
      </w:tabs>
    </w:pPr>
  </w:style>
  <w:style w:type="character" w:customStyle="1" w:styleId="HeaderChar">
    <w:name w:val="Header Char"/>
    <w:basedOn w:val="DefaultParagraphFont"/>
    <w:link w:val="Header"/>
    <w:uiPriority w:val="99"/>
    <w:rsid w:val="008F00E1"/>
    <w:rPr>
      <w:rFonts w:ascii="Myriad Pro" w:hAnsi="Myriad Pro"/>
    </w:rPr>
  </w:style>
  <w:style w:type="paragraph" w:styleId="Footer">
    <w:name w:val="footer"/>
    <w:basedOn w:val="Normal"/>
    <w:link w:val="FooterChar"/>
    <w:uiPriority w:val="99"/>
    <w:unhideWhenUsed/>
    <w:rsid w:val="006F7802"/>
    <w:pPr>
      <w:tabs>
        <w:tab w:val="center" w:pos="4680"/>
        <w:tab w:val="right" w:pos="10080"/>
      </w:tabs>
    </w:pPr>
  </w:style>
  <w:style w:type="character" w:customStyle="1" w:styleId="FooterChar">
    <w:name w:val="Footer Char"/>
    <w:basedOn w:val="DefaultParagraphFont"/>
    <w:link w:val="Footer"/>
    <w:uiPriority w:val="99"/>
    <w:rsid w:val="006F7802"/>
    <w:rPr>
      <w:rFonts w:ascii="Arial" w:hAnsi="Arial" w:cs="Arial"/>
    </w:rPr>
  </w:style>
  <w:style w:type="paragraph" w:styleId="ListParagraph">
    <w:name w:val="List Paragraph"/>
    <w:basedOn w:val="Normal"/>
    <w:uiPriority w:val="34"/>
    <w:qFormat/>
    <w:rsid w:val="00A82627"/>
    <w:pPr>
      <w:ind w:left="720"/>
      <w:contextualSpacing/>
    </w:pPr>
  </w:style>
  <w:style w:type="paragraph" w:customStyle="1" w:styleId="GSExplanation">
    <w:name w:val="GS Explanation"/>
    <w:basedOn w:val="Normal"/>
    <w:qFormat/>
    <w:rsid w:val="00D91908"/>
    <w:pPr>
      <w:keepNext/>
      <w:keepLines/>
      <w:spacing w:after="240"/>
    </w:pPr>
  </w:style>
  <w:style w:type="paragraph" w:styleId="BalloonText">
    <w:name w:val="Balloon Text"/>
    <w:basedOn w:val="Normal"/>
    <w:link w:val="BalloonTextChar"/>
    <w:uiPriority w:val="99"/>
    <w:semiHidden/>
    <w:unhideWhenUsed/>
    <w:rsid w:val="001C12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123B"/>
    <w:rPr>
      <w:rFonts w:ascii="Segoe UI" w:hAnsi="Segoe UI" w:cs="Segoe UI"/>
      <w:sz w:val="18"/>
      <w:szCs w:val="18"/>
    </w:rPr>
  </w:style>
  <w:style w:type="paragraph" w:customStyle="1" w:styleId="GSInformationTable">
    <w:name w:val="GS Information Table"/>
    <w:basedOn w:val="Normal"/>
    <w:qFormat/>
    <w:rsid w:val="00A81C01"/>
    <w:pPr>
      <w:tabs>
        <w:tab w:val="left" w:pos="3600"/>
      </w:tabs>
      <w:spacing w:before="120" w:after="120"/>
      <w:ind w:left="994"/>
    </w:pPr>
  </w:style>
  <w:style w:type="character" w:customStyle="1" w:styleId="GSGreyTExt">
    <w:name w:val="GS Grey TExt"/>
    <w:basedOn w:val="DefaultParagraphFont"/>
    <w:uiPriority w:val="1"/>
    <w:qFormat/>
    <w:rsid w:val="00A81C01"/>
  </w:style>
  <w:style w:type="paragraph" w:customStyle="1" w:styleId="GSTableCenter">
    <w:name w:val="GS Table Center"/>
    <w:basedOn w:val="Normal"/>
    <w:qFormat/>
    <w:rsid w:val="00DC60C1"/>
    <w:pPr>
      <w:spacing w:before="40" w:after="40"/>
      <w:jc w:val="center"/>
    </w:pPr>
  </w:style>
  <w:style w:type="paragraph" w:customStyle="1" w:styleId="GSTableLeft">
    <w:name w:val="GS Table Left"/>
    <w:basedOn w:val="Normal"/>
    <w:qFormat/>
    <w:rsid w:val="00DC60C1"/>
    <w:pPr>
      <w:spacing w:before="40" w:after="40"/>
    </w:pPr>
  </w:style>
  <w:style w:type="paragraph" w:customStyle="1" w:styleId="GSApprovalLine">
    <w:name w:val="GS Approval Line"/>
    <w:basedOn w:val="Normal"/>
    <w:qFormat/>
    <w:rsid w:val="00964954"/>
    <w:pPr>
      <w:pBdr>
        <w:top w:val="single" w:sz="12" w:space="1" w:color="auto"/>
      </w:pBdr>
      <w:tabs>
        <w:tab w:val="right" w:pos="10080"/>
      </w:tabs>
      <w:spacing w:before="720"/>
    </w:pPr>
  </w:style>
  <w:style w:type="paragraph" w:customStyle="1" w:styleId="GSSpacer">
    <w:name w:val="GS Spacer"/>
    <w:basedOn w:val="Normal"/>
    <w:qFormat/>
    <w:rsid w:val="00964954"/>
    <w:rPr>
      <w:sz w:val="2"/>
      <w:szCs w:val="2"/>
    </w:rPr>
  </w:style>
  <w:style w:type="paragraph" w:customStyle="1" w:styleId="GSTotalCredits">
    <w:name w:val="GS Total Credits"/>
    <w:basedOn w:val="Normal"/>
    <w:qFormat/>
    <w:rsid w:val="00FC5BC7"/>
    <w:pPr>
      <w:tabs>
        <w:tab w:val="left" w:leader="underscore" w:pos="5760"/>
      </w:tabs>
      <w:spacing w:before="360"/>
    </w:pPr>
  </w:style>
  <w:style w:type="character" w:styleId="Emphasis">
    <w:name w:val="Emphasis"/>
    <w:basedOn w:val="DefaultParagraphFont"/>
    <w:uiPriority w:val="20"/>
    <w:qFormat/>
    <w:rsid w:val="00FC5BC7"/>
    <w:rPr>
      <w:b/>
      <w:i w:val="0"/>
      <w:iCs/>
    </w:rPr>
  </w:style>
  <w:style w:type="character" w:styleId="UnresolvedMention">
    <w:name w:val="Unresolved Mention"/>
    <w:basedOn w:val="DefaultParagraphFont"/>
    <w:uiPriority w:val="99"/>
    <w:semiHidden/>
    <w:unhideWhenUsed/>
    <w:rsid w:val="009D7BA4"/>
    <w:rPr>
      <w:color w:val="605E5C"/>
      <w:shd w:val="clear" w:color="auto" w:fill="E1DFDD"/>
    </w:rPr>
  </w:style>
  <w:style w:type="paragraph" w:customStyle="1" w:styleId="GSTableLeftTitle">
    <w:name w:val="GS Table Left Title"/>
    <w:basedOn w:val="Normal"/>
    <w:qFormat/>
    <w:rsid w:val="006F7DC3"/>
    <w:pPr>
      <w:tabs>
        <w:tab w:val="right" w:pos="9360"/>
      </w:tabs>
      <w:spacing w:line="276" w:lineRule="auto"/>
    </w:pPr>
    <w:rPr>
      <w:rFonts w:eastAsia="Arial"/>
      <w:b/>
      <w:bCs/>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2567072">
      <w:bodyDiv w:val="1"/>
      <w:marLeft w:val="0"/>
      <w:marRight w:val="0"/>
      <w:marTop w:val="0"/>
      <w:marBottom w:val="0"/>
      <w:divBdr>
        <w:top w:val="none" w:sz="0" w:space="0" w:color="auto"/>
        <w:left w:val="none" w:sz="0" w:space="0" w:color="auto"/>
        <w:bottom w:val="none" w:sz="0" w:space="0" w:color="auto"/>
        <w:right w:val="none" w:sz="0" w:space="0" w:color="auto"/>
      </w:divBdr>
    </w:div>
    <w:div w:id="115437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tu.instructure.com/courses/286200/module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tu.edu/gradschool/prospective/apply-now/"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michigantech.mtu.edu/web/home-community/current-students?p_p_id=GradDegreeStatus_WAR_EAS_Grad_Degree_Statusportlet&amp;p_p_state=maximized&amp;launch=Y" TargetMode="External"/><Relationship Id="rId5" Type="http://schemas.openxmlformats.org/officeDocument/2006/relationships/webSettings" Target="webSettings.xml"/><Relationship Id="rId15" Type="http://schemas.openxmlformats.org/officeDocument/2006/relationships/hyperlink" Target="https://www.mtu.edu/gradschool/prospective/directors/" TargetMode="External"/><Relationship Id="rId10" Type="http://schemas.openxmlformats.org/officeDocument/2006/relationships/hyperlink" Target="mailto:gradschool@mtu.edu"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mtu.instructure.com/courses/286200/modules" TargetMode="External"/><Relationship Id="rId14" Type="http://schemas.openxmlformats.org/officeDocument/2006/relationships/hyperlink" Target="mailto:gradschool@mtu.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6BE68F8930E4B789358D7DD2334E402"/>
        <w:category>
          <w:name w:val="General"/>
          <w:gallery w:val="placeholder"/>
        </w:category>
        <w:types>
          <w:type w:val="bbPlcHdr"/>
        </w:types>
        <w:behaviors>
          <w:behavior w:val="content"/>
        </w:behaviors>
        <w:guid w:val="{83A293D6-9325-41F5-BCF2-2872A08824EE}"/>
      </w:docPartPr>
      <w:docPartBody>
        <w:p w:rsidR="009846DE" w:rsidRDefault="009270B0" w:rsidP="009270B0">
          <w:pPr>
            <w:pStyle w:val="26BE68F8930E4B789358D7DD2334E40211"/>
          </w:pPr>
          <w:r w:rsidRPr="00A175EC">
            <w:rPr>
              <w:rStyle w:val="GSGreyTExt"/>
              <w:color w:val="767171" w:themeColor="background2" w:themeShade="80"/>
            </w:rPr>
            <w:t>Last or Family Name</w:t>
          </w:r>
        </w:p>
      </w:docPartBody>
    </w:docPart>
    <w:docPart>
      <w:docPartPr>
        <w:name w:val="1449FBA146FD4481910DBD705D420F0A"/>
        <w:category>
          <w:name w:val="General"/>
          <w:gallery w:val="placeholder"/>
        </w:category>
        <w:types>
          <w:type w:val="bbPlcHdr"/>
        </w:types>
        <w:behaviors>
          <w:behavior w:val="content"/>
        </w:behaviors>
        <w:guid w:val="{6050D382-A1F1-4936-B0D4-A4273010D5E8}"/>
      </w:docPartPr>
      <w:docPartBody>
        <w:p w:rsidR="009846DE" w:rsidRDefault="009270B0" w:rsidP="009270B0">
          <w:pPr>
            <w:pStyle w:val="1449FBA146FD4481910DBD705D420F0A11"/>
          </w:pPr>
          <w:r w:rsidRPr="00A175EC">
            <w:rPr>
              <w:rStyle w:val="GSGreyTExt"/>
              <w:color w:val="767171" w:themeColor="background2" w:themeShade="80"/>
            </w:rPr>
            <w:t>First Name or FNU</w:t>
          </w:r>
        </w:p>
      </w:docPartBody>
    </w:docPart>
    <w:docPart>
      <w:docPartPr>
        <w:name w:val="5B67C84FE1AA42CD82B124DC42963665"/>
        <w:category>
          <w:name w:val="General"/>
          <w:gallery w:val="placeholder"/>
        </w:category>
        <w:types>
          <w:type w:val="bbPlcHdr"/>
        </w:types>
        <w:behaviors>
          <w:behavior w:val="content"/>
        </w:behaviors>
        <w:guid w:val="{53DB371C-CAA3-409F-BEFC-5B4E9AC961BC}"/>
      </w:docPartPr>
      <w:docPartBody>
        <w:p w:rsidR="002647DB" w:rsidRDefault="009270B0" w:rsidP="009270B0">
          <w:pPr>
            <w:pStyle w:val="5B67C84FE1AA42CD82B124DC429636655"/>
          </w:pPr>
          <w:r w:rsidRPr="00DF3C71">
            <w:rPr>
              <w:rStyle w:val="PlaceholderText"/>
              <w:color w:val="767171" w:themeColor="background2" w:themeShade="80"/>
            </w:rPr>
            <w:t>Choose an item.</w:t>
          </w:r>
        </w:p>
      </w:docPartBody>
    </w:docPart>
    <w:docPart>
      <w:docPartPr>
        <w:name w:val="3571DA7BD8FB4E3195DD5475D808EF05"/>
        <w:category>
          <w:name w:val="General"/>
          <w:gallery w:val="placeholder"/>
        </w:category>
        <w:types>
          <w:type w:val="bbPlcHdr"/>
        </w:types>
        <w:behaviors>
          <w:behavior w:val="content"/>
        </w:behaviors>
        <w:guid w:val="{B8D1FA8E-BA98-4C1E-876B-23767608663F}"/>
      </w:docPartPr>
      <w:docPartBody>
        <w:p w:rsidR="002647DB" w:rsidRDefault="009270B0" w:rsidP="009270B0">
          <w:pPr>
            <w:pStyle w:val="3571DA7BD8FB4E3195DD5475D808EF055"/>
          </w:pPr>
          <w:r w:rsidRPr="00A175EC">
            <w:rPr>
              <w:rStyle w:val="PlaceholderText"/>
              <w:color w:val="767171" w:themeColor="background2" w:themeShade="80"/>
            </w:rPr>
            <w:t>Semester</w:t>
          </w:r>
        </w:p>
      </w:docPartBody>
    </w:docPart>
    <w:docPart>
      <w:docPartPr>
        <w:name w:val="822BC5F18A454E7E828BF393183ECE26"/>
        <w:category>
          <w:name w:val="General"/>
          <w:gallery w:val="placeholder"/>
        </w:category>
        <w:types>
          <w:type w:val="bbPlcHdr"/>
        </w:types>
        <w:behaviors>
          <w:behavior w:val="content"/>
        </w:behaviors>
        <w:guid w:val="{380C7FAD-169D-4A6A-AEBD-F8D7F42F6E7E}"/>
      </w:docPartPr>
      <w:docPartBody>
        <w:p w:rsidR="00D40C35" w:rsidRDefault="009270B0" w:rsidP="009270B0">
          <w:pPr>
            <w:pStyle w:val="822BC5F18A454E7E828BF393183ECE265"/>
          </w:pPr>
          <w:r w:rsidRPr="00A175EC">
            <w:rPr>
              <w:rStyle w:val="PlaceholderText"/>
              <w:color w:val="767171" w:themeColor="background2" w:themeShade="80"/>
            </w:rPr>
            <w:t>Semester</w:t>
          </w:r>
        </w:p>
      </w:docPartBody>
    </w:docPart>
    <w:docPart>
      <w:docPartPr>
        <w:name w:val="D2DB050A7EF544DEB07CA345068C966B"/>
        <w:category>
          <w:name w:val="General"/>
          <w:gallery w:val="placeholder"/>
        </w:category>
        <w:types>
          <w:type w:val="bbPlcHdr"/>
        </w:types>
        <w:behaviors>
          <w:behavior w:val="content"/>
        </w:behaviors>
        <w:guid w:val="{ED86FCD5-DA6E-4905-B44A-E060AFB03DC0}"/>
      </w:docPartPr>
      <w:docPartBody>
        <w:p w:rsidR="00D40C35" w:rsidRDefault="009270B0" w:rsidP="009270B0">
          <w:pPr>
            <w:pStyle w:val="D2DB050A7EF544DEB07CA345068C966B5"/>
          </w:pPr>
          <w:r w:rsidRPr="00A175EC">
            <w:rPr>
              <w:rStyle w:val="PlaceholderText"/>
              <w:color w:val="767171" w:themeColor="background2" w:themeShade="80"/>
            </w:rPr>
            <w:t>Semester</w:t>
          </w:r>
        </w:p>
      </w:docPartBody>
    </w:docPart>
    <w:docPart>
      <w:docPartPr>
        <w:name w:val="E42824E4A8094940B6C23348D24940B7"/>
        <w:category>
          <w:name w:val="General"/>
          <w:gallery w:val="placeholder"/>
        </w:category>
        <w:types>
          <w:type w:val="bbPlcHdr"/>
        </w:types>
        <w:behaviors>
          <w:behavior w:val="content"/>
        </w:behaviors>
        <w:guid w:val="{5D51FCD4-619D-4613-8EBF-365D3E63A457}"/>
      </w:docPartPr>
      <w:docPartBody>
        <w:p w:rsidR="00D40C35" w:rsidRDefault="009270B0" w:rsidP="009270B0">
          <w:pPr>
            <w:pStyle w:val="E42824E4A8094940B6C23348D24940B75"/>
          </w:pPr>
          <w:r w:rsidRPr="00A175EC">
            <w:rPr>
              <w:rStyle w:val="PlaceholderText"/>
              <w:color w:val="767171" w:themeColor="background2" w:themeShade="80"/>
            </w:rPr>
            <w:t>Semester</w:t>
          </w:r>
        </w:p>
      </w:docPartBody>
    </w:docPart>
    <w:docPart>
      <w:docPartPr>
        <w:name w:val="B1D677A3C0924E4B86B934AAC062AF87"/>
        <w:category>
          <w:name w:val="General"/>
          <w:gallery w:val="placeholder"/>
        </w:category>
        <w:types>
          <w:type w:val="bbPlcHdr"/>
        </w:types>
        <w:behaviors>
          <w:behavior w:val="content"/>
        </w:behaviors>
        <w:guid w:val="{65298013-B08B-4360-9DD0-22CC922CF09F}"/>
      </w:docPartPr>
      <w:docPartBody>
        <w:p w:rsidR="00D40C35" w:rsidRDefault="009270B0" w:rsidP="009270B0">
          <w:pPr>
            <w:pStyle w:val="B1D677A3C0924E4B86B934AAC062AF875"/>
          </w:pPr>
          <w:r>
            <w:rPr>
              <w:rStyle w:val="PlaceholderText"/>
              <w:color w:val="767171" w:themeColor="background2" w:themeShade="80"/>
            </w:rPr>
            <w:t>Course Number</w:t>
          </w:r>
        </w:p>
      </w:docPartBody>
    </w:docPart>
    <w:docPart>
      <w:docPartPr>
        <w:name w:val="05DCA4E7A6C44062BAF306CFA131AB4F"/>
        <w:category>
          <w:name w:val="General"/>
          <w:gallery w:val="placeholder"/>
        </w:category>
        <w:types>
          <w:type w:val="bbPlcHdr"/>
        </w:types>
        <w:behaviors>
          <w:behavior w:val="content"/>
        </w:behaviors>
        <w:guid w:val="{5231AA20-B893-4759-B456-27EE0F90A029}"/>
      </w:docPartPr>
      <w:docPartBody>
        <w:p w:rsidR="00D40C35" w:rsidRDefault="009270B0" w:rsidP="009270B0">
          <w:pPr>
            <w:pStyle w:val="05DCA4E7A6C44062BAF306CFA131AB4F5"/>
          </w:pPr>
          <w:r>
            <w:rPr>
              <w:rStyle w:val="PlaceholderText"/>
              <w:color w:val="767171" w:themeColor="background2" w:themeShade="80"/>
            </w:rPr>
            <w:t>Course number of substitution, and rationale</w:t>
          </w:r>
        </w:p>
      </w:docPartBody>
    </w:docPart>
    <w:docPart>
      <w:docPartPr>
        <w:name w:val="37CBFC26CD374C8CAA6E6D4DA293C682"/>
        <w:category>
          <w:name w:val="General"/>
          <w:gallery w:val="placeholder"/>
        </w:category>
        <w:types>
          <w:type w:val="bbPlcHdr"/>
        </w:types>
        <w:behaviors>
          <w:behavior w:val="content"/>
        </w:behaviors>
        <w:guid w:val="{BF6CBC00-9C1A-4D84-AF75-B7678F8782C3}"/>
      </w:docPartPr>
      <w:docPartBody>
        <w:p w:rsidR="00D40C35" w:rsidRDefault="009270B0" w:rsidP="009270B0">
          <w:pPr>
            <w:pStyle w:val="37CBFC26CD374C8CAA6E6D4DA293C6825"/>
          </w:pPr>
          <w:r>
            <w:rPr>
              <w:rStyle w:val="PlaceholderText"/>
              <w:color w:val="767171" w:themeColor="background2" w:themeShade="80"/>
            </w:rPr>
            <w:t>Credits</w:t>
          </w:r>
        </w:p>
      </w:docPartBody>
    </w:docPart>
    <w:docPart>
      <w:docPartPr>
        <w:name w:val="EE232C8B31D04E05936AFB8C505036A2"/>
        <w:category>
          <w:name w:val="General"/>
          <w:gallery w:val="placeholder"/>
        </w:category>
        <w:types>
          <w:type w:val="bbPlcHdr"/>
        </w:types>
        <w:behaviors>
          <w:behavior w:val="content"/>
        </w:behaviors>
        <w:guid w:val="{F5F3FD39-DB88-4BF9-86DE-E46C20DEA8F5}"/>
      </w:docPartPr>
      <w:docPartBody>
        <w:p w:rsidR="00D40C35" w:rsidRDefault="009270B0" w:rsidP="009270B0">
          <w:pPr>
            <w:pStyle w:val="EE232C8B31D04E05936AFB8C505036A23"/>
          </w:pPr>
          <w:r w:rsidRPr="00A175EC">
            <w:rPr>
              <w:rStyle w:val="PlaceholderText"/>
              <w:color w:val="767171" w:themeColor="background2" w:themeShade="80"/>
            </w:rPr>
            <w:t>Semester</w:t>
          </w:r>
        </w:p>
      </w:docPartBody>
    </w:docPart>
    <w:docPart>
      <w:docPartPr>
        <w:name w:val="0AD087486B394A6FBC2B061BE6F63698"/>
        <w:category>
          <w:name w:val="General"/>
          <w:gallery w:val="placeholder"/>
        </w:category>
        <w:types>
          <w:type w:val="bbPlcHdr"/>
        </w:types>
        <w:behaviors>
          <w:behavior w:val="content"/>
        </w:behaviors>
        <w:guid w:val="{52F77BDE-F7BD-4ED6-BCE5-786A09547C44}"/>
      </w:docPartPr>
      <w:docPartBody>
        <w:p w:rsidR="00D40C35" w:rsidRDefault="009270B0" w:rsidP="009270B0">
          <w:pPr>
            <w:pStyle w:val="0AD087486B394A6FBC2B061BE6F636983"/>
          </w:pPr>
          <w:r>
            <w:rPr>
              <w:rStyle w:val="PlaceholderText"/>
              <w:color w:val="767171" w:themeColor="background2" w:themeShade="80"/>
            </w:rPr>
            <w:t>Course Number</w:t>
          </w:r>
        </w:p>
      </w:docPartBody>
    </w:docPart>
    <w:docPart>
      <w:docPartPr>
        <w:name w:val="A0B358EDCDFD407F9D7CE3C88106C053"/>
        <w:category>
          <w:name w:val="General"/>
          <w:gallery w:val="placeholder"/>
        </w:category>
        <w:types>
          <w:type w:val="bbPlcHdr"/>
        </w:types>
        <w:behaviors>
          <w:behavior w:val="content"/>
        </w:behaviors>
        <w:guid w:val="{D0B5BBDD-B96B-48CD-9BE9-C48EE8615C98}"/>
      </w:docPartPr>
      <w:docPartBody>
        <w:p w:rsidR="00D40C35" w:rsidRDefault="009270B0" w:rsidP="009270B0">
          <w:pPr>
            <w:pStyle w:val="A0B358EDCDFD407F9D7CE3C88106C0533"/>
          </w:pPr>
          <w:r>
            <w:rPr>
              <w:rStyle w:val="PlaceholderText"/>
              <w:color w:val="767171" w:themeColor="background2" w:themeShade="80"/>
            </w:rPr>
            <w:t>Course number of substitution, and rationale</w:t>
          </w:r>
        </w:p>
      </w:docPartBody>
    </w:docPart>
    <w:docPart>
      <w:docPartPr>
        <w:name w:val="DB338F496F374038B1E2C26F4DD0C823"/>
        <w:category>
          <w:name w:val="General"/>
          <w:gallery w:val="placeholder"/>
        </w:category>
        <w:types>
          <w:type w:val="bbPlcHdr"/>
        </w:types>
        <w:behaviors>
          <w:behavior w:val="content"/>
        </w:behaviors>
        <w:guid w:val="{6B0FC090-B122-4553-97B3-5214D1AB2E4C}"/>
      </w:docPartPr>
      <w:docPartBody>
        <w:p w:rsidR="00D40C35" w:rsidRDefault="009270B0" w:rsidP="009270B0">
          <w:pPr>
            <w:pStyle w:val="DB338F496F374038B1E2C26F4DD0C8233"/>
          </w:pPr>
          <w:r>
            <w:rPr>
              <w:rStyle w:val="PlaceholderText"/>
              <w:color w:val="767171" w:themeColor="background2" w:themeShade="80"/>
            </w:rPr>
            <w:t>Credits</w:t>
          </w:r>
        </w:p>
      </w:docPartBody>
    </w:docPart>
    <w:docPart>
      <w:docPartPr>
        <w:name w:val="CAEAC681FB3B41FB872C7A954C56315F"/>
        <w:category>
          <w:name w:val="General"/>
          <w:gallery w:val="placeholder"/>
        </w:category>
        <w:types>
          <w:type w:val="bbPlcHdr"/>
        </w:types>
        <w:behaviors>
          <w:behavior w:val="content"/>
        </w:behaviors>
        <w:guid w:val="{766AB49E-723F-4A39-B95B-A6A5B576F96A}"/>
      </w:docPartPr>
      <w:docPartBody>
        <w:p w:rsidR="00150A69" w:rsidRDefault="009270B0" w:rsidP="009270B0">
          <w:pPr>
            <w:pStyle w:val="CAEAC681FB3B41FB872C7A954C56315F3"/>
          </w:pPr>
          <w:r w:rsidRPr="00A175EC">
            <w:rPr>
              <w:rStyle w:val="PlaceholderText"/>
              <w:color w:val="767171" w:themeColor="background2" w:themeShade="80"/>
            </w:rPr>
            <w:t>Semester</w:t>
          </w:r>
        </w:p>
      </w:docPartBody>
    </w:docPart>
    <w:docPart>
      <w:docPartPr>
        <w:name w:val="B16854AF03AF488BA2D51A816A2F9D28"/>
        <w:category>
          <w:name w:val="General"/>
          <w:gallery w:val="placeholder"/>
        </w:category>
        <w:types>
          <w:type w:val="bbPlcHdr"/>
        </w:types>
        <w:behaviors>
          <w:behavior w:val="content"/>
        </w:behaviors>
        <w:guid w:val="{8BC315BF-33E6-4296-B8A9-5BA65B72C5B4}"/>
      </w:docPartPr>
      <w:docPartBody>
        <w:p w:rsidR="00150A69" w:rsidRDefault="009270B0" w:rsidP="009270B0">
          <w:pPr>
            <w:pStyle w:val="B16854AF03AF488BA2D51A816A2F9D283"/>
          </w:pPr>
          <w:r>
            <w:rPr>
              <w:rStyle w:val="PlaceholderText"/>
              <w:color w:val="767171" w:themeColor="background2" w:themeShade="80"/>
            </w:rPr>
            <w:t>Course Number</w:t>
          </w:r>
        </w:p>
      </w:docPartBody>
    </w:docPart>
    <w:docPart>
      <w:docPartPr>
        <w:name w:val="3F68C8FEEE9B4137A3C60D28BD41ABAF"/>
        <w:category>
          <w:name w:val="General"/>
          <w:gallery w:val="placeholder"/>
        </w:category>
        <w:types>
          <w:type w:val="bbPlcHdr"/>
        </w:types>
        <w:behaviors>
          <w:behavior w:val="content"/>
        </w:behaviors>
        <w:guid w:val="{450C45F8-C5ED-49D9-92AD-001449878127}"/>
      </w:docPartPr>
      <w:docPartBody>
        <w:p w:rsidR="00150A69" w:rsidRDefault="009270B0" w:rsidP="009270B0">
          <w:pPr>
            <w:pStyle w:val="3F68C8FEEE9B4137A3C60D28BD41ABAF3"/>
          </w:pPr>
          <w:r>
            <w:rPr>
              <w:rStyle w:val="PlaceholderText"/>
              <w:color w:val="767171" w:themeColor="background2" w:themeShade="80"/>
            </w:rPr>
            <w:t>Course number of substitution, and rationale</w:t>
          </w:r>
        </w:p>
      </w:docPartBody>
    </w:docPart>
    <w:docPart>
      <w:docPartPr>
        <w:name w:val="15FE1AB8D9924F9FA9C475E9FC2DE2AA"/>
        <w:category>
          <w:name w:val="General"/>
          <w:gallery w:val="placeholder"/>
        </w:category>
        <w:types>
          <w:type w:val="bbPlcHdr"/>
        </w:types>
        <w:behaviors>
          <w:behavior w:val="content"/>
        </w:behaviors>
        <w:guid w:val="{F74692BF-2610-4A18-A1D9-5442575536BE}"/>
      </w:docPartPr>
      <w:docPartBody>
        <w:p w:rsidR="00150A69" w:rsidRDefault="009270B0" w:rsidP="009270B0">
          <w:pPr>
            <w:pStyle w:val="15FE1AB8D9924F9FA9C475E9FC2DE2AA3"/>
          </w:pPr>
          <w:r>
            <w:rPr>
              <w:rStyle w:val="PlaceholderText"/>
              <w:color w:val="767171" w:themeColor="background2" w:themeShade="80"/>
            </w:rPr>
            <w:t>Credits</w:t>
          </w:r>
        </w:p>
      </w:docPartBody>
    </w:docPart>
    <w:docPart>
      <w:docPartPr>
        <w:name w:val="0A17E8AC2FC1411CBA6620FC018E20E7"/>
        <w:category>
          <w:name w:val="General"/>
          <w:gallery w:val="placeholder"/>
        </w:category>
        <w:types>
          <w:type w:val="bbPlcHdr"/>
        </w:types>
        <w:behaviors>
          <w:behavior w:val="content"/>
        </w:behaviors>
        <w:guid w:val="{5EC79C1F-E563-4742-A714-D708551D2EE2}"/>
      </w:docPartPr>
      <w:docPartBody>
        <w:p w:rsidR="00150A69" w:rsidRDefault="009270B0" w:rsidP="009270B0">
          <w:pPr>
            <w:pStyle w:val="0A17E8AC2FC1411CBA6620FC018E20E73"/>
          </w:pPr>
          <w:r w:rsidRPr="00A175EC">
            <w:rPr>
              <w:rStyle w:val="PlaceholderText"/>
              <w:color w:val="767171" w:themeColor="background2" w:themeShade="80"/>
            </w:rPr>
            <w:t>Semester</w:t>
          </w:r>
        </w:p>
      </w:docPartBody>
    </w:docPart>
    <w:docPart>
      <w:docPartPr>
        <w:name w:val="D1611296369245A58AF6445A24CD3B0A"/>
        <w:category>
          <w:name w:val="General"/>
          <w:gallery w:val="placeholder"/>
        </w:category>
        <w:types>
          <w:type w:val="bbPlcHdr"/>
        </w:types>
        <w:behaviors>
          <w:behavior w:val="content"/>
        </w:behaviors>
        <w:guid w:val="{790FFDAC-C207-4813-A8CB-6DA4D14DCC16}"/>
      </w:docPartPr>
      <w:docPartBody>
        <w:p w:rsidR="00150A69" w:rsidRDefault="009270B0" w:rsidP="009270B0">
          <w:pPr>
            <w:pStyle w:val="D1611296369245A58AF6445A24CD3B0A3"/>
          </w:pPr>
          <w:r>
            <w:rPr>
              <w:rStyle w:val="PlaceholderText"/>
              <w:color w:val="767171" w:themeColor="background2" w:themeShade="80"/>
            </w:rPr>
            <w:t>Course Number</w:t>
          </w:r>
        </w:p>
      </w:docPartBody>
    </w:docPart>
    <w:docPart>
      <w:docPartPr>
        <w:name w:val="FBA6D46EAFDA4FF98CFA01D0767585DA"/>
        <w:category>
          <w:name w:val="General"/>
          <w:gallery w:val="placeholder"/>
        </w:category>
        <w:types>
          <w:type w:val="bbPlcHdr"/>
        </w:types>
        <w:behaviors>
          <w:behavior w:val="content"/>
        </w:behaviors>
        <w:guid w:val="{ED95EFC8-A7A0-4D5A-BD1E-960D8D055BC8}"/>
      </w:docPartPr>
      <w:docPartBody>
        <w:p w:rsidR="00150A69" w:rsidRDefault="009270B0" w:rsidP="009270B0">
          <w:pPr>
            <w:pStyle w:val="FBA6D46EAFDA4FF98CFA01D0767585DA3"/>
          </w:pPr>
          <w:r>
            <w:rPr>
              <w:rStyle w:val="PlaceholderText"/>
              <w:color w:val="767171" w:themeColor="background2" w:themeShade="80"/>
            </w:rPr>
            <w:t>Course number of substitution, and rationale</w:t>
          </w:r>
        </w:p>
      </w:docPartBody>
    </w:docPart>
    <w:docPart>
      <w:docPartPr>
        <w:name w:val="2B8450DF159C41CD84EB437CFF557A33"/>
        <w:category>
          <w:name w:val="General"/>
          <w:gallery w:val="placeholder"/>
        </w:category>
        <w:types>
          <w:type w:val="bbPlcHdr"/>
        </w:types>
        <w:behaviors>
          <w:behavior w:val="content"/>
        </w:behaviors>
        <w:guid w:val="{AD8F4CDD-1DB2-4E50-9004-33EE25C5D4D5}"/>
      </w:docPartPr>
      <w:docPartBody>
        <w:p w:rsidR="00150A69" w:rsidRDefault="009270B0" w:rsidP="009270B0">
          <w:pPr>
            <w:pStyle w:val="2B8450DF159C41CD84EB437CFF557A333"/>
          </w:pPr>
          <w:r>
            <w:rPr>
              <w:rStyle w:val="PlaceholderText"/>
              <w:color w:val="767171" w:themeColor="background2" w:themeShade="80"/>
            </w:rPr>
            <w:t>Credits</w:t>
          </w:r>
        </w:p>
      </w:docPartBody>
    </w:docPart>
    <w:docPart>
      <w:docPartPr>
        <w:name w:val="D68FFFA2650748F2B9C8F509F4D5732D"/>
        <w:category>
          <w:name w:val="General"/>
          <w:gallery w:val="placeholder"/>
        </w:category>
        <w:types>
          <w:type w:val="bbPlcHdr"/>
        </w:types>
        <w:behaviors>
          <w:behavior w:val="content"/>
        </w:behaviors>
        <w:guid w:val="{E0EDE839-E4A4-4CB2-9A59-0E80B5C406CE}"/>
      </w:docPartPr>
      <w:docPartBody>
        <w:p w:rsidR="009270B0" w:rsidRDefault="009270B0" w:rsidP="009270B0">
          <w:pPr>
            <w:pStyle w:val="D68FFFA2650748F2B9C8F509F4D5732D2"/>
          </w:pPr>
          <w:r>
            <w:rPr>
              <w:rStyle w:val="GSGreyTExt"/>
              <w:color w:val="767171" w:themeColor="background2" w:themeShade="80"/>
            </w:rPr>
            <w:t>Name as it should appear on diploma</w:t>
          </w:r>
        </w:p>
      </w:docPartBody>
    </w:docPart>
    <w:docPart>
      <w:docPartPr>
        <w:name w:val="CE7499AE2CAF4282BCD233822C875E6A"/>
        <w:category>
          <w:name w:val="General"/>
          <w:gallery w:val="placeholder"/>
        </w:category>
        <w:types>
          <w:type w:val="bbPlcHdr"/>
        </w:types>
        <w:behaviors>
          <w:behavior w:val="content"/>
        </w:behaviors>
        <w:guid w:val="{2B78590F-AD01-4E72-B8D7-E148E086C128}"/>
      </w:docPartPr>
      <w:docPartBody>
        <w:p w:rsidR="00A73BB7" w:rsidRDefault="00A80A5B" w:rsidP="00A80A5B">
          <w:pPr>
            <w:pStyle w:val="CE7499AE2CAF4282BCD233822C875E6A"/>
          </w:pPr>
          <w:r w:rsidRPr="00A175EC">
            <w:rPr>
              <w:rStyle w:val="PlaceholderText"/>
              <w:color w:val="767171" w:themeColor="background2" w:themeShade="80"/>
            </w:rPr>
            <w:t>Semester</w:t>
          </w:r>
        </w:p>
      </w:docPartBody>
    </w:docPart>
    <w:docPart>
      <w:docPartPr>
        <w:name w:val="95EB01559E78419D88F1ECDAC3DF9D8E"/>
        <w:category>
          <w:name w:val="General"/>
          <w:gallery w:val="placeholder"/>
        </w:category>
        <w:types>
          <w:type w:val="bbPlcHdr"/>
        </w:types>
        <w:behaviors>
          <w:behavior w:val="content"/>
        </w:behaviors>
        <w:guid w:val="{8B2F8EAF-7D56-47DD-B17D-3011E01361CF}"/>
      </w:docPartPr>
      <w:docPartBody>
        <w:p w:rsidR="00A73BB7" w:rsidRDefault="00A80A5B" w:rsidP="00A80A5B">
          <w:pPr>
            <w:pStyle w:val="95EB01559E78419D88F1ECDAC3DF9D8E"/>
          </w:pPr>
          <w:r w:rsidRPr="00A175EC">
            <w:rPr>
              <w:rStyle w:val="PlaceholderText"/>
              <w:color w:val="767171" w:themeColor="background2" w:themeShade="80"/>
            </w:rPr>
            <w:t>Semester</w:t>
          </w:r>
        </w:p>
      </w:docPartBody>
    </w:docPart>
    <w:docPart>
      <w:docPartPr>
        <w:name w:val="C02F22F9A4D94142905DC6A3A9445B36"/>
        <w:category>
          <w:name w:val="General"/>
          <w:gallery w:val="placeholder"/>
        </w:category>
        <w:types>
          <w:type w:val="bbPlcHdr"/>
        </w:types>
        <w:behaviors>
          <w:behavior w:val="content"/>
        </w:behaviors>
        <w:guid w:val="{0DD9EA22-E1DA-4A4D-B795-9D3A014F734F}"/>
      </w:docPartPr>
      <w:docPartBody>
        <w:p w:rsidR="00A73BB7" w:rsidRDefault="00A80A5B" w:rsidP="00A80A5B">
          <w:pPr>
            <w:pStyle w:val="C02F22F9A4D94142905DC6A3A9445B36"/>
          </w:pPr>
          <w:r w:rsidRPr="00A175EC">
            <w:rPr>
              <w:rStyle w:val="PlaceholderText"/>
              <w:color w:val="767171" w:themeColor="background2" w:themeShade="80"/>
            </w:rPr>
            <w:t>Semester</w:t>
          </w:r>
        </w:p>
      </w:docPartBody>
    </w:docPart>
    <w:docPart>
      <w:docPartPr>
        <w:name w:val="C5A2DBC170B449DB86E8E8D34370B499"/>
        <w:category>
          <w:name w:val="General"/>
          <w:gallery w:val="placeholder"/>
        </w:category>
        <w:types>
          <w:type w:val="bbPlcHdr"/>
        </w:types>
        <w:behaviors>
          <w:behavior w:val="content"/>
        </w:behaviors>
        <w:guid w:val="{1EEF1841-4A90-461B-B641-3B436E94DACE}"/>
      </w:docPartPr>
      <w:docPartBody>
        <w:p w:rsidR="00A73BB7" w:rsidRDefault="00A80A5B" w:rsidP="00A80A5B">
          <w:pPr>
            <w:pStyle w:val="C5A2DBC170B449DB86E8E8D34370B499"/>
          </w:pPr>
          <w:r w:rsidRPr="00A175EC">
            <w:rPr>
              <w:rStyle w:val="PlaceholderText"/>
              <w:color w:val="767171" w:themeColor="background2" w:themeShade="80"/>
            </w:rPr>
            <w:t>Semester</w:t>
          </w:r>
        </w:p>
      </w:docPartBody>
    </w:docPart>
    <w:docPart>
      <w:docPartPr>
        <w:name w:val="12F1010E05B24097B02404CE28D651A8"/>
        <w:category>
          <w:name w:val="General"/>
          <w:gallery w:val="placeholder"/>
        </w:category>
        <w:types>
          <w:type w:val="bbPlcHdr"/>
        </w:types>
        <w:behaviors>
          <w:behavior w:val="content"/>
        </w:behaviors>
        <w:guid w:val="{7BF18584-687C-4ECF-804D-9098B5AA45DC}"/>
      </w:docPartPr>
      <w:docPartBody>
        <w:p w:rsidR="00A73BB7" w:rsidRDefault="00A80A5B" w:rsidP="00A80A5B">
          <w:pPr>
            <w:pStyle w:val="12F1010E05B24097B02404CE28D651A8"/>
          </w:pPr>
          <w:r w:rsidRPr="00A175EC">
            <w:rPr>
              <w:rStyle w:val="PlaceholderText"/>
              <w:color w:val="767171" w:themeColor="background2" w:themeShade="80"/>
            </w:rPr>
            <w:t>Semest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81D37"/>
    <w:rsid w:val="00035F96"/>
    <w:rsid w:val="0009168B"/>
    <w:rsid w:val="00150A69"/>
    <w:rsid w:val="00211DDE"/>
    <w:rsid w:val="0025296D"/>
    <w:rsid w:val="002647DB"/>
    <w:rsid w:val="002C0E1D"/>
    <w:rsid w:val="004239D5"/>
    <w:rsid w:val="004316AD"/>
    <w:rsid w:val="009270B0"/>
    <w:rsid w:val="00946F6A"/>
    <w:rsid w:val="009846DE"/>
    <w:rsid w:val="00A73BB7"/>
    <w:rsid w:val="00A80A5B"/>
    <w:rsid w:val="00B52BBA"/>
    <w:rsid w:val="00D23BF1"/>
    <w:rsid w:val="00D40C35"/>
    <w:rsid w:val="00F81D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0A5B"/>
    <w:rPr>
      <w:color w:val="808080"/>
    </w:rPr>
  </w:style>
  <w:style w:type="paragraph" w:customStyle="1" w:styleId="CB5193DB58F94FFB996B768D027831BB">
    <w:name w:val="CB5193DB58F94FFB996B768D027831BB"/>
    <w:rsid w:val="00F81D37"/>
    <w:rPr>
      <w:rFonts w:eastAsiaTheme="minorHAnsi"/>
    </w:rPr>
  </w:style>
  <w:style w:type="paragraph" w:customStyle="1" w:styleId="CB5193DB58F94FFB996B768D027831BB1">
    <w:name w:val="CB5193DB58F94FFB996B768D027831BB1"/>
    <w:rsid w:val="00F81D37"/>
    <w:rPr>
      <w:rFonts w:eastAsiaTheme="minorHAnsi"/>
    </w:rPr>
  </w:style>
  <w:style w:type="paragraph" w:customStyle="1" w:styleId="157057E747614872963602E130DA4C4F">
    <w:name w:val="157057E747614872963602E130DA4C4F"/>
    <w:rsid w:val="00F81D37"/>
    <w:pPr>
      <w:spacing w:after="0" w:line="240" w:lineRule="auto"/>
    </w:pPr>
    <w:rPr>
      <w:rFonts w:ascii="Myriad Pro" w:eastAsiaTheme="minorHAnsi" w:hAnsi="Myriad Pro"/>
    </w:rPr>
  </w:style>
  <w:style w:type="paragraph" w:customStyle="1" w:styleId="157057E747614872963602E130DA4C4F1">
    <w:name w:val="157057E747614872963602E130DA4C4F1"/>
    <w:rsid w:val="00F81D37"/>
    <w:pPr>
      <w:spacing w:after="0" w:line="240" w:lineRule="auto"/>
    </w:pPr>
    <w:rPr>
      <w:rFonts w:ascii="Myriad Pro" w:eastAsiaTheme="minorHAnsi" w:hAnsi="Myriad Pro"/>
    </w:rPr>
  </w:style>
  <w:style w:type="paragraph" w:customStyle="1" w:styleId="BF333174B6DA4395A36AA55B163A8D27">
    <w:name w:val="BF333174B6DA4395A36AA55B163A8D27"/>
    <w:rsid w:val="00F81D37"/>
    <w:pPr>
      <w:spacing w:after="0" w:line="240" w:lineRule="auto"/>
    </w:pPr>
    <w:rPr>
      <w:rFonts w:ascii="Myriad Pro" w:eastAsiaTheme="minorHAnsi" w:hAnsi="Myriad Pro"/>
    </w:rPr>
  </w:style>
  <w:style w:type="paragraph" w:customStyle="1" w:styleId="157057E747614872963602E130DA4C4F2">
    <w:name w:val="157057E747614872963602E130DA4C4F2"/>
    <w:rsid w:val="00F81D37"/>
    <w:pPr>
      <w:spacing w:after="0" w:line="240" w:lineRule="auto"/>
    </w:pPr>
    <w:rPr>
      <w:rFonts w:ascii="Myriad Pro" w:eastAsiaTheme="minorHAnsi" w:hAnsi="Myriad Pro"/>
    </w:rPr>
  </w:style>
  <w:style w:type="paragraph" w:customStyle="1" w:styleId="BF333174B6DA4395A36AA55B163A8D271">
    <w:name w:val="BF333174B6DA4395A36AA55B163A8D271"/>
    <w:rsid w:val="00F81D37"/>
    <w:pPr>
      <w:spacing w:after="0" w:line="240" w:lineRule="auto"/>
    </w:pPr>
    <w:rPr>
      <w:rFonts w:ascii="Myriad Pro" w:eastAsiaTheme="minorHAnsi" w:hAnsi="Myriad Pro"/>
    </w:rPr>
  </w:style>
  <w:style w:type="paragraph" w:customStyle="1" w:styleId="03DD8A1871484ED4BEDF006F4A51DF5D">
    <w:name w:val="03DD8A1871484ED4BEDF006F4A51DF5D"/>
    <w:rsid w:val="00F81D37"/>
    <w:pPr>
      <w:spacing w:after="0" w:line="240" w:lineRule="auto"/>
    </w:pPr>
    <w:rPr>
      <w:rFonts w:ascii="Myriad Pro" w:eastAsiaTheme="minorHAnsi" w:hAnsi="Myriad Pro"/>
    </w:rPr>
  </w:style>
  <w:style w:type="paragraph" w:customStyle="1" w:styleId="C9B921DA37A94CCDA2C8AEFF9B120414">
    <w:name w:val="C9B921DA37A94CCDA2C8AEFF9B120414"/>
    <w:rsid w:val="00F81D37"/>
    <w:pPr>
      <w:spacing w:after="0" w:line="240" w:lineRule="auto"/>
    </w:pPr>
    <w:rPr>
      <w:rFonts w:ascii="Myriad Pro" w:eastAsiaTheme="minorHAnsi" w:hAnsi="Myriad Pro"/>
    </w:rPr>
  </w:style>
  <w:style w:type="paragraph" w:customStyle="1" w:styleId="93CF50F8FA9D43AEA63500C9F4F5885A">
    <w:name w:val="93CF50F8FA9D43AEA63500C9F4F5885A"/>
    <w:rsid w:val="00F81D37"/>
    <w:pPr>
      <w:spacing w:after="0" w:line="240" w:lineRule="auto"/>
    </w:pPr>
    <w:rPr>
      <w:rFonts w:ascii="Myriad Pro" w:eastAsiaTheme="minorHAnsi" w:hAnsi="Myriad Pro"/>
    </w:rPr>
  </w:style>
  <w:style w:type="paragraph" w:customStyle="1" w:styleId="C6018B2AEA8B4C16A7AF8A2EE095DE38">
    <w:name w:val="C6018B2AEA8B4C16A7AF8A2EE095DE38"/>
    <w:rsid w:val="00F81D37"/>
    <w:pPr>
      <w:spacing w:after="0" w:line="240" w:lineRule="auto"/>
    </w:pPr>
    <w:rPr>
      <w:rFonts w:ascii="Myriad Pro" w:eastAsiaTheme="minorHAnsi" w:hAnsi="Myriad Pro"/>
    </w:rPr>
  </w:style>
  <w:style w:type="paragraph" w:customStyle="1" w:styleId="D206B5FCD3FC4606929121C0823D9E7A">
    <w:name w:val="D206B5FCD3FC4606929121C0823D9E7A"/>
    <w:rsid w:val="00F81D37"/>
    <w:pPr>
      <w:spacing w:after="0" w:line="240" w:lineRule="auto"/>
    </w:pPr>
    <w:rPr>
      <w:rFonts w:ascii="Myriad Pro" w:eastAsiaTheme="minorHAnsi" w:hAnsi="Myriad Pro"/>
    </w:rPr>
  </w:style>
  <w:style w:type="paragraph" w:customStyle="1" w:styleId="ED87EB60F6D44721BBDFF99DF4186402">
    <w:name w:val="ED87EB60F6D44721BBDFF99DF4186402"/>
    <w:rsid w:val="00F81D37"/>
    <w:pPr>
      <w:spacing w:after="0" w:line="240" w:lineRule="auto"/>
    </w:pPr>
    <w:rPr>
      <w:rFonts w:ascii="Myriad Pro" w:eastAsiaTheme="minorHAnsi" w:hAnsi="Myriad Pro"/>
    </w:rPr>
  </w:style>
  <w:style w:type="paragraph" w:customStyle="1" w:styleId="855AD50F2BF84E2DBA5AC05E83FE49E8">
    <w:name w:val="855AD50F2BF84E2DBA5AC05E83FE49E8"/>
    <w:rsid w:val="00F81D37"/>
  </w:style>
  <w:style w:type="paragraph" w:customStyle="1" w:styleId="4976E3EAA59148EA88DF98CCF0F22FA9">
    <w:name w:val="4976E3EAA59148EA88DF98CCF0F22FA9"/>
    <w:rsid w:val="00F81D37"/>
  </w:style>
  <w:style w:type="paragraph" w:customStyle="1" w:styleId="157057E747614872963602E130DA4C4F3">
    <w:name w:val="157057E747614872963602E130DA4C4F3"/>
    <w:rsid w:val="00F81D37"/>
    <w:pPr>
      <w:spacing w:after="0" w:line="240" w:lineRule="auto"/>
    </w:pPr>
    <w:rPr>
      <w:rFonts w:ascii="Myriad Pro" w:eastAsiaTheme="minorHAnsi" w:hAnsi="Myriad Pro"/>
    </w:rPr>
  </w:style>
  <w:style w:type="paragraph" w:customStyle="1" w:styleId="BF333174B6DA4395A36AA55B163A8D272">
    <w:name w:val="BF333174B6DA4395A36AA55B163A8D272"/>
    <w:rsid w:val="00F81D37"/>
    <w:pPr>
      <w:spacing w:after="0" w:line="240" w:lineRule="auto"/>
    </w:pPr>
    <w:rPr>
      <w:rFonts w:ascii="Myriad Pro" w:eastAsiaTheme="minorHAnsi" w:hAnsi="Myriad Pro"/>
    </w:rPr>
  </w:style>
  <w:style w:type="paragraph" w:customStyle="1" w:styleId="03DD8A1871484ED4BEDF006F4A51DF5D1">
    <w:name w:val="03DD8A1871484ED4BEDF006F4A51DF5D1"/>
    <w:rsid w:val="00F81D37"/>
    <w:pPr>
      <w:spacing w:after="0" w:line="240" w:lineRule="auto"/>
    </w:pPr>
    <w:rPr>
      <w:rFonts w:ascii="Myriad Pro" w:eastAsiaTheme="minorHAnsi" w:hAnsi="Myriad Pro"/>
    </w:rPr>
  </w:style>
  <w:style w:type="paragraph" w:customStyle="1" w:styleId="C9B921DA37A94CCDA2C8AEFF9B1204141">
    <w:name w:val="C9B921DA37A94CCDA2C8AEFF9B1204141"/>
    <w:rsid w:val="00F81D37"/>
    <w:pPr>
      <w:spacing w:after="0" w:line="240" w:lineRule="auto"/>
    </w:pPr>
    <w:rPr>
      <w:rFonts w:ascii="Myriad Pro" w:eastAsiaTheme="minorHAnsi" w:hAnsi="Myriad Pro"/>
    </w:rPr>
  </w:style>
  <w:style w:type="paragraph" w:customStyle="1" w:styleId="93CF50F8FA9D43AEA63500C9F4F5885A1">
    <w:name w:val="93CF50F8FA9D43AEA63500C9F4F5885A1"/>
    <w:rsid w:val="00F81D37"/>
    <w:pPr>
      <w:spacing w:after="0" w:line="240" w:lineRule="auto"/>
    </w:pPr>
    <w:rPr>
      <w:rFonts w:ascii="Myriad Pro" w:eastAsiaTheme="minorHAnsi" w:hAnsi="Myriad Pro"/>
    </w:rPr>
  </w:style>
  <w:style w:type="paragraph" w:customStyle="1" w:styleId="C6018B2AEA8B4C16A7AF8A2EE095DE381">
    <w:name w:val="C6018B2AEA8B4C16A7AF8A2EE095DE381"/>
    <w:rsid w:val="00F81D37"/>
    <w:pPr>
      <w:spacing w:after="0" w:line="240" w:lineRule="auto"/>
    </w:pPr>
    <w:rPr>
      <w:rFonts w:ascii="Myriad Pro" w:eastAsiaTheme="minorHAnsi" w:hAnsi="Myriad Pro"/>
    </w:rPr>
  </w:style>
  <w:style w:type="paragraph" w:customStyle="1" w:styleId="D206B5FCD3FC4606929121C0823D9E7A1">
    <w:name w:val="D206B5FCD3FC4606929121C0823D9E7A1"/>
    <w:rsid w:val="00F81D37"/>
    <w:pPr>
      <w:spacing w:after="0" w:line="240" w:lineRule="auto"/>
    </w:pPr>
    <w:rPr>
      <w:rFonts w:ascii="Myriad Pro" w:eastAsiaTheme="minorHAnsi" w:hAnsi="Myriad Pro"/>
    </w:rPr>
  </w:style>
  <w:style w:type="paragraph" w:customStyle="1" w:styleId="ED87EB60F6D44721BBDFF99DF41864021">
    <w:name w:val="ED87EB60F6D44721BBDFF99DF41864021"/>
    <w:rsid w:val="00F81D37"/>
    <w:pPr>
      <w:spacing w:after="0" w:line="240" w:lineRule="auto"/>
    </w:pPr>
    <w:rPr>
      <w:rFonts w:ascii="Myriad Pro" w:eastAsiaTheme="minorHAnsi" w:hAnsi="Myriad Pro"/>
    </w:rPr>
  </w:style>
  <w:style w:type="paragraph" w:customStyle="1" w:styleId="855AD50F2BF84E2DBA5AC05E83FE49E81">
    <w:name w:val="855AD50F2BF84E2DBA5AC05E83FE49E81"/>
    <w:rsid w:val="00F81D37"/>
    <w:pPr>
      <w:spacing w:after="0" w:line="240" w:lineRule="auto"/>
    </w:pPr>
    <w:rPr>
      <w:rFonts w:ascii="Myriad Pro" w:eastAsiaTheme="minorHAnsi" w:hAnsi="Myriad Pro"/>
    </w:rPr>
  </w:style>
  <w:style w:type="paragraph" w:customStyle="1" w:styleId="4976E3EAA59148EA88DF98CCF0F22FA91">
    <w:name w:val="4976E3EAA59148EA88DF98CCF0F22FA91"/>
    <w:rsid w:val="00F81D37"/>
    <w:pPr>
      <w:spacing w:after="0" w:line="240" w:lineRule="auto"/>
    </w:pPr>
    <w:rPr>
      <w:rFonts w:ascii="Myriad Pro" w:eastAsiaTheme="minorHAnsi" w:hAnsi="Myriad Pro"/>
    </w:rPr>
  </w:style>
  <w:style w:type="paragraph" w:customStyle="1" w:styleId="FFF9CD0AA6B94CDFA24BCB7585B952A1">
    <w:name w:val="FFF9CD0AA6B94CDFA24BCB7585B952A1"/>
    <w:rsid w:val="00F81D37"/>
  </w:style>
  <w:style w:type="paragraph" w:customStyle="1" w:styleId="FA6CCCD2EB0F4962B1050438416CA800">
    <w:name w:val="FA6CCCD2EB0F4962B1050438416CA800"/>
    <w:rsid w:val="00F81D37"/>
  </w:style>
  <w:style w:type="paragraph" w:customStyle="1" w:styleId="7FE3EA61E72449B28BD6FD286F6FE66F">
    <w:name w:val="7FE3EA61E72449B28BD6FD286F6FE66F"/>
    <w:rsid w:val="00F81D37"/>
  </w:style>
  <w:style w:type="paragraph" w:customStyle="1" w:styleId="91C5AD068ADD4185B434E1660463B06D">
    <w:name w:val="91C5AD068ADD4185B434E1660463B06D"/>
    <w:rsid w:val="00F81D37"/>
  </w:style>
  <w:style w:type="paragraph" w:customStyle="1" w:styleId="14DB068DA9BB42F9928250A4A9246700">
    <w:name w:val="14DB068DA9BB42F9928250A4A9246700"/>
    <w:rsid w:val="00F81D37"/>
  </w:style>
  <w:style w:type="paragraph" w:customStyle="1" w:styleId="C85D8DE607A745B19EA22AE609582EEA">
    <w:name w:val="C85D8DE607A745B19EA22AE609582EEA"/>
    <w:rsid w:val="00F81D37"/>
  </w:style>
  <w:style w:type="paragraph" w:customStyle="1" w:styleId="C12569D3BEEE46DBA2F6078584C9EF72">
    <w:name w:val="C12569D3BEEE46DBA2F6078584C9EF72"/>
    <w:rsid w:val="00F81D37"/>
  </w:style>
  <w:style w:type="paragraph" w:customStyle="1" w:styleId="3DC8F5A5F44F4C279F9515B4A143AE88">
    <w:name w:val="3DC8F5A5F44F4C279F9515B4A143AE88"/>
    <w:rsid w:val="00F81D37"/>
  </w:style>
  <w:style w:type="paragraph" w:customStyle="1" w:styleId="D1E28F02070F471EBDB373F3D239B8F3">
    <w:name w:val="D1E28F02070F471EBDB373F3D239B8F3"/>
    <w:rsid w:val="00F81D37"/>
  </w:style>
  <w:style w:type="paragraph" w:customStyle="1" w:styleId="3E97E85CAA5B42ACBB27E4F349B7834A">
    <w:name w:val="3E97E85CAA5B42ACBB27E4F349B7834A"/>
    <w:rsid w:val="00F81D37"/>
  </w:style>
  <w:style w:type="paragraph" w:customStyle="1" w:styleId="C12569D3BEEE46DBA2F6078584C9EF721">
    <w:name w:val="C12569D3BEEE46DBA2F6078584C9EF721"/>
    <w:rsid w:val="00F81D37"/>
    <w:pPr>
      <w:spacing w:after="0" w:line="240" w:lineRule="auto"/>
    </w:pPr>
    <w:rPr>
      <w:rFonts w:ascii="Myriad Pro" w:eastAsiaTheme="minorHAnsi" w:hAnsi="Myriad Pro"/>
    </w:rPr>
  </w:style>
  <w:style w:type="paragraph" w:customStyle="1" w:styleId="3DC8F5A5F44F4C279F9515B4A143AE881">
    <w:name w:val="3DC8F5A5F44F4C279F9515B4A143AE881"/>
    <w:rsid w:val="00F81D37"/>
    <w:pPr>
      <w:spacing w:after="0" w:line="240" w:lineRule="auto"/>
    </w:pPr>
    <w:rPr>
      <w:rFonts w:ascii="Myriad Pro" w:eastAsiaTheme="minorHAnsi" w:hAnsi="Myriad Pro"/>
    </w:rPr>
  </w:style>
  <w:style w:type="paragraph" w:customStyle="1" w:styleId="D1E28F02070F471EBDB373F3D239B8F31">
    <w:name w:val="D1E28F02070F471EBDB373F3D239B8F31"/>
    <w:rsid w:val="00F81D37"/>
    <w:pPr>
      <w:spacing w:after="0" w:line="240" w:lineRule="auto"/>
    </w:pPr>
    <w:rPr>
      <w:rFonts w:ascii="Myriad Pro" w:eastAsiaTheme="minorHAnsi" w:hAnsi="Myriad Pro"/>
    </w:rPr>
  </w:style>
  <w:style w:type="paragraph" w:customStyle="1" w:styleId="3E97E85CAA5B42ACBB27E4F349B7834A1">
    <w:name w:val="3E97E85CAA5B42ACBB27E4F349B7834A1"/>
    <w:rsid w:val="00F81D37"/>
    <w:pPr>
      <w:spacing w:after="0" w:line="240" w:lineRule="auto"/>
    </w:pPr>
    <w:rPr>
      <w:rFonts w:ascii="Myriad Pro" w:eastAsiaTheme="minorHAnsi" w:hAnsi="Myriad Pro"/>
    </w:rPr>
  </w:style>
  <w:style w:type="paragraph" w:customStyle="1" w:styleId="93CF50F8FA9D43AEA63500C9F4F5885A2">
    <w:name w:val="93CF50F8FA9D43AEA63500C9F4F5885A2"/>
    <w:rsid w:val="00F81D37"/>
    <w:pPr>
      <w:spacing w:after="0" w:line="240" w:lineRule="auto"/>
    </w:pPr>
    <w:rPr>
      <w:rFonts w:ascii="Myriad Pro" w:eastAsiaTheme="minorHAnsi" w:hAnsi="Myriad Pro"/>
    </w:rPr>
  </w:style>
  <w:style w:type="paragraph" w:customStyle="1" w:styleId="C6018B2AEA8B4C16A7AF8A2EE095DE382">
    <w:name w:val="C6018B2AEA8B4C16A7AF8A2EE095DE382"/>
    <w:rsid w:val="00F81D37"/>
    <w:pPr>
      <w:spacing w:after="0" w:line="240" w:lineRule="auto"/>
    </w:pPr>
    <w:rPr>
      <w:rFonts w:ascii="Myriad Pro" w:eastAsiaTheme="minorHAnsi" w:hAnsi="Myriad Pro"/>
    </w:rPr>
  </w:style>
  <w:style w:type="paragraph" w:customStyle="1" w:styleId="D206B5FCD3FC4606929121C0823D9E7A2">
    <w:name w:val="D206B5FCD3FC4606929121C0823D9E7A2"/>
    <w:rsid w:val="00F81D37"/>
    <w:pPr>
      <w:spacing w:after="0" w:line="240" w:lineRule="auto"/>
    </w:pPr>
    <w:rPr>
      <w:rFonts w:ascii="Myriad Pro" w:eastAsiaTheme="minorHAnsi" w:hAnsi="Myriad Pro"/>
    </w:rPr>
  </w:style>
  <w:style w:type="paragraph" w:customStyle="1" w:styleId="ED87EB60F6D44721BBDFF99DF41864022">
    <w:name w:val="ED87EB60F6D44721BBDFF99DF41864022"/>
    <w:rsid w:val="00F81D37"/>
    <w:pPr>
      <w:spacing w:after="0" w:line="240" w:lineRule="auto"/>
    </w:pPr>
    <w:rPr>
      <w:rFonts w:ascii="Myriad Pro" w:eastAsiaTheme="minorHAnsi" w:hAnsi="Myriad Pro"/>
    </w:rPr>
  </w:style>
  <w:style w:type="paragraph" w:customStyle="1" w:styleId="855AD50F2BF84E2DBA5AC05E83FE49E82">
    <w:name w:val="855AD50F2BF84E2DBA5AC05E83FE49E82"/>
    <w:rsid w:val="00F81D37"/>
    <w:pPr>
      <w:spacing w:after="0" w:line="240" w:lineRule="auto"/>
    </w:pPr>
    <w:rPr>
      <w:rFonts w:ascii="Myriad Pro" w:eastAsiaTheme="minorHAnsi" w:hAnsi="Myriad Pro"/>
    </w:rPr>
  </w:style>
  <w:style w:type="paragraph" w:customStyle="1" w:styleId="FFF9CD0AA6B94CDFA24BCB7585B952A11">
    <w:name w:val="FFF9CD0AA6B94CDFA24BCB7585B952A11"/>
    <w:rsid w:val="00F81D37"/>
    <w:pPr>
      <w:spacing w:after="0" w:line="240" w:lineRule="auto"/>
    </w:pPr>
    <w:rPr>
      <w:rFonts w:ascii="Myriad Pro" w:eastAsiaTheme="minorHAnsi" w:hAnsi="Myriad Pro"/>
    </w:rPr>
  </w:style>
  <w:style w:type="paragraph" w:customStyle="1" w:styleId="7FE3EA61E72449B28BD6FD286F6FE66F1">
    <w:name w:val="7FE3EA61E72449B28BD6FD286F6FE66F1"/>
    <w:rsid w:val="00F81D37"/>
    <w:pPr>
      <w:spacing w:after="0" w:line="240" w:lineRule="auto"/>
    </w:pPr>
    <w:rPr>
      <w:rFonts w:ascii="Myriad Pro" w:eastAsiaTheme="minorHAnsi" w:hAnsi="Myriad Pro"/>
    </w:rPr>
  </w:style>
  <w:style w:type="paragraph" w:customStyle="1" w:styleId="14DB068DA9BB42F9928250A4A92467001">
    <w:name w:val="14DB068DA9BB42F9928250A4A92467001"/>
    <w:rsid w:val="00F81D37"/>
    <w:pPr>
      <w:spacing w:after="0" w:line="240" w:lineRule="auto"/>
    </w:pPr>
    <w:rPr>
      <w:rFonts w:ascii="Myriad Pro" w:eastAsiaTheme="minorHAnsi" w:hAnsi="Myriad Pro"/>
    </w:rPr>
  </w:style>
  <w:style w:type="paragraph" w:customStyle="1" w:styleId="4976E3EAA59148EA88DF98CCF0F22FA92">
    <w:name w:val="4976E3EAA59148EA88DF98CCF0F22FA92"/>
    <w:rsid w:val="00F81D37"/>
    <w:pPr>
      <w:spacing w:after="0" w:line="240" w:lineRule="auto"/>
    </w:pPr>
    <w:rPr>
      <w:rFonts w:ascii="Myriad Pro" w:eastAsiaTheme="minorHAnsi" w:hAnsi="Myriad Pro"/>
    </w:rPr>
  </w:style>
  <w:style w:type="paragraph" w:customStyle="1" w:styleId="FA6CCCD2EB0F4962B1050438416CA8001">
    <w:name w:val="FA6CCCD2EB0F4962B1050438416CA8001"/>
    <w:rsid w:val="00F81D37"/>
    <w:pPr>
      <w:spacing w:after="0" w:line="240" w:lineRule="auto"/>
    </w:pPr>
    <w:rPr>
      <w:rFonts w:ascii="Myriad Pro" w:eastAsiaTheme="minorHAnsi" w:hAnsi="Myriad Pro"/>
    </w:rPr>
  </w:style>
  <w:style w:type="paragraph" w:customStyle="1" w:styleId="91C5AD068ADD4185B434E1660463B06D1">
    <w:name w:val="91C5AD068ADD4185B434E1660463B06D1"/>
    <w:rsid w:val="00F81D37"/>
    <w:pPr>
      <w:spacing w:after="0" w:line="240" w:lineRule="auto"/>
    </w:pPr>
    <w:rPr>
      <w:rFonts w:ascii="Myriad Pro" w:eastAsiaTheme="minorHAnsi" w:hAnsi="Myriad Pro"/>
    </w:rPr>
  </w:style>
  <w:style w:type="paragraph" w:customStyle="1" w:styleId="C85D8DE607A745B19EA22AE609582EEA1">
    <w:name w:val="C85D8DE607A745B19EA22AE609582EEA1"/>
    <w:rsid w:val="00F81D37"/>
    <w:pPr>
      <w:spacing w:after="0" w:line="240" w:lineRule="auto"/>
    </w:pPr>
    <w:rPr>
      <w:rFonts w:ascii="Myriad Pro" w:eastAsiaTheme="minorHAnsi" w:hAnsi="Myriad Pro"/>
    </w:rPr>
  </w:style>
  <w:style w:type="paragraph" w:customStyle="1" w:styleId="C12569D3BEEE46DBA2F6078584C9EF722">
    <w:name w:val="C12569D3BEEE46DBA2F6078584C9EF722"/>
    <w:rsid w:val="00F81D37"/>
    <w:pPr>
      <w:spacing w:after="0" w:line="240" w:lineRule="auto"/>
    </w:pPr>
    <w:rPr>
      <w:rFonts w:ascii="Myriad Pro" w:eastAsiaTheme="minorHAnsi" w:hAnsi="Myriad Pro"/>
    </w:rPr>
  </w:style>
  <w:style w:type="paragraph" w:customStyle="1" w:styleId="3DC8F5A5F44F4C279F9515B4A143AE882">
    <w:name w:val="3DC8F5A5F44F4C279F9515B4A143AE882"/>
    <w:rsid w:val="00F81D37"/>
    <w:pPr>
      <w:spacing w:after="0" w:line="240" w:lineRule="auto"/>
    </w:pPr>
    <w:rPr>
      <w:rFonts w:ascii="Myriad Pro" w:eastAsiaTheme="minorHAnsi" w:hAnsi="Myriad Pro"/>
    </w:rPr>
  </w:style>
  <w:style w:type="paragraph" w:customStyle="1" w:styleId="D1E28F02070F471EBDB373F3D239B8F32">
    <w:name w:val="D1E28F02070F471EBDB373F3D239B8F32"/>
    <w:rsid w:val="00F81D37"/>
    <w:pPr>
      <w:spacing w:after="0" w:line="240" w:lineRule="auto"/>
    </w:pPr>
    <w:rPr>
      <w:rFonts w:ascii="Myriad Pro" w:eastAsiaTheme="minorHAnsi" w:hAnsi="Myriad Pro"/>
    </w:rPr>
  </w:style>
  <w:style w:type="paragraph" w:customStyle="1" w:styleId="3E97E85CAA5B42ACBB27E4F349B7834A2">
    <w:name w:val="3E97E85CAA5B42ACBB27E4F349B7834A2"/>
    <w:rsid w:val="00F81D37"/>
    <w:pPr>
      <w:spacing w:after="0" w:line="240" w:lineRule="auto"/>
    </w:pPr>
    <w:rPr>
      <w:rFonts w:ascii="Myriad Pro" w:eastAsiaTheme="minorHAnsi" w:hAnsi="Myriad Pro"/>
    </w:rPr>
  </w:style>
  <w:style w:type="paragraph" w:customStyle="1" w:styleId="93CF50F8FA9D43AEA63500C9F4F5885A3">
    <w:name w:val="93CF50F8FA9D43AEA63500C9F4F5885A3"/>
    <w:rsid w:val="00F81D37"/>
    <w:pPr>
      <w:spacing w:after="0" w:line="240" w:lineRule="auto"/>
    </w:pPr>
    <w:rPr>
      <w:rFonts w:ascii="Myriad Pro" w:eastAsiaTheme="minorHAnsi" w:hAnsi="Myriad Pro"/>
    </w:rPr>
  </w:style>
  <w:style w:type="paragraph" w:customStyle="1" w:styleId="C6018B2AEA8B4C16A7AF8A2EE095DE383">
    <w:name w:val="C6018B2AEA8B4C16A7AF8A2EE095DE383"/>
    <w:rsid w:val="00F81D37"/>
    <w:pPr>
      <w:spacing w:after="0" w:line="240" w:lineRule="auto"/>
    </w:pPr>
    <w:rPr>
      <w:rFonts w:ascii="Myriad Pro" w:eastAsiaTheme="minorHAnsi" w:hAnsi="Myriad Pro"/>
    </w:rPr>
  </w:style>
  <w:style w:type="paragraph" w:customStyle="1" w:styleId="D206B5FCD3FC4606929121C0823D9E7A3">
    <w:name w:val="D206B5FCD3FC4606929121C0823D9E7A3"/>
    <w:rsid w:val="00F81D37"/>
    <w:pPr>
      <w:spacing w:after="0" w:line="240" w:lineRule="auto"/>
    </w:pPr>
    <w:rPr>
      <w:rFonts w:ascii="Myriad Pro" w:eastAsiaTheme="minorHAnsi" w:hAnsi="Myriad Pro"/>
    </w:rPr>
  </w:style>
  <w:style w:type="paragraph" w:customStyle="1" w:styleId="ED87EB60F6D44721BBDFF99DF41864023">
    <w:name w:val="ED87EB60F6D44721BBDFF99DF41864023"/>
    <w:rsid w:val="00F81D37"/>
    <w:pPr>
      <w:spacing w:after="0" w:line="240" w:lineRule="auto"/>
    </w:pPr>
    <w:rPr>
      <w:rFonts w:ascii="Myriad Pro" w:eastAsiaTheme="minorHAnsi" w:hAnsi="Myriad Pro"/>
    </w:rPr>
  </w:style>
  <w:style w:type="paragraph" w:customStyle="1" w:styleId="855AD50F2BF84E2DBA5AC05E83FE49E83">
    <w:name w:val="855AD50F2BF84E2DBA5AC05E83FE49E83"/>
    <w:rsid w:val="00F81D37"/>
    <w:pPr>
      <w:spacing w:after="0" w:line="240" w:lineRule="auto"/>
    </w:pPr>
    <w:rPr>
      <w:rFonts w:ascii="Myriad Pro" w:eastAsiaTheme="minorHAnsi" w:hAnsi="Myriad Pro"/>
    </w:rPr>
  </w:style>
  <w:style w:type="paragraph" w:customStyle="1" w:styleId="FFF9CD0AA6B94CDFA24BCB7585B952A12">
    <w:name w:val="FFF9CD0AA6B94CDFA24BCB7585B952A12"/>
    <w:rsid w:val="00F81D37"/>
    <w:pPr>
      <w:spacing w:after="0" w:line="240" w:lineRule="auto"/>
    </w:pPr>
    <w:rPr>
      <w:rFonts w:ascii="Myriad Pro" w:eastAsiaTheme="minorHAnsi" w:hAnsi="Myriad Pro"/>
    </w:rPr>
  </w:style>
  <w:style w:type="paragraph" w:customStyle="1" w:styleId="7FE3EA61E72449B28BD6FD286F6FE66F2">
    <w:name w:val="7FE3EA61E72449B28BD6FD286F6FE66F2"/>
    <w:rsid w:val="00F81D37"/>
    <w:pPr>
      <w:spacing w:after="0" w:line="240" w:lineRule="auto"/>
    </w:pPr>
    <w:rPr>
      <w:rFonts w:ascii="Myriad Pro" w:eastAsiaTheme="minorHAnsi" w:hAnsi="Myriad Pro"/>
    </w:rPr>
  </w:style>
  <w:style w:type="paragraph" w:customStyle="1" w:styleId="14DB068DA9BB42F9928250A4A92467002">
    <w:name w:val="14DB068DA9BB42F9928250A4A92467002"/>
    <w:rsid w:val="00F81D37"/>
    <w:pPr>
      <w:spacing w:after="0" w:line="240" w:lineRule="auto"/>
    </w:pPr>
    <w:rPr>
      <w:rFonts w:ascii="Myriad Pro" w:eastAsiaTheme="minorHAnsi" w:hAnsi="Myriad Pro"/>
    </w:rPr>
  </w:style>
  <w:style w:type="paragraph" w:customStyle="1" w:styleId="4976E3EAA59148EA88DF98CCF0F22FA93">
    <w:name w:val="4976E3EAA59148EA88DF98CCF0F22FA93"/>
    <w:rsid w:val="00F81D37"/>
    <w:pPr>
      <w:spacing w:after="0" w:line="240" w:lineRule="auto"/>
    </w:pPr>
    <w:rPr>
      <w:rFonts w:ascii="Myriad Pro" w:eastAsiaTheme="minorHAnsi" w:hAnsi="Myriad Pro"/>
    </w:rPr>
  </w:style>
  <w:style w:type="paragraph" w:customStyle="1" w:styleId="FA6CCCD2EB0F4962B1050438416CA8002">
    <w:name w:val="FA6CCCD2EB0F4962B1050438416CA8002"/>
    <w:rsid w:val="00F81D37"/>
    <w:pPr>
      <w:spacing w:after="0" w:line="240" w:lineRule="auto"/>
    </w:pPr>
    <w:rPr>
      <w:rFonts w:ascii="Myriad Pro" w:eastAsiaTheme="minorHAnsi" w:hAnsi="Myriad Pro"/>
    </w:rPr>
  </w:style>
  <w:style w:type="paragraph" w:customStyle="1" w:styleId="91C5AD068ADD4185B434E1660463B06D2">
    <w:name w:val="91C5AD068ADD4185B434E1660463B06D2"/>
    <w:rsid w:val="00F81D37"/>
    <w:pPr>
      <w:spacing w:after="0" w:line="240" w:lineRule="auto"/>
    </w:pPr>
    <w:rPr>
      <w:rFonts w:ascii="Myriad Pro" w:eastAsiaTheme="minorHAnsi" w:hAnsi="Myriad Pro"/>
    </w:rPr>
  </w:style>
  <w:style w:type="paragraph" w:customStyle="1" w:styleId="C85D8DE607A745B19EA22AE609582EEA2">
    <w:name w:val="C85D8DE607A745B19EA22AE609582EEA2"/>
    <w:rsid w:val="00F81D37"/>
    <w:pPr>
      <w:spacing w:after="0" w:line="240" w:lineRule="auto"/>
    </w:pPr>
    <w:rPr>
      <w:rFonts w:ascii="Myriad Pro" w:eastAsiaTheme="minorHAnsi" w:hAnsi="Myriad Pro"/>
    </w:rPr>
  </w:style>
  <w:style w:type="paragraph" w:customStyle="1" w:styleId="0BF3BF689FDA424AA2288766DCF3F27E">
    <w:name w:val="0BF3BF689FDA424AA2288766DCF3F27E"/>
    <w:rsid w:val="00F81D37"/>
    <w:pPr>
      <w:spacing w:after="0" w:line="240" w:lineRule="auto"/>
    </w:pPr>
    <w:rPr>
      <w:rFonts w:ascii="Myriad Pro" w:eastAsiaTheme="minorHAnsi" w:hAnsi="Myriad Pro"/>
    </w:rPr>
  </w:style>
  <w:style w:type="paragraph" w:customStyle="1" w:styleId="BEA68E12DFCF495A9F386429B1DBD49F">
    <w:name w:val="BEA68E12DFCF495A9F386429B1DBD49F"/>
    <w:rsid w:val="00F81D37"/>
    <w:pPr>
      <w:spacing w:after="0" w:line="240" w:lineRule="auto"/>
    </w:pPr>
    <w:rPr>
      <w:rFonts w:ascii="Myriad Pro" w:eastAsiaTheme="minorHAnsi" w:hAnsi="Myriad Pro"/>
    </w:rPr>
  </w:style>
  <w:style w:type="paragraph" w:customStyle="1" w:styleId="B1BADF55701A4D68B95E06620D7423E0">
    <w:name w:val="B1BADF55701A4D68B95E06620D7423E0"/>
    <w:rsid w:val="00F81D37"/>
    <w:pPr>
      <w:spacing w:after="0" w:line="240" w:lineRule="auto"/>
    </w:pPr>
    <w:rPr>
      <w:rFonts w:ascii="Myriad Pro" w:eastAsiaTheme="minorHAnsi" w:hAnsi="Myriad Pro"/>
    </w:rPr>
  </w:style>
  <w:style w:type="paragraph" w:customStyle="1" w:styleId="C6D5C5F6561A42AE953868B69F546A51">
    <w:name w:val="C6D5C5F6561A42AE953868B69F546A51"/>
    <w:rsid w:val="00F81D37"/>
    <w:pPr>
      <w:spacing w:after="0" w:line="240" w:lineRule="auto"/>
    </w:pPr>
    <w:rPr>
      <w:rFonts w:ascii="Myriad Pro" w:eastAsiaTheme="minorHAnsi" w:hAnsi="Myriad Pro"/>
    </w:rPr>
  </w:style>
  <w:style w:type="paragraph" w:customStyle="1" w:styleId="3ABCAD698C5E4A7FBC7A647B81CAE0CD">
    <w:name w:val="3ABCAD698C5E4A7FBC7A647B81CAE0CD"/>
    <w:rsid w:val="00F81D37"/>
    <w:pPr>
      <w:spacing w:after="0" w:line="240" w:lineRule="auto"/>
    </w:pPr>
    <w:rPr>
      <w:rFonts w:ascii="Myriad Pro" w:eastAsiaTheme="minorHAnsi" w:hAnsi="Myriad Pro"/>
    </w:rPr>
  </w:style>
  <w:style w:type="paragraph" w:customStyle="1" w:styleId="42C8AAEA705648C18C2636B7C04AF1CC">
    <w:name w:val="42C8AAEA705648C18C2636B7C04AF1CC"/>
    <w:rsid w:val="00F81D37"/>
    <w:pPr>
      <w:spacing w:after="0" w:line="240" w:lineRule="auto"/>
    </w:pPr>
    <w:rPr>
      <w:rFonts w:ascii="Myriad Pro" w:eastAsiaTheme="minorHAnsi" w:hAnsi="Myriad Pro"/>
    </w:rPr>
  </w:style>
  <w:style w:type="paragraph" w:customStyle="1" w:styleId="B1B5B47D02DC46F590C08B4863E1333A">
    <w:name w:val="B1B5B47D02DC46F590C08B4863E1333A"/>
    <w:rsid w:val="00F81D37"/>
    <w:pPr>
      <w:spacing w:after="0" w:line="240" w:lineRule="auto"/>
    </w:pPr>
    <w:rPr>
      <w:rFonts w:ascii="Myriad Pro" w:eastAsiaTheme="minorHAnsi" w:hAnsi="Myriad Pro"/>
    </w:rPr>
  </w:style>
  <w:style w:type="paragraph" w:customStyle="1" w:styleId="C12569D3BEEE46DBA2F6078584C9EF723">
    <w:name w:val="C12569D3BEEE46DBA2F6078584C9EF723"/>
    <w:rsid w:val="00F81D37"/>
    <w:pPr>
      <w:spacing w:after="0" w:line="240" w:lineRule="auto"/>
    </w:pPr>
    <w:rPr>
      <w:rFonts w:ascii="Myriad Pro" w:eastAsiaTheme="minorHAnsi" w:hAnsi="Myriad Pro"/>
    </w:rPr>
  </w:style>
  <w:style w:type="paragraph" w:customStyle="1" w:styleId="3DC8F5A5F44F4C279F9515B4A143AE883">
    <w:name w:val="3DC8F5A5F44F4C279F9515B4A143AE883"/>
    <w:rsid w:val="00F81D37"/>
    <w:pPr>
      <w:spacing w:after="0" w:line="240" w:lineRule="auto"/>
    </w:pPr>
    <w:rPr>
      <w:rFonts w:ascii="Myriad Pro" w:eastAsiaTheme="minorHAnsi" w:hAnsi="Myriad Pro"/>
    </w:rPr>
  </w:style>
  <w:style w:type="paragraph" w:customStyle="1" w:styleId="D1E28F02070F471EBDB373F3D239B8F33">
    <w:name w:val="D1E28F02070F471EBDB373F3D239B8F33"/>
    <w:rsid w:val="00F81D37"/>
    <w:pPr>
      <w:spacing w:after="0" w:line="240" w:lineRule="auto"/>
    </w:pPr>
    <w:rPr>
      <w:rFonts w:ascii="Myriad Pro" w:eastAsiaTheme="minorHAnsi" w:hAnsi="Myriad Pro"/>
    </w:rPr>
  </w:style>
  <w:style w:type="paragraph" w:customStyle="1" w:styleId="3E97E85CAA5B42ACBB27E4F349B7834A3">
    <w:name w:val="3E97E85CAA5B42ACBB27E4F349B7834A3"/>
    <w:rsid w:val="00F81D37"/>
    <w:pPr>
      <w:spacing w:after="0" w:line="240" w:lineRule="auto"/>
    </w:pPr>
    <w:rPr>
      <w:rFonts w:ascii="Myriad Pro" w:eastAsiaTheme="minorHAnsi" w:hAnsi="Myriad Pro"/>
    </w:rPr>
  </w:style>
  <w:style w:type="paragraph" w:customStyle="1" w:styleId="93CF50F8FA9D43AEA63500C9F4F5885A4">
    <w:name w:val="93CF50F8FA9D43AEA63500C9F4F5885A4"/>
    <w:rsid w:val="00F81D37"/>
    <w:pPr>
      <w:spacing w:after="0" w:line="240" w:lineRule="auto"/>
    </w:pPr>
    <w:rPr>
      <w:rFonts w:ascii="Myriad Pro" w:eastAsiaTheme="minorHAnsi" w:hAnsi="Myriad Pro"/>
    </w:rPr>
  </w:style>
  <w:style w:type="paragraph" w:customStyle="1" w:styleId="C6018B2AEA8B4C16A7AF8A2EE095DE384">
    <w:name w:val="C6018B2AEA8B4C16A7AF8A2EE095DE384"/>
    <w:rsid w:val="00F81D37"/>
    <w:pPr>
      <w:spacing w:after="0" w:line="240" w:lineRule="auto"/>
    </w:pPr>
    <w:rPr>
      <w:rFonts w:ascii="Myriad Pro" w:eastAsiaTheme="minorHAnsi" w:hAnsi="Myriad Pro"/>
    </w:rPr>
  </w:style>
  <w:style w:type="paragraph" w:customStyle="1" w:styleId="D206B5FCD3FC4606929121C0823D9E7A4">
    <w:name w:val="D206B5FCD3FC4606929121C0823D9E7A4"/>
    <w:rsid w:val="00F81D37"/>
    <w:pPr>
      <w:spacing w:after="0" w:line="240" w:lineRule="auto"/>
    </w:pPr>
    <w:rPr>
      <w:rFonts w:ascii="Myriad Pro" w:eastAsiaTheme="minorHAnsi" w:hAnsi="Myriad Pro"/>
    </w:rPr>
  </w:style>
  <w:style w:type="paragraph" w:customStyle="1" w:styleId="ED87EB60F6D44721BBDFF99DF41864024">
    <w:name w:val="ED87EB60F6D44721BBDFF99DF41864024"/>
    <w:rsid w:val="00F81D37"/>
    <w:pPr>
      <w:spacing w:after="0" w:line="240" w:lineRule="auto"/>
    </w:pPr>
    <w:rPr>
      <w:rFonts w:ascii="Myriad Pro" w:eastAsiaTheme="minorHAnsi" w:hAnsi="Myriad Pro"/>
    </w:rPr>
  </w:style>
  <w:style w:type="paragraph" w:customStyle="1" w:styleId="855AD50F2BF84E2DBA5AC05E83FE49E84">
    <w:name w:val="855AD50F2BF84E2DBA5AC05E83FE49E84"/>
    <w:rsid w:val="00F81D37"/>
    <w:pPr>
      <w:spacing w:after="0" w:line="240" w:lineRule="auto"/>
    </w:pPr>
    <w:rPr>
      <w:rFonts w:ascii="Myriad Pro" w:eastAsiaTheme="minorHAnsi" w:hAnsi="Myriad Pro"/>
    </w:rPr>
  </w:style>
  <w:style w:type="paragraph" w:customStyle="1" w:styleId="FFF9CD0AA6B94CDFA24BCB7585B952A13">
    <w:name w:val="FFF9CD0AA6B94CDFA24BCB7585B952A13"/>
    <w:rsid w:val="00F81D37"/>
    <w:pPr>
      <w:spacing w:after="0" w:line="240" w:lineRule="auto"/>
    </w:pPr>
    <w:rPr>
      <w:rFonts w:ascii="Myriad Pro" w:eastAsiaTheme="minorHAnsi" w:hAnsi="Myriad Pro"/>
    </w:rPr>
  </w:style>
  <w:style w:type="paragraph" w:customStyle="1" w:styleId="7FE3EA61E72449B28BD6FD286F6FE66F3">
    <w:name w:val="7FE3EA61E72449B28BD6FD286F6FE66F3"/>
    <w:rsid w:val="00F81D37"/>
    <w:pPr>
      <w:spacing w:after="0" w:line="240" w:lineRule="auto"/>
    </w:pPr>
    <w:rPr>
      <w:rFonts w:ascii="Myriad Pro" w:eastAsiaTheme="minorHAnsi" w:hAnsi="Myriad Pro"/>
    </w:rPr>
  </w:style>
  <w:style w:type="paragraph" w:customStyle="1" w:styleId="14DB068DA9BB42F9928250A4A92467003">
    <w:name w:val="14DB068DA9BB42F9928250A4A92467003"/>
    <w:rsid w:val="00F81D37"/>
    <w:pPr>
      <w:spacing w:after="0" w:line="240" w:lineRule="auto"/>
    </w:pPr>
    <w:rPr>
      <w:rFonts w:ascii="Myriad Pro" w:eastAsiaTheme="minorHAnsi" w:hAnsi="Myriad Pro"/>
    </w:rPr>
  </w:style>
  <w:style w:type="paragraph" w:customStyle="1" w:styleId="4976E3EAA59148EA88DF98CCF0F22FA94">
    <w:name w:val="4976E3EAA59148EA88DF98CCF0F22FA94"/>
    <w:rsid w:val="00F81D37"/>
    <w:pPr>
      <w:spacing w:after="0" w:line="240" w:lineRule="auto"/>
    </w:pPr>
    <w:rPr>
      <w:rFonts w:ascii="Myriad Pro" w:eastAsiaTheme="minorHAnsi" w:hAnsi="Myriad Pro"/>
    </w:rPr>
  </w:style>
  <w:style w:type="paragraph" w:customStyle="1" w:styleId="FA6CCCD2EB0F4962B1050438416CA8003">
    <w:name w:val="FA6CCCD2EB0F4962B1050438416CA8003"/>
    <w:rsid w:val="00F81D37"/>
    <w:pPr>
      <w:spacing w:after="0" w:line="240" w:lineRule="auto"/>
    </w:pPr>
    <w:rPr>
      <w:rFonts w:ascii="Myriad Pro" w:eastAsiaTheme="minorHAnsi" w:hAnsi="Myriad Pro"/>
    </w:rPr>
  </w:style>
  <w:style w:type="paragraph" w:customStyle="1" w:styleId="91C5AD068ADD4185B434E1660463B06D3">
    <w:name w:val="91C5AD068ADD4185B434E1660463B06D3"/>
    <w:rsid w:val="00F81D37"/>
    <w:pPr>
      <w:spacing w:after="0" w:line="240" w:lineRule="auto"/>
    </w:pPr>
    <w:rPr>
      <w:rFonts w:ascii="Myriad Pro" w:eastAsiaTheme="minorHAnsi" w:hAnsi="Myriad Pro"/>
    </w:rPr>
  </w:style>
  <w:style w:type="paragraph" w:customStyle="1" w:styleId="C85D8DE607A745B19EA22AE609582EEA3">
    <w:name w:val="C85D8DE607A745B19EA22AE609582EEA3"/>
    <w:rsid w:val="00F81D37"/>
    <w:pPr>
      <w:spacing w:after="0" w:line="240" w:lineRule="auto"/>
    </w:pPr>
    <w:rPr>
      <w:rFonts w:ascii="Myriad Pro" w:eastAsiaTheme="minorHAnsi" w:hAnsi="Myriad Pro"/>
    </w:rPr>
  </w:style>
  <w:style w:type="paragraph" w:customStyle="1" w:styleId="0BF3BF689FDA424AA2288766DCF3F27E1">
    <w:name w:val="0BF3BF689FDA424AA2288766DCF3F27E1"/>
    <w:rsid w:val="00F81D37"/>
    <w:pPr>
      <w:spacing w:after="0" w:line="240" w:lineRule="auto"/>
    </w:pPr>
    <w:rPr>
      <w:rFonts w:ascii="Myriad Pro" w:eastAsiaTheme="minorHAnsi" w:hAnsi="Myriad Pro"/>
    </w:rPr>
  </w:style>
  <w:style w:type="paragraph" w:customStyle="1" w:styleId="BEA68E12DFCF495A9F386429B1DBD49F1">
    <w:name w:val="BEA68E12DFCF495A9F386429B1DBD49F1"/>
    <w:rsid w:val="00F81D37"/>
    <w:pPr>
      <w:spacing w:after="0" w:line="240" w:lineRule="auto"/>
    </w:pPr>
    <w:rPr>
      <w:rFonts w:ascii="Myriad Pro" w:eastAsiaTheme="minorHAnsi" w:hAnsi="Myriad Pro"/>
    </w:rPr>
  </w:style>
  <w:style w:type="paragraph" w:customStyle="1" w:styleId="B1BADF55701A4D68B95E06620D7423E01">
    <w:name w:val="B1BADF55701A4D68B95E06620D7423E01"/>
    <w:rsid w:val="00F81D37"/>
    <w:pPr>
      <w:spacing w:after="0" w:line="240" w:lineRule="auto"/>
    </w:pPr>
    <w:rPr>
      <w:rFonts w:ascii="Myriad Pro" w:eastAsiaTheme="minorHAnsi" w:hAnsi="Myriad Pro"/>
    </w:rPr>
  </w:style>
  <w:style w:type="paragraph" w:customStyle="1" w:styleId="C6D5C5F6561A42AE953868B69F546A511">
    <w:name w:val="C6D5C5F6561A42AE953868B69F546A511"/>
    <w:rsid w:val="00F81D37"/>
    <w:pPr>
      <w:spacing w:after="0" w:line="240" w:lineRule="auto"/>
    </w:pPr>
    <w:rPr>
      <w:rFonts w:ascii="Myriad Pro" w:eastAsiaTheme="minorHAnsi" w:hAnsi="Myriad Pro"/>
    </w:rPr>
  </w:style>
  <w:style w:type="paragraph" w:customStyle="1" w:styleId="3ABCAD698C5E4A7FBC7A647B81CAE0CD1">
    <w:name w:val="3ABCAD698C5E4A7FBC7A647B81CAE0CD1"/>
    <w:rsid w:val="00F81D37"/>
    <w:pPr>
      <w:spacing w:after="0" w:line="240" w:lineRule="auto"/>
    </w:pPr>
    <w:rPr>
      <w:rFonts w:ascii="Myriad Pro" w:eastAsiaTheme="minorHAnsi" w:hAnsi="Myriad Pro"/>
    </w:rPr>
  </w:style>
  <w:style w:type="paragraph" w:customStyle="1" w:styleId="42C8AAEA705648C18C2636B7C04AF1CC1">
    <w:name w:val="42C8AAEA705648C18C2636B7C04AF1CC1"/>
    <w:rsid w:val="00F81D37"/>
    <w:pPr>
      <w:spacing w:after="0" w:line="240" w:lineRule="auto"/>
    </w:pPr>
    <w:rPr>
      <w:rFonts w:ascii="Myriad Pro" w:eastAsiaTheme="minorHAnsi" w:hAnsi="Myriad Pro"/>
    </w:rPr>
  </w:style>
  <w:style w:type="paragraph" w:customStyle="1" w:styleId="B1B5B47D02DC46F590C08B4863E1333A1">
    <w:name w:val="B1B5B47D02DC46F590C08B4863E1333A1"/>
    <w:rsid w:val="00F81D37"/>
    <w:pPr>
      <w:spacing w:after="0" w:line="240" w:lineRule="auto"/>
    </w:pPr>
    <w:rPr>
      <w:rFonts w:ascii="Myriad Pro" w:eastAsiaTheme="minorHAnsi" w:hAnsi="Myriad Pro"/>
    </w:rPr>
  </w:style>
  <w:style w:type="paragraph" w:customStyle="1" w:styleId="C12569D3BEEE46DBA2F6078584C9EF724">
    <w:name w:val="C12569D3BEEE46DBA2F6078584C9EF724"/>
    <w:rsid w:val="00D23BF1"/>
    <w:pPr>
      <w:spacing w:after="0" w:line="240" w:lineRule="auto"/>
    </w:pPr>
    <w:rPr>
      <w:rFonts w:ascii="Myriad Pro" w:eastAsiaTheme="minorHAnsi" w:hAnsi="Myriad Pro"/>
    </w:rPr>
  </w:style>
  <w:style w:type="paragraph" w:customStyle="1" w:styleId="3DC8F5A5F44F4C279F9515B4A143AE884">
    <w:name w:val="3DC8F5A5F44F4C279F9515B4A143AE884"/>
    <w:rsid w:val="00D23BF1"/>
    <w:pPr>
      <w:spacing w:after="0" w:line="240" w:lineRule="auto"/>
    </w:pPr>
    <w:rPr>
      <w:rFonts w:ascii="Myriad Pro" w:eastAsiaTheme="minorHAnsi" w:hAnsi="Myriad Pro"/>
    </w:rPr>
  </w:style>
  <w:style w:type="paragraph" w:customStyle="1" w:styleId="D1E28F02070F471EBDB373F3D239B8F34">
    <w:name w:val="D1E28F02070F471EBDB373F3D239B8F34"/>
    <w:rsid w:val="00D23BF1"/>
    <w:pPr>
      <w:spacing w:after="0" w:line="240" w:lineRule="auto"/>
    </w:pPr>
    <w:rPr>
      <w:rFonts w:ascii="Myriad Pro" w:eastAsiaTheme="minorHAnsi" w:hAnsi="Myriad Pro"/>
    </w:rPr>
  </w:style>
  <w:style w:type="paragraph" w:customStyle="1" w:styleId="3E97E85CAA5B42ACBB27E4F349B7834A4">
    <w:name w:val="3E97E85CAA5B42ACBB27E4F349B7834A4"/>
    <w:rsid w:val="00D23BF1"/>
    <w:pPr>
      <w:spacing w:after="0" w:line="240" w:lineRule="auto"/>
    </w:pPr>
    <w:rPr>
      <w:rFonts w:ascii="Myriad Pro" w:eastAsiaTheme="minorHAnsi" w:hAnsi="Myriad Pro"/>
    </w:rPr>
  </w:style>
  <w:style w:type="paragraph" w:customStyle="1" w:styleId="93CF50F8FA9D43AEA63500C9F4F5885A5">
    <w:name w:val="93CF50F8FA9D43AEA63500C9F4F5885A5"/>
    <w:rsid w:val="00D23BF1"/>
    <w:pPr>
      <w:spacing w:after="0" w:line="240" w:lineRule="auto"/>
    </w:pPr>
    <w:rPr>
      <w:rFonts w:ascii="Myriad Pro" w:eastAsiaTheme="minorHAnsi" w:hAnsi="Myriad Pro"/>
    </w:rPr>
  </w:style>
  <w:style w:type="paragraph" w:customStyle="1" w:styleId="C6018B2AEA8B4C16A7AF8A2EE095DE385">
    <w:name w:val="C6018B2AEA8B4C16A7AF8A2EE095DE385"/>
    <w:rsid w:val="00D23BF1"/>
    <w:pPr>
      <w:spacing w:after="0" w:line="240" w:lineRule="auto"/>
    </w:pPr>
    <w:rPr>
      <w:rFonts w:ascii="Myriad Pro" w:eastAsiaTheme="minorHAnsi" w:hAnsi="Myriad Pro"/>
    </w:rPr>
  </w:style>
  <w:style w:type="paragraph" w:customStyle="1" w:styleId="D206B5FCD3FC4606929121C0823D9E7A5">
    <w:name w:val="D206B5FCD3FC4606929121C0823D9E7A5"/>
    <w:rsid w:val="00D23BF1"/>
    <w:pPr>
      <w:spacing w:after="0" w:line="240" w:lineRule="auto"/>
    </w:pPr>
    <w:rPr>
      <w:rFonts w:ascii="Myriad Pro" w:eastAsiaTheme="minorHAnsi" w:hAnsi="Myriad Pro"/>
    </w:rPr>
  </w:style>
  <w:style w:type="paragraph" w:customStyle="1" w:styleId="ED87EB60F6D44721BBDFF99DF41864025">
    <w:name w:val="ED87EB60F6D44721BBDFF99DF41864025"/>
    <w:rsid w:val="00D23BF1"/>
    <w:pPr>
      <w:spacing w:after="0" w:line="240" w:lineRule="auto"/>
    </w:pPr>
    <w:rPr>
      <w:rFonts w:ascii="Myriad Pro" w:eastAsiaTheme="minorHAnsi" w:hAnsi="Myriad Pro"/>
    </w:rPr>
  </w:style>
  <w:style w:type="paragraph" w:customStyle="1" w:styleId="855AD50F2BF84E2DBA5AC05E83FE49E85">
    <w:name w:val="855AD50F2BF84E2DBA5AC05E83FE49E85"/>
    <w:rsid w:val="00D23BF1"/>
    <w:pPr>
      <w:spacing w:after="0" w:line="240" w:lineRule="auto"/>
    </w:pPr>
    <w:rPr>
      <w:rFonts w:ascii="Myriad Pro" w:eastAsiaTheme="minorHAnsi" w:hAnsi="Myriad Pro"/>
    </w:rPr>
  </w:style>
  <w:style w:type="paragraph" w:customStyle="1" w:styleId="FFF9CD0AA6B94CDFA24BCB7585B952A14">
    <w:name w:val="FFF9CD0AA6B94CDFA24BCB7585B952A14"/>
    <w:rsid w:val="00D23BF1"/>
    <w:pPr>
      <w:spacing w:after="0" w:line="240" w:lineRule="auto"/>
    </w:pPr>
    <w:rPr>
      <w:rFonts w:ascii="Myriad Pro" w:eastAsiaTheme="minorHAnsi" w:hAnsi="Myriad Pro"/>
    </w:rPr>
  </w:style>
  <w:style w:type="paragraph" w:customStyle="1" w:styleId="7FE3EA61E72449B28BD6FD286F6FE66F4">
    <w:name w:val="7FE3EA61E72449B28BD6FD286F6FE66F4"/>
    <w:rsid w:val="00D23BF1"/>
    <w:pPr>
      <w:spacing w:after="0" w:line="240" w:lineRule="auto"/>
    </w:pPr>
    <w:rPr>
      <w:rFonts w:ascii="Myriad Pro" w:eastAsiaTheme="minorHAnsi" w:hAnsi="Myriad Pro"/>
    </w:rPr>
  </w:style>
  <w:style w:type="paragraph" w:customStyle="1" w:styleId="14DB068DA9BB42F9928250A4A92467004">
    <w:name w:val="14DB068DA9BB42F9928250A4A92467004"/>
    <w:rsid w:val="00D23BF1"/>
    <w:pPr>
      <w:spacing w:after="0" w:line="240" w:lineRule="auto"/>
    </w:pPr>
    <w:rPr>
      <w:rFonts w:ascii="Myriad Pro" w:eastAsiaTheme="minorHAnsi" w:hAnsi="Myriad Pro"/>
    </w:rPr>
  </w:style>
  <w:style w:type="paragraph" w:customStyle="1" w:styleId="4976E3EAA59148EA88DF98CCF0F22FA95">
    <w:name w:val="4976E3EAA59148EA88DF98CCF0F22FA95"/>
    <w:rsid w:val="00D23BF1"/>
    <w:pPr>
      <w:spacing w:after="0" w:line="240" w:lineRule="auto"/>
    </w:pPr>
    <w:rPr>
      <w:rFonts w:ascii="Myriad Pro" w:eastAsiaTheme="minorHAnsi" w:hAnsi="Myriad Pro"/>
    </w:rPr>
  </w:style>
  <w:style w:type="paragraph" w:customStyle="1" w:styleId="FA6CCCD2EB0F4962B1050438416CA8004">
    <w:name w:val="FA6CCCD2EB0F4962B1050438416CA8004"/>
    <w:rsid w:val="00D23BF1"/>
    <w:pPr>
      <w:spacing w:after="0" w:line="240" w:lineRule="auto"/>
    </w:pPr>
    <w:rPr>
      <w:rFonts w:ascii="Myriad Pro" w:eastAsiaTheme="minorHAnsi" w:hAnsi="Myriad Pro"/>
    </w:rPr>
  </w:style>
  <w:style w:type="paragraph" w:customStyle="1" w:styleId="91C5AD068ADD4185B434E1660463B06D4">
    <w:name w:val="91C5AD068ADD4185B434E1660463B06D4"/>
    <w:rsid w:val="00D23BF1"/>
    <w:pPr>
      <w:spacing w:after="0" w:line="240" w:lineRule="auto"/>
    </w:pPr>
    <w:rPr>
      <w:rFonts w:ascii="Myriad Pro" w:eastAsiaTheme="minorHAnsi" w:hAnsi="Myriad Pro"/>
    </w:rPr>
  </w:style>
  <w:style w:type="paragraph" w:customStyle="1" w:styleId="C85D8DE607A745B19EA22AE609582EEA4">
    <w:name w:val="C85D8DE607A745B19EA22AE609582EEA4"/>
    <w:rsid w:val="00D23BF1"/>
    <w:pPr>
      <w:spacing w:after="0" w:line="240" w:lineRule="auto"/>
    </w:pPr>
    <w:rPr>
      <w:rFonts w:ascii="Myriad Pro" w:eastAsiaTheme="minorHAnsi" w:hAnsi="Myriad Pro"/>
    </w:rPr>
  </w:style>
  <w:style w:type="paragraph" w:customStyle="1" w:styleId="0BF3BF689FDA424AA2288766DCF3F27E2">
    <w:name w:val="0BF3BF689FDA424AA2288766DCF3F27E2"/>
    <w:rsid w:val="00D23BF1"/>
    <w:pPr>
      <w:spacing w:after="0" w:line="240" w:lineRule="auto"/>
    </w:pPr>
    <w:rPr>
      <w:rFonts w:ascii="Myriad Pro" w:eastAsiaTheme="minorHAnsi" w:hAnsi="Myriad Pro"/>
    </w:rPr>
  </w:style>
  <w:style w:type="paragraph" w:customStyle="1" w:styleId="BEA68E12DFCF495A9F386429B1DBD49F2">
    <w:name w:val="BEA68E12DFCF495A9F386429B1DBD49F2"/>
    <w:rsid w:val="00D23BF1"/>
    <w:pPr>
      <w:spacing w:after="0" w:line="240" w:lineRule="auto"/>
    </w:pPr>
    <w:rPr>
      <w:rFonts w:ascii="Myriad Pro" w:eastAsiaTheme="minorHAnsi" w:hAnsi="Myriad Pro"/>
    </w:rPr>
  </w:style>
  <w:style w:type="paragraph" w:customStyle="1" w:styleId="B1BADF55701A4D68B95E06620D7423E02">
    <w:name w:val="B1BADF55701A4D68B95E06620D7423E02"/>
    <w:rsid w:val="00D23BF1"/>
    <w:pPr>
      <w:spacing w:after="0" w:line="240" w:lineRule="auto"/>
    </w:pPr>
    <w:rPr>
      <w:rFonts w:ascii="Myriad Pro" w:eastAsiaTheme="minorHAnsi" w:hAnsi="Myriad Pro"/>
    </w:rPr>
  </w:style>
  <w:style w:type="paragraph" w:customStyle="1" w:styleId="C6D5C5F6561A42AE953868B69F546A512">
    <w:name w:val="C6D5C5F6561A42AE953868B69F546A512"/>
    <w:rsid w:val="00D23BF1"/>
    <w:pPr>
      <w:spacing w:after="0" w:line="240" w:lineRule="auto"/>
    </w:pPr>
    <w:rPr>
      <w:rFonts w:ascii="Myriad Pro" w:eastAsiaTheme="minorHAnsi" w:hAnsi="Myriad Pro"/>
    </w:rPr>
  </w:style>
  <w:style w:type="paragraph" w:customStyle="1" w:styleId="3ABCAD698C5E4A7FBC7A647B81CAE0CD2">
    <w:name w:val="3ABCAD698C5E4A7FBC7A647B81CAE0CD2"/>
    <w:rsid w:val="00D23BF1"/>
    <w:pPr>
      <w:spacing w:after="0" w:line="240" w:lineRule="auto"/>
    </w:pPr>
    <w:rPr>
      <w:rFonts w:ascii="Myriad Pro" w:eastAsiaTheme="minorHAnsi" w:hAnsi="Myriad Pro"/>
    </w:rPr>
  </w:style>
  <w:style w:type="paragraph" w:customStyle="1" w:styleId="42C8AAEA705648C18C2636B7C04AF1CC2">
    <w:name w:val="42C8AAEA705648C18C2636B7C04AF1CC2"/>
    <w:rsid w:val="00D23BF1"/>
    <w:pPr>
      <w:spacing w:after="0" w:line="240" w:lineRule="auto"/>
    </w:pPr>
    <w:rPr>
      <w:rFonts w:ascii="Myriad Pro" w:eastAsiaTheme="minorHAnsi" w:hAnsi="Myriad Pro"/>
    </w:rPr>
  </w:style>
  <w:style w:type="paragraph" w:customStyle="1" w:styleId="B1B5B47D02DC46F590C08B4863E1333A2">
    <w:name w:val="B1B5B47D02DC46F590C08B4863E1333A2"/>
    <w:rsid w:val="00D23BF1"/>
    <w:pPr>
      <w:spacing w:after="0" w:line="240" w:lineRule="auto"/>
    </w:pPr>
    <w:rPr>
      <w:rFonts w:ascii="Myriad Pro" w:eastAsiaTheme="minorHAnsi" w:hAnsi="Myriad Pro"/>
    </w:rPr>
  </w:style>
  <w:style w:type="paragraph" w:customStyle="1" w:styleId="26BE68F8930E4B789358D7DD2334E402">
    <w:name w:val="26BE68F8930E4B789358D7DD2334E402"/>
    <w:rsid w:val="009846DE"/>
  </w:style>
  <w:style w:type="paragraph" w:customStyle="1" w:styleId="1449FBA146FD4481910DBD705D420F0A">
    <w:name w:val="1449FBA146FD4481910DBD705D420F0A"/>
    <w:rsid w:val="009846DE"/>
  </w:style>
  <w:style w:type="paragraph" w:customStyle="1" w:styleId="A80AB9348182404F9A840F4FBF3F97D9">
    <w:name w:val="A80AB9348182404F9A840F4FBF3F97D9"/>
    <w:rsid w:val="009846DE"/>
  </w:style>
  <w:style w:type="paragraph" w:customStyle="1" w:styleId="A791F9D049964E61BF4217A5E78644BB">
    <w:name w:val="A791F9D049964E61BF4217A5E78644BB"/>
    <w:rsid w:val="009846DE"/>
  </w:style>
  <w:style w:type="paragraph" w:customStyle="1" w:styleId="21895469925C4018A0D2C0670CBA3EB6">
    <w:name w:val="21895469925C4018A0D2C0670CBA3EB6"/>
    <w:rsid w:val="009846DE"/>
  </w:style>
  <w:style w:type="paragraph" w:customStyle="1" w:styleId="2E21B530ED114223A43388293B6414C9">
    <w:name w:val="2E21B530ED114223A43388293B6414C9"/>
    <w:rsid w:val="009846DE"/>
  </w:style>
  <w:style w:type="paragraph" w:customStyle="1" w:styleId="F659068C7BA6456CAF3E930FF53A1D9B">
    <w:name w:val="F659068C7BA6456CAF3E930FF53A1D9B"/>
    <w:rsid w:val="009846DE"/>
  </w:style>
  <w:style w:type="paragraph" w:customStyle="1" w:styleId="F7023F23CDCF4C17A8CDD04CFFBC0AFC">
    <w:name w:val="F7023F23CDCF4C17A8CDD04CFFBC0AFC"/>
    <w:rsid w:val="009846DE"/>
  </w:style>
  <w:style w:type="paragraph" w:customStyle="1" w:styleId="733F97A37D32421786F84D2EDF1A3393">
    <w:name w:val="733F97A37D32421786F84D2EDF1A3393"/>
    <w:rsid w:val="009846DE"/>
  </w:style>
  <w:style w:type="paragraph" w:customStyle="1" w:styleId="894D7B73C997489EAB7DC8566910496C">
    <w:name w:val="894D7B73C997489EAB7DC8566910496C"/>
    <w:rsid w:val="009846DE"/>
  </w:style>
  <w:style w:type="paragraph" w:customStyle="1" w:styleId="BC022CA9A6414E53A074F21C5B95FB6B">
    <w:name w:val="BC022CA9A6414E53A074F21C5B95FB6B"/>
    <w:rsid w:val="009846DE"/>
  </w:style>
  <w:style w:type="character" w:customStyle="1" w:styleId="GSGreyTExt">
    <w:name w:val="GS Grey TExt"/>
    <w:basedOn w:val="DefaultParagraphFont"/>
    <w:uiPriority w:val="1"/>
    <w:qFormat/>
    <w:rsid w:val="009270B0"/>
  </w:style>
  <w:style w:type="paragraph" w:customStyle="1" w:styleId="26BE68F8930E4B789358D7DD2334E4021">
    <w:name w:val="26BE68F8930E4B789358D7DD2334E4021"/>
    <w:rsid w:val="004316AD"/>
    <w:pPr>
      <w:tabs>
        <w:tab w:val="left" w:pos="3600"/>
      </w:tabs>
      <w:spacing w:before="120" w:after="120" w:line="240" w:lineRule="auto"/>
      <w:ind w:left="994"/>
    </w:pPr>
    <w:rPr>
      <w:rFonts w:ascii="Arial" w:eastAsiaTheme="minorHAnsi" w:hAnsi="Arial" w:cs="Arial"/>
    </w:rPr>
  </w:style>
  <w:style w:type="paragraph" w:customStyle="1" w:styleId="1449FBA146FD4481910DBD705D420F0A1">
    <w:name w:val="1449FBA146FD4481910DBD705D420F0A1"/>
    <w:rsid w:val="004316AD"/>
    <w:pPr>
      <w:tabs>
        <w:tab w:val="left" w:pos="3600"/>
      </w:tabs>
      <w:spacing w:before="120" w:after="120" w:line="240" w:lineRule="auto"/>
      <w:ind w:left="994"/>
    </w:pPr>
    <w:rPr>
      <w:rFonts w:ascii="Arial" w:eastAsiaTheme="minorHAnsi" w:hAnsi="Arial" w:cs="Arial"/>
    </w:rPr>
  </w:style>
  <w:style w:type="paragraph" w:customStyle="1" w:styleId="A80AB9348182404F9A840F4FBF3F97D91">
    <w:name w:val="A80AB9348182404F9A840F4FBF3F97D91"/>
    <w:rsid w:val="004316AD"/>
    <w:pPr>
      <w:tabs>
        <w:tab w:val="left" w:pos="3600"/>
      </w:tabs>
      <w:spacing w:before="120" w:after="120" w:line="240" w:lineRule="auto"/>
      <w:ind w:left="994"/>
    </w:pPr>
    <w:rPr>
      <w:rFonts w:ascii="Arial" w:eastAsiaTheme="minorHAnsi" w:hAnsi="Arial" w:cs="Arial"/>
    </w:rPr>
  </w:style>
  <w:style w:type="paragraph" w:customStyle="1" w:styleId="A791F9D049964E61BF4217A5E78644BB1">
    <w:name w:val="A791F9D049964E61BF4217A5E78644BB1"/>
    <w:rsid w:val="004316AD"/>
    <w:pPr>
      <w:tabs>
        <w:tab w:val="left" w:pos="3600"/>
      </w:tabs>
      <w:spacing w:before="120" w:after="120" w:line="240" w:lineRule="auto"/>
      <w:ind w:left="994"/>
    </w:pPr>
    <w:rPr>
      <w:rFonts w:ascii="Arial" w:eastAsiaTheme="minorHAnsi" w:hAnsi="Arial" w:cs="Arial"/>
    </w:rPr>
  </w:style>
  <w:style w:type="paragraph" w:customStyle="1" w:styleId="93CF50F8FA9D43AEA63500C9F4F5885A6">
    <w:name w:val="93CF50F8FA9D43AEA63500C9F4F5885A6"/>
    <w:rsid w:val="004316AD"/>
    <w:pPr>
      <w:spacing w:after="0" w:line="240" w:lineRule="auto"/>
    </w:pPr>
    <w:rPr>
      <w:rFonts w:ascii="Arial" w:eastAsiaTheme="minorHAnsi" w:hAnsi="Arial" w:cs="Arial"/>
    </w:rPr>
  </w:style>
  <w:style w:type="paragraph" w:customStyle="1" w:styleId="C6018B2AEA8B4C16A7AF8A2EE095DE386">
    <w:name w:val="C6018B2AEA8B4C16A7AF8A2EE095DE386"/>
    <w:rsid w:val="004316AD"/>
    <w:pPr>
      <w:spacing w:after="0" w:line="240" w:lineRule="auto"/>
    </w:pPr>
    <w:rPr>
      <w:rFonts w:ascii="Arial" w:eastAsiaTheme="minorHAnsi" w:hAnsi="Arial" w:cs="Arial"/>
    </w:rPr>
  </w:style>
  <w:style w:type="paragraph" w:customStyle="1" w:styleId="D206B5FCD3FC4606929121C0823D9E7A6">
    <w:name w:val="D206B5FCD3FC4606929121C0823D9E7A6"/>
    <w:rsid w:val="004316AD"/>
    <w:pPr>
      <w:spacing w:after="0" w:line="240" w:lineRule="auto"/>
    </w:pPr>
    <w:rPr>
      <w:rFonts w:ascii="Arial" w:eastAsiaTheme="minorHAnsi" w:hAnsi="Arial" w:cs="Arial"/>
    </w:rPr>
  </w:style>
  <w:style w:type="paragraph" w:customStyle="1" w:styleId="ED87EB60F6D44721BBDFF99DF41864026">
    <w:name w:val="ED87EB60F6D44721BBDFF99DF41864026"/>
    <w:rsid w:val="004316AD"/>
    <w:pPr>
      <w:spacing w:after="0" w:line="240" w:lineRule="auto"/>
    </w:pPr>
    <w:rPr>
      <w:rFonts w:ascii="Arial" w:eastAsiaTheme="minorHAnsi" w:hAnsi="Arial" w:cs="Arial"/>
    </w:rPr>
  </w:style>
  <w:style w:type="paragraph" w:customStyle="1" w:styleId="855AD50F2BF84E2DBA5AC05E83FE49E86">
    <w:name w:val="855AD50F2BF84E2DBA5AC05E83FE49E86"/>
    <w:rsid w:val="004316AD"/>
    <w:pPr>
      <w:spacing w:after="0" w:line="240" w:lineRule="auto"/>
    </w:pPr>
    <w:rPr>
      <w:rFonts w:ascii="Arial" w:eastAsiaTheme="minorHAnsi" w:hAnsi="Arial" w:cs="Arial"/>
    </w:rPr>
  </w:style>
  <w:style w:type="paragraph" w:customStyle="1" w:styleId="FFF9CD0AA6B94CDFA24BCB7585B952A15">
    <w:name w:val="FFF9CD0AA6B94CDFA24BCB7585B952A15"/>
    <w:rsid w:val="004316AD"/>
    <w:pPr>
      <w:spacing w:after="0" w:line="240" w:lineRule="auto"/>
    </w:pPr>
    <w:rPr>
      <w:rFonts w:ascii="Arial" w:eastAsiaTheme="minorHAnsi" w:hAnsi="Arial" w:cs="Arial"/>
    </w:rPr>
  </w:style>
  <w:style w:type="paragraph" w:customStyle="1" w:styleId="7FE3EA61E72449B28BD6FD286F6FE66F5">
    <w:name w:val="7FE3EA61E72449B28BD6FD286F6FE66F5"/>
    <w:rsid w:val="004316AD"/>
    <w:pPr>
      <w:spacing w:after="0" w:line="240" w:lineRule="auto"/>
    </w:pPr>
    <w:rPr>
      <w:rFonts w:ascii="Arial" w:eastAsiaTheme="minorHAnsi" w:hAnsi="Arial" w:cs="Arial"/>
    </w:rPr>
  </w:style>
  <w:style w:type="paragraph" w:customStyle="1" w:styleId="14DB068DA9BB42F9928250A4A92467005">
    <w:name w:val="14DB068DA9BB42F9928250A4A92467005"/>
    <w:rsid w:val="004316AD"/>
    <w:pPr>
      <w:spacing w:after="0" w:line="240" w:lineRule="auto"/>
    </w:pPr>
    <w:rPr>
      <w:rFonts w:ascii="Arial" w:eastAsiaTheme="minorHAnsi" w:hAnsi="Arial" w:cs="Arial"/>
    </w:rPr>
  </w:style>
  <w:style w:type="paragraph" w:customStyle="1" w:styleId="4976E3EAA59148EA88DF98CCF0F22FA96">
    <w:name w:val="4976E3EAA59148EA88DF98CCF0F22FA96"/>
    <w:rsid w:val="004316AD"/>
    <w:pPr>
      <w:spacing w:after="0" w:line="240" w:lineRule="auto"/>
    </w:pPr>
    <w:rPr>
      <w:rFonts w:ascii="Arial" w:eastAsiaTheme="minorHAnsi" w:hAnsi="Arial" w:cs="Arial"/>
    </w:rPr>
  </w:style>
  <w:style w:type="paragraph" w:customStyle="1" w:styleId="FA6CCCD2EB0F4962B1050438416CA8005">
    <w:name w:val="FA6CCCD2EB0F4962B1050438416CA8005"/>
    <w:rsid w:val="004316AD"/>
    <w:pPr>
      <w:spacing w:after="0" w:line="240" w:lineRule="auto"/>
    </w:pPr>
    <w:rPr>
      <w:rFonts w:ascii="Arial" w:eastAsiaTheme="minorHAnsi" w:hAnsi="Arial" w:cs="Arial"/>
    </w:rPr>
  </w:style>
  <w:style w:type="paragraph" w:customStyle="1" w:styleId="91C5AD068ADD4185B434E1660463B06D5">
    <w:name w:val="91C5AD068ADD4185B434E1660463B06D5"/>
    <w:rsid w:val="004316AD"/>
    <w:pPr>
      <w:spacing w:after="0" w:line="240" w:lineRule="auto"/>
    </w:pPr>
    <w:rPr>
      <w:rFonts w:ascii="Arial" w:eastAsiaTheme="minorHAnsi" w:hAnsi="Arial" w:cs="Arial"/>
    </w:rPr>
  </w:style>
  <w:style w:type="paragraph" w:customStyle="1" w:styleId="C85D8DE607A745B19EA22AE609582EEA5">
    <w:name w:val="C85D8DE607A745B19EA22AE609582EEA5"/>
    <w:rsid w:val="004316AD"/>
    <w:pPr>
      <w:spacing w:after="0" w:line="240" w:lineRule="auto"/>
    </w:pPr>
    <w:rPr>
      <w:rFonts w:ascii="Arial" w:eastAsiaTheme="minorHAnsi" w:hAnsi="Arial" w:cs="Arial"/>
    </w:rPr>
  </w:style>
  <w:style w:type="paragraph" w:customStyle="1" w:styleId="21895469925C4018A0D2C0670CBA3EB61">
    <w:name w:val="21895469925C4018A0D2C0670CBA3EB61"/>
    <w:rsid w:val="004316AD"/>
    <w:pPr>
      <w:spacing w:after="0" w:line="240" w:lineRule="auto"/>
    </w:pPr>
    <w:rPr>
      <w:rFonts w:ascii="Arial" w:eastAsiaTheme="minorHAnsi" w:hAnsi="Arial" w:cs="Arial"/>
    </w:rPr>
  </w:style>
  <w:style w:type="paragraph" w:customStyle="1" w:styleId="2E21B530ED114223A43388293B6414C91">
    <w:name w:val="2E21B530ED114223A43388293B6414C91"/>
    <w:rsid w:val="004316AD"/>
    <w:pPr>
      <w:spacing w:after="0" w:line="240" w:lineRule="auto"/>
    </w:pPr>
    <w:rPr>
      <w:rFonts w:ascii="Arial" w:eastAsiaTheme="minorHAnsi" w:hAnsi="Arial" w:cs="Arial"/>
    </w:rPr>
  </w:style>
  <w:style w:type="paragraph" w:customStyle="1" w:styleId="F659068C7BA6456CAF3E930FF53A1D9B1">
    <w:name w:val="F659068C7BA6456CAF3E930FF53A1D9B1"/>
    <w:rsid w:val="004316AD"/>
    <w:pPr>
      <w:spacing w:after="0" w:line="240" w:lineRule="auto"/>
    </w:pPr>
    <w:rPr>
      <w:rFonts w:ascii="Arial" w:eastAsiaTheme="minorHAnsi" w:hAnsi="Arial" w:cs="Arial"/>
    </w:rPr>
  </w:style>
  <w:style w:type="paragraph" w:customStyle="1" w:styleId="F7023F23CDCF4C17A8CDD04CFFBC0AFC1">
    <w:name w:val="F7023F23CDCF4C17A8CDD04CFFBC0AFC1"/>
    <w:rsid w:val="004316AD"/>
    <w:pPr>
      <w:spacing w:after="0" w:line="240" w:lineRule="auto"/>
    </w:pPr>
    <w:rPr>
      <w:rFonts w:ascii="Arial" w:eastAsiaTheme="minorHAnsi" w:hAnsi="Arial" w:cs="Arial"/>
    </w:rPr>
  </w:style>
  <w:style w:type="paragraph" w:customStyle="1" w:styleId="733F97A37D32421786F84D2EDF1A33931">
    <w:name w:val="733F97A37D32421786F84D2EDF1A33931"/>
    <w:rsid w:val="004316AD"/>
    <w:pPr>
      <w:spacing w:after="0" w:line="240" w:lineRule="auto"/>
    </w:pPr>
    <w:rPr>
      <w:rFonts w:ascii="Arial" w:eastAsiaTheme="minorHAnsi" w:hAnsi="Arial" w:cs="Arial"/>
    </w:rPr>
  </w:style>
  <w:style w:type="paragraph" w:customStyle="1" w:styleId="894D7B73C997489EAB7DC8566910496C1">
    <w:name w:val="894D7B73C997489EAB7DC8566910496C1"/>
    <w:rsid w:val="004316AD"/>
    <w:pPr>
      <w:spacing w:after="0" w:line="240" w:lineRule="auto"/>
    </w:pPr>
    <w:rPr>
      <w:rFonts w:ascii="Arial" w:eastAsiaTheme="minorHAnsi" w:hAnsi="Arial" w:cs="Arial"/>
    </w:rPr>
  </w:style>
  <w:style w:type="paragraph" w:customStyle="1" w:styleId="BC022CA9A6414E53A074F21C5B95FB6B1">
    <w:name w:val="BC022CA9A6414E53A074F21C5B95FB6B1"/>
    <w:rsid w:val="004316AD"/>
    <w:pPr>
      <w:spacing w:after="0" w:line="240" w:lineRule="auto"/>
    </w:pPr>
    <w:rPr>
      <w:rFonts w:ascii="Arial" w:eastAsiaTheme="minorHAnsi" w:hAnsi="Arial" w:cs="Arial"/>
    </w:rPr>
  </w:style>
  <w:style w:type="paragraph" w:customStyle="1" w:styleId="26BE68F8930E4B789358D7DD2334E4022">
    <w:name w:val="26BE68F8930E4B789358D7DD2334E4022"/>
    <w:rsid w:val="00B52BBA"/>
    <w:pPr>
      <w:tabs>
        <w:tab w:val="left" w:pos="3600"/>
      </w:tabs>
      <w:spacing w:before="120" w:after="120" w:line="240" w:lineRule="auto"/>
      <w:ind w:left="994"/>
    </w:pPr>
    <w:rPr>
      <w:rFonts w:ascii="Arial" w:eastAsiaTheme="minorHAnsi" w:hAnsi="Arial" w:cs="Arial"/>
    </w:rPr>
  </w:style>
  <w:style w:type="paragraph" w:customStyle="1" w:styleId="1449FBA146FD4481910DBD705D420F0A2">
    <w:name w:val="1449FBA146FD4481910DBD705D420F0A2"/>
    <w:rsid w:val="00B52BBA"/>
    <w:pPr>
      <w:tabs>
        <w:tab w:val="left" w:pos="3600"/>
      </w:tabs>
      <w:spacing w:before="120" w:after="120" w:line="240" w:lineRule="auto"/>
      <w:ind w:left="994"/>
    </w:pPr>
    <w:rPr>
      <w:rFonts w:ascii="Arial" w:eastAsiaTheme="minorHAnsi" w:hAnsi="Arial" w:cs="Arial"/>
    </w:rPr>
  </w:style>
  <w:style w:type="paragraph" w:customStyle="1" w:styleId="93CF50F8FA9D43AEA63500C9F4F5885A7">
    <w:name w:val="93CF50F8FA9D43AEA63500C9F4F5885A7"/>
    <w:rsid w:val="00B52BBA"/>
    <w:pPr>
      <w:spacing w:after="0" w:line="240" w:lineRule="auto"/>
    </w:pPr>
    <w:rPr>
      <w:rFonts w:ascii="Arial" w:eastAsiaTheme="minorHAnsi" w:hAnsi="Arial" w:cs="Arial"/>
    </w:rPr>
  </w:style>
  <w:style w:type="paragraph" w:customStyle="1" w:styleId="C6018B2AEA8B4C16A7AF8A2EE095DE387">
    <w:name w:val="C6018B2AEA8B4C16A7AF8A2EE095DE387"/>
    <w:rsid w:val="00B52BBA"/>
    <w:pPr>
      <w:spacing w:after="0" w:line="240" w:lineRule="auto"/>
    </w:pPr>
    <w:rPr>
      <w:rFonts w:ascii="Arial" w:eastAsiaTheme="minorHAnsi" w:hAnsi="Arial" w:cs="Arial"/>
    </w:rPr>
  </w:style>
  <w:style w:type="paragraph" w:customStyle="1" w:styleId="D206B5FCD3FC4606929121C0823D9E7A7">
    <w:name w:val="D206B5FCD3FC4606929121C0823D9E7A7"/>
    <w:rsid w:val="00B52BBA"/>
    <w:pPr>
      <w:spacing w:after="0" w:line="240" w:lineRule="auto"/>
    </w:pPr>
    <w:rPr>
      <w:rFonts w:ascii="Arial" w:eastAsiaTheme="minorHAnsi" w:hAnsi="Arial" w:cs="Arial"/>
    </w:rPr>
  </w:style>
  <w:style w:type="paragraph" w:customStyle="1" w:styleId="ED87EB60F6D44721BBDFF99DF41864027">
    <w:name w:val="ED87EB60F6D44721BBDFF99DF41864027"/>
    <w:rsid w:val="00B52BBA"/>
    <w:pPr>
      <w:spacing w:after="0" w:line="240" w:lineRule="auto"/>
    </w:pPr>
    <w:rPr>
      <w:rFonts w:ascii="Arial" w:eastAsiaTheme="minorHAnsi" w:hAnsi="Arial" w:cs="Arial"/>
    </w:rPr>
  </w:style>
  <w:style w:type="paragraph" w:customStyle="1" w:styleId="855AD50F2BF84E2DBA5AC05E83FE49E87">
    <w:name w:val="855AD50F2BF84E2DBA5AC05E83FE49E87"/>
    <w:rsid w:val="00B52BBA"/>
    <w:pPr>
      <w:spacing w:after="0" w:line="240" w:lineRule="auto"/>
    </w:pPr>
    <w:rPr>
      <w:rFonts w:ascii="Arial" w:eastAsiaTheme="minorHAnsi" w:hAnsi="Arial" w:cs="Arial"/>
    </w:rPr>
  </w:style>
  <w:style w:type="paragraph" w:customStyle="1" w:styleId="FFF9CD0AA6B94CDFA24BCB7585B952A16">
    <w:name w:val="FFF9CD0AA6B94CDFA24BCB7585B952A16"/>
    <w:rsid w:val="00B52BBA"/>
    <w:pPr>
      <w:spacing w:after="0" w:line="240" w:lineRule="auto"/>
    </w:pPr>
    <w:rPr>
      <w:rFonts w:ascii="Arial" w:eastAsiaTheme="minorHAnsi" w:hAnsi="Arial" w:cs="Arial"/>
    </w:rPr>
  </w:style>
  <w:style w:type="paragraph" w:customStyle="1" w:styleId="7FE3EA61E72449B28BD6FD286F6FE66F6">
    <w:name w:val="7FE3EA61E72449B28BD6FD286F6FE66F6"/>
    <w:rsid w:val="00B52BBA"/>
    <w:pPr>
      <w:spacing w:after="0" w:line="240" w:lineRule="auto"/>
    </w:pPr>
    <w:rPr>
      <w:rFonts w:ascii="Arial" w:eastAsiaTheme="minorHAnsi" w:hAnsi="Arial" w:cs="Arial"/>
    </w:rPr>
  </w:style>
  <w:style w:type="paragraph" w:customStyle="1" w:styleId="14DB068DA9BB42F9928250A4A92467006">
    <w:name w:val="14DB068DA9BB42F9928250A4A92467006"/>
    <w:rsid w:val="00B52BBA"/>
    <w:pPr>
      <w:spacing w:after="0" w:line="240" w:lineRule="auto"/>
    </w:pPr>
    <w:rPr>
      <w:rFonts w:ascii="Arial" w:eastAsiaTheme="minorHAnsi" w:hAnsi="Arial" w:cs="Arial"/>
    </w:rPr>
  </w:style>
  <w:style w:type="paragraph" w:customStyle="1" w:styleId="4976E3EAA59148EA88DF98CCF0F22FA97">
    <w:name w:val="4976E3EAA59148EA88DF98CCF0F22FA97"/>
    <w:rsid w:val="00B52BBA"/>
    <w:pPr>
      <w:spacing w:after="0" w:line="240" w:lineRule="auto"/>
    </w:pPr>
    <w:rPr>
      <w:rFonts w:ascii="Arial" w:eastAsiaTheme="minorHAnsi" w:hAnsi="Arial" w:cs="Arial"/>
    </w:rPr>
  </w:style>
  <w:style w:type="paragraph" w:customStyle="1" w:styleId="FA6CCCD2EB0F4962B1050438416CA8006">
    <w:name w:val="FA6CCCD2EB0F4962B1050438416CA8006"/>
    <w:rsid w:val="00B52BBA"/>
    <w:pPr>
      <w:spacing w:after="0" w:line="240" w:lineRule="auto"/>
    </w:pPr>
    <w:rPr>
      <w:rFonts w:ascii="Arial" w:eastAsiaTheme="minorHAnsi" w:hAnsi="Arial" w:cs="Arial"/>
    </w:rPr>
  </w:style>
  <w:style w:type="paragraph" w:customStyle="1" w:styleId="91C5AD068ADD4185B434E1660463B06D6">
    <w:name w:val="91C5AD068ADD4185B434E1660463B06D6"/>
    <w:rsid w:val="00B52BBA"/>
    <w:pPr>
      <w:spacing w:after="0" w:line="240" w:lineRule="auto"/>
    </w:pPr>
    <w:rPr>
      <w:rFonts w:ascii="Arial" w:eastAsiaTheme="minorHAnsi" w:hAnsi="Arial" w:cs="Arial"/>
    </w:rPr>
  </w:style>
  <w:style w:type="paragraph" w:customStyle="1" w:styleId="C85D8DE607A745B19EA22AE609582EEA6">
    <w:name w:val="C85D8DE607A745B19EA22AE609582EEA6"/>
    <w:rsid w:val="00B52BBA"/>
    <w:pPr>
      <w:spacing w:after="0" w:line="240" w:lineRule="auto"/>
    </w:pPr>
    <w:rPr>
      <w:rFonts w:ascii="Arial" w:eastAsiaTheme="minorHAnsi" w:hAnsi="Arial" w:cs="Arial"/>
    </w:rPr>
  </w:style>
  <w:style w:type="paragraph" w:customStyle="1" w:styleId="21895469925C4018A0D2C0670CBA3EB62">
    <w:name w:val="21895469925C4018A0D2C0670CBA3EB62"/>
    <w:rsid w:val="00B52BBA"/>
    <w:pPr>
      <w:spacing w:after="0" w:line="240" w:lineRule="auto"/>
    </w:pPr>
    <w:rPr>
      <w:rFonts w:ascii="Arial" w:eastAsiaTheme="minorHAnsi" w:hAnsi="Arial" w:cs="Arial"/>
    </w:rPr>
  </w:style>
  <w:style w:type="paragraph" w:customStyle="1" w:styleId="2E21B530ED114223A43388293B6414C92">
    <w:name w:val="2E21B530ED114223A43388293B6414C92"/>
    <w:rsid w:val="00B52BBA"/>
    <w:pPr>
      <w:spacing w:after="0" w:line="240" w:lineRule="auto"/>
    </w:pPr>
    <w:rPr>
      <w:rFonts w:ascii="Arial" w:eastAsiaTheme="minorHAnsi" w:hAnsi="Arial" w:cs="Arial"/>
    </w:rPr>
  </w:style>
  <w:style w:type="paragraph" w:customStyle="1" w:styleId="F659068C7BA6456CAF3E930FF53A1D9B2">
    <w:name w:val="F659068C7BA6456CAF3E930FF53A1D9B2"/>
    <w:rsid w:val="00B52BBA"/>
    <w:pPr>
      <w:spacing w:after="0" w:line="240" w:lineRule="auto"/>
    </w:pPr>
    <w:rPr>
      <w:rFonts w:ascii="Arial" w:eastAsiaTheme="minorHAnsi" w:hAnsi="Arial" w:cs="Arial"/>
    </w:rPr>
  </w:style>
  <w:style w:type="paragraph" w:customStyle="1" w:styleId="F7023F23CDCF4C17A8CDD04CFFBC0AFC2">
    <w:name w:val="F7023F23CDCF4C17A8CDD04CFFBC0AFC2"/>
    <w:rsid w:val="00B52BBA"/>
    <w:pPr>
      <w:spacing w:after="0" w:line="240" w:lineRule="auto"/>
    </w:pPr>
    <w:rPr>
      <w:rFonts w:ascii="Arial" w:eastAsiaTheme="minorHAnsi" w:hAnsi="Arial" w:cs="Arial"/>
    </w:rPr>
  </w:style>
  <w:style w:type="paragraph" w:customStyle="1" w:styleId="733F97A37D32421786F84D2EDF1A33932">
    <w:name w:val="733F97A37D32421786F84D2EDF1A33932"/>
    <w:rsid w:val="00B52BBA"/>
    <w:pPr>
      <w:spacing w:after="0" w:line="240" w:lineRule="auto"/>
    </w:pPr>
    <w:rPr>
      <w:rFonts w:ascii="Arial" w:eastAsiaTheme="minorHAnsi" w:hAnsi="Arial" w:cs="Arial"/>
    </w:rPr>
  </w:style>
  <w:style w:type="paragraph" w:customStyle="1" w:styleId="894D7B73C997489EAB7DC8566910496C2">
    <w:name w:val="894D7B73C997489EAB7DC8566910496C2"/>
    <w:rsid w:val="00B52BBA"/>
    <w:pPr>
      <w:spacing w:after="0" w:line="240" w:lineRule="auto"/>
    </w:pPr>
    <w:rPr>
      <w:rFonts w:ascii="Arial" w:eastAsiaTheme="minorHAnsi" w:hAnsi="Arial" w:cs="Arial"/>
    </w:rPr>
  </w:style>
  <w:style w:type="paragraph" w:customStyle="1" w:styleId="BC022CA9A6414E53A074F21C5B95FB6B2">
    <w:name w:val="BC022CA9A6414E53A074F21C5B95FB6B2"/>
    <w:rsid w:val="00B52BBA"/>
    <w:pPr>
      <w:spacing w:after="0" w:line="240" w:lineRule="auto"/>
    </w:pPr>
    <w:rPr>
      <w:rFonts w:ascii="Arial" w:eastAsiaTheme="minorHAnsi" w:hAnsi="Arial" w:cs="Arial"/>
    </w:rPr>
  </w:style>
  <w:style w:type="paragraph" w:customStyle="1" w:styleId="A8D5DC322FF54B618C261CAF039B83A5">
    <w:name w:val="A8D5DC322FF54B618C261CAF039B83A5"/>
    <w:rsid w:val="00B52BBA"/>
  </w:style>
  <w:style w:type="paragraph" w:customStyle="1" w:styleId="3DB1952B31894917A15A7B57701E66DC">
    <w:name w:val="3DB1952B31894917A15A7B57701E66DC"/>
    <w:rsid w:val="00B52BBA"/>
  </w:style>
  <w:style w:type="paragraph" w:customStyle="1" w:styleId="26BE68F8930E4B789358D7DD2334E4023">
    <w:name w:val="26BE68F8930E4B789358D7DD2334E4023"/>
    <w:rsid w:val="00B52BBA"/>
    <w:pPr>
      <w:tabs>
        <w:tab w:val="left" w:pos="3600"/>
      </w:tabs>
      <w:spacing w:before="120" w:after="120" w:line="240" w:lineRule="auto"/>
      <w:ind w:left="994"/>
    </w:pPr>
    <w:rPr>
      <w:rFonts w:ascii="Arial" w:eastAsiaTheme="minorHAnsi" w:hAnsi="Arial" w:cs="Arial"/>
    </w:rPr>
  </w:style>
  <w:style w:type="paragraph" w:customStyle="1" w:styleId="1449FBA146FD4481910DBD705D420F0A3">
    <w:name w:val="1449FBA146FD4481910DBD705D420F0A3"/>
    <w:rsid w:val="00B52BBA"/>
    <w:pPr>
      <w:tabs>
        <w:tab w:val="left" w:pos="3600"/>
      </w:tabs>
      <w:spacing w:before="120" w:after="120" w:line="240" w:lineRule="auto"/>
      <w:ind w:left="994"/>
    </w:pPr>
    <w:rPr>
      <w:rFonts w:ascii="Arial" w:eastAsiaTheme="minorHAnsi" w:hAnsi="Arial" w:cs="Arial"/>
    </w:rPr>
  </w:style>
  <w:style w:type="paragraph" w:customStyle="1" w:styleId="93CF50F8FA9D43AEA63500C9F4F5885A8">
    <w:name w:val="93CF50F8FA9D43AEA63500C9F4F5885A8"/>
    <w:rsid w:val="00B52BBA"/>
    <w:pPr>
      <w:spacing w:before="40" w:after="40" w:line="240" w:lineRule="auto"/>
      <w:jc w:val="center"/>
    </w:pPr>
    <w:rPr>
      <w:rFonts w:ascii="Arial" w:eastAsiaTheme="minorHAnsi" w:hAnsi="Arial" w:cs="Arial"/>
    </w:rPr>
  </w:style>
  <w:style w:type="paragraph" w:customStyle="1" w:styleId="A8D5DC322FF54B618C261CAF039B83A51">
    <w:name w:val="A8D5DC322FF54B618C261CAF039B83A51"/>
    <w:rsid w:val="00B52BBA"/>
    <w:pPr>
      <w:spacing w:before="40" w:after="40" w:line="240" w:lineRule="auto"/>
      <w:jc w:val="center"/>
    </w:pPr>
    <w:rPr>
      <w:rFonts w:ascii="Arial" w:eastAsiaTheme="minorHAnsi" w:hAnsi="Arial" w:cs="Arial"/>
    </w:rPr>
  </w:style>
  <w:style w:type="paragraph" w:customStyle="1" w:styleId="3DB1952B31894917A15A7B57701E66DC1">
    <w:name w:val="3DB1952B31894917A15A7B57701E66DC1"/>
    <w:rsid w:val="00B52BBA"/>
    <w:pPr>
      <w:spacing w:before="40" w:after="40" w:line="240" w:lineRule="auto"/>
      <w:jc w:val="center"/>
    </w:pPr>
    <w:rPr>
      <w:rFonts w:ascii="Arial" w:eastAsiaTheme="minorHAnsi" w:hAnsi="Arial" w:cs="Arial"/>
    </w:rPr>
  </w:style>
  <w:style w:type="paragraph" w:customStyle="1" w:styleId="85D090C065014F8BA5FD95097D965FC3">
    <w:name w:val="85D090C065014F8BA5FD95097D965FC3"/>
    <w:rsid w:val="00B52BBA"/>
  </w:style>
  <w:style w:type="paragraph" w:customStyle="1" w:styleId="10CC4B2AED5846D4B32A2FA766255E34">
    <w:name w:val="10CC4B2AED5846D4B32A2FA766255E34"/>
    <w:rsid w:val="00B52BBA"/>
  </w:style>
  <w:style w:type="paragraph" w:customStyle="1" w:styleId="FF43FE2F311348C8BF467F659946F734">
    <w:name w:val="FF43FE2F311348C8BF467F659946F734"/>
    <w:rsid w:val="00B52BBA"/>
  </w:style>
  <w:style w:type="paragraph" w:customStyle="1" w:styleId="B2AD48C1C8ED48C091407C07F01AFDDC">
    <w:name w:val="B2AD48C1C8ED48C091407C07F01AFDDC"/>
    <w:rsid w:val="00B52BBA"/>
  </w:style>
  <w:style w:type="paragraph" w:customStyle="1" w:styleId="212BA36661A64FB4B22DE3E8498DFBFE">
    <w:name w:val="212BA36661A64FB4B22DE3E8498DFBFE"/>
    <w:rsid w:val="00B52BBA"/>
  </w:style>
  <w:style w:type="paragraph" w:customStyle="1" w:styleId="862BBEDF4AB043D3A30F9E356C15C953">
    <w:name w:val="862BBEDF4AB043D3A30F9E356C15C953"/>
    <w:rsid w:val="00B52BBA"/>
  </w:style>
  <w:style w:type="paragraph" w:customStyle="1" w:styleId="04E17273F7064D339626345014ADD8F1">
    <w:name w:val="04E17273F7064D339626345014ADD8F1"/>
    <w:rsid w:val="00B52BBA"/>
  </w:style>
  <w:style w:type="paragraph" w:customStyle="1" w:styleId="3D55D69A2AF64C848102677D000BF3E0">
    <w:name w:val="3D55D69A2AF64C848102677D000BF3E0"/>
    <w:rsid w:val="00B52BBA"/>
  </w:style>
  <w:style w:type="paragraph" w:customStyle="1" w:styleId="C7A6DAEFADCC45BC8B282761B66D0FF1">
    <w:name w:val="C7A6DAEFADCC45BC8B282761B66D0FF1"/>
    <w:rsid w:val="00B52BBA"/>
  </w:style>
  <w:style w:type="paragraph" w:customStyle="1" w:styleId="B6788CF20FC143268A714CED519212C5">
    <w:name w:val="B6788CF20FC143268A714CED519212C5"/>
    <w:rsid w:val="00B52BBA"/>
  </w:style>
  <w:style w:type="paragraph" w:customStyle="1" w:styleId="F3B69D6A82A049C482E4FD5539749D99">
    <w:name w:val="F3B69D6A82A049C482E4FD5539749D99"/>
    <w:rsid w:val="00B52BBA"/>
  </w:style>
  <w:style w:type="paragraph" w:customStyle="1" w:styleId="69AED0E4EF404343B8E5383A1737F146">
    <w:name w:val="69AED0E4EF404343B8E5383A1737F146"/>
    <w:rsid w:val="00B52BBA"/>
  </w:style>
  <w:style w:type="paragraph" w:customStyle="1" w:styleId="46312C135A9D46EAA7C0CE0EC1A36E72">
    <w:name w:val="46312C135A9D46EAA7C0CE0EC1A36E72"/>
    <w:rsid w:val="00B52BBA"/>
  </w:style>
  <w:style w:type="paragraph" w:customStyle="1" w:styleId="559F04DBE57849EEA9245FFF97F8FB13">
    <w:name w:val="559F04DBE57849EEA9245FFF97F8FB13"/>
    <w:rsid w:val="00B52BBA"/>
  </w:style>
  <w:style w:type="paragraph" w:customStyle="1" w:styleId="DC245C3CFAB14C61A00B722EB9EDD721">
    <w:name w:val="DC245C3CFAB14C61A00B722EB9EDD721"/>
    <w:rsid w:val="00B52BBA"/>
  </w:style>
  <w:style w:type="paragraph" w:customStyle="1" w:styleId="6A03BB056BC54CACBBE8147A6962325F">
    <w:name w:val="6A03BB056BC54CACBBE8147A6962325F"/>
    <w:rsid w:val="00B52BBA"/>
  </w:style>
  <w:style w:type="paragraph" w:customStyle="1" w:styleId="B75FC7E809F44E859A47325873A1EEB6">
    <w:name w:val="B75FC7E809F44E859A47325873A1EEB6"/>
    <w:rsid w:val="00B52BBA"/>
  </w:style>
  <w:style w:type="paragraph" w:customStyle="1" w:styleId="D02A684F706D4032B2F731A0153943BC">
    <w:name w:val="D02A684F706D4032B2F731A0153943BC"/>
    <w:rsid w:val="00B52BBA"/>
  </w:style>
  <w:style w:type="paragraph" w:customStyle="1" w:styleId="CECB58C56D6044509854CD2E33378874">
    <w:name w:val="CECB58C56D6044509854CD2E33378874"/>
    <w:rsid w:val="00B52BBA"/>
  </w:style>
  <w:style w:type="paragraph" w:customStyle="1" w:styleId="26BE68F8930E4B789358D7DD2334E4024">
    <w:name w:val="26BE68F8930E4B789358D7DD2334E4024"/>
    <w:rsid w:val="00B52BBA"/>
    <w:pPr>
      <w:tabs>
        <w:tab w:val="left" w:pos="3600"/>
      </w:tabs>
      <w:spacing w:before="120" w:after="120" w:line="240" w:lineRule="auto"/>
      <w:ind w:left="994"/>
    </w:pPr>
    <w:rPr>
      <w:rFonts w:ascii="Arial" w:eastAsiaTheme="minorHAnsi" w:hAnsi="Arial" w:cs="Arial"/>
    </w:rPr>
  </w:style>
  <w:style w:type="paragraph" w:customStyle="1" w:styleId="1449FBA146FD4481910DBD705D420F0A4">
    <w:name w:val="1449FBA146FD4481910DBD705D420F0A4"/>
    <w:rsid w:val="00B52BBA"/>
    <w:pPr>
      <w:tabs>
        <w:tab w:val="left" w:pos="3600"/>
      </w:tabs>
      <w:spacing w:before="120" w:after="120" w:line="240" w:lineRule="auto"/>
      <w:ind w:left="994"/>
    </w:pPr>
    <w:rPr>
      <w:rFonts w:ascii="Arial" w:eastAsiaTheme="minorHAnsi" w:hAnsi="Arial" w:cs="Arial"/>
    </w:rPr>
  </w:style>
  <w:style w:type="paragraph" w:customStyle="1" w:styleId="93CF50F8FA9D43AEA63500C9F4F5885A9">
    <w:name w:val="93CF50F8FA9D43AEA63500C9F4F5885A9"/>
    <w:rsid w:val="00B52BBA"/>
    <w:pPr>
      <w:spacing w:before="40" w:after="40" w:line="240" w:lineRule="auto"/>
      <w:jc w:val="center"/>
    </w:pPr>
    <w:rPr>
      <w:rFonts w:ascii="Arial" w:eastAsiaTheme="minorHAnsi" w:hAnsi="Arial" w:cs="Arial"/>
    </w:rPr>
  </w:style>
  <w:style w:type="paragraph" w:customStyle="1" w:styleId="A8D5DC322FF54B618C261CAF039B83A52">
    <w:name w:val="A8D5DC322FF54B618C261CAF039B83A52"/>
    <w:rsid w:val="00B52BBA"/>
    <w:pPr>
      <w:spacing w:before="40" w:after="40" w:line="240" w:lineRule="auto"/>
      <w:jc w:val="center"/>
    </w:pPr>
    <w:rPr>
      <w:rFonts w:ascii="Arial" w:eastAsiaTheme="minorHAnsi" w:hAnsi="Arial" w:cs="Arial"/>
    </w:rPr>
  </w:style>
  <w:style w:type="paragraph" w:customStyle="1" w:styleId="85D090C065014F8BA5FD95097D965FC31">
    <w:name w:val="85D090C065014F8BA5FD95097D965FC31"/>
    <w:rsid w:val="00B52BBA"/>
    <w:pPr>
      <w:spacing w:before="40" w:after="40" w:line="240" w:lineRule="auto"/>
      <w:jc w:val="center"/>
    </w:pPr>
    <w:rPr>
      <w:rFonts w:ascii="Arial" w:eastAsiaTheme="minorHAnsi" w:hAnsi="Arial" w:cs="Arial"/>
    </w:rPr>
  </w:style>
  <w:style w:type="paragraph" w:customStyle="1" w:styleId="10CC4B2AED5846D4B32A2FA766255E341">
    <w:name w:val="10CC4B2AED5846D4B32A2FA766255E341"/>
    <w:rsid w:val="00B52BBA"/>
    <w:pPr>
      <w:spacing w:before="40" w:after="40" w:line="240" w:lineRule="auto"/>
      <w:jc w:val="center"/>
    </w:pPr>
    <w:rPr>
      <w:rFonts w:ascii="Arial" w:eastAsiaTheme="minorHAnsi" w:hAnsi="Arial" w:cs="Arial"/>
    </w:rPr>
  </w:style>
  <w:style w:type="paragraph" w:customStyle="1" w:styleId="FF43FE2F311348C8BF467F659946F7341">
    <w:name w:val="FF43FE2F311348C8BF467F659946F7341"/>
    <w:rsid w:val="00B52BBA"/>
    <w:pPr>
      <w:spacing w:before="40" w:after="40" w:line="240" w:lineRule="auto"/>
      <w:jc w:val="center"/>
    </w:pPr>
    <w:rPr>
      <w:rFonts w:ascii="Arial" w:eastAsiaTheme="minorHAnsi" w:hAnsi="Arial" w:cs="Arial"/>
    </w:rPr>
  </w:style>
  <w:style w:type="paragraph" w:customStyle="1" w:styleId="3DB1952B31894917A15A7B57701E66DC2">
    <w:name w:val="3DB1952B31894917A15A7B57701E66DC2"/>
    <w:rsid w:val="00B52BBA"/>
    <w:pPr>
      <w:spacing w:before="40" w:after="40" w:line="240" w:lineRule="auto"/>
      <w:jc w:val="center"/>
    </w:pPr>
    <w:rPr>
      <w:rFonts w:ascii="Arial" w:eastAsiaTheme="minorHAnsi" w:hAnsi="Arial" w:cs="Arial"/>
    </w:rPr>
  </w:style>
  <w:style w:type="paragraph" w:customStyle="1" w:styleId="B2AD48C1C8ED48C091407C07F01AFDDC1">
    <w:name w:val="B2AD48C1C8ED48C091407C07F01AFDDC1"/>
    <w:rsid w:val="00B52BBA"/>
    <w:pPr>
      <w:spacing w:before="40" w:after="40" w:line="240" w:lineRule="auto"/>
      <w:jc w:val="center"/>
    </w:pPr>
    <w:rPr>
      <w:rFonts w:ascii="Arial" w:eastAsiaTheme="minorHAnsi" w:hAnsi="Arial" w:cs="Arial"/>
    </w:rPr>
  </w:style>
  <w:style w:type="paragraph" w:customStyle="1" w:styleId="212BA36661A64FB4B22DE3E8498DFBFE1">
    <w:name w:val="212BA36661A64FB4B22DE3E8498DFBFE1"/>
    <w:rsid w:val="00B52BBA"/>
    <w:pPr>
      <w:spacing w:before="40" w:after="40" w:line="240" w:lineRule="auto"/>
      <w:jc w:val="center"/>
    </w:pPr>
    <w:rPr>
      <w:rFonts w:ascii="Arial" w:eastAsiaTheme="minorHAnsi" w:hAnsi="Arial" w:cs="Arial"/>
    </w:rPr>
  </w:style>
  <w:style w:type="paragraph" w:customStyle="1" w:styleId="862BBEDF4AB043D3A30F9E356C15C9531">
    <w:name w:val="862BBEDF4AB043D3A30F9E356C15C9531"/>
    <w:rsid w:val="00B52BBA"/>
    <w:pPr>
      <w:spacing w:before="40" w:after="40" w:line="240" w:lineRule="auto"/>
      <w:jc w:val="center"/>
    </w:pPr>
    <w:rPr>
      <w:rFonts w:ascii="Arial" w:eastAsiaTheme="minorHAnsi" w:hAnsi="Arial" w:cs="Arial"/>
    </w:rPr>
  </w:style>
  <w:style w:type="paragraph" w:customStyle="1" w:styleId="04E17273F7064D339626345014ADD8F11">
    <w:name w:val="04E17273F7064D339626345014ADD8F11"/>
    <w:rsid w:val="00B52BBA"/>
    <w:pPr>
      <w:spacing w:before="40" w:after="40" w:line="240" w:lineRule="auto"/>
      <w:jc w:val="center"/>
    </w:pPr>
    <w:rPr>
      <w:rFonts w:ascii="Arial" w:eastAsiaTheme="minorHAnsi" w:hAnsi="Arial" w:cs="Arial"/>
    </w:rPr>
  </w:style>
  <w:style w:type="paragraph" w:customStyle="1" w:styleId="3D55D69A2AF64C848102677D000BF3E01">
    <w:name w:val="3D55D69A2AF64C848102677D000BF3E01"/>
    <w:rsid w:val="00B52BBA"/>
    <w:pPr>
      <w:spacing w:before="40" w:after="40" w:line="240" w:lineRule="auto"/>
      <w:jc w:val="center"/>
    </w:pPr>
    <w:rPr>
      <w:rFonts w:ascii="Arial" w:eastAsiaTheme="minorHAnsi" w:hAnsi="Arial" w:cs="Arial"/>
    </w:rPr>
  </w:style>
  <w:style w:type="paragraph" w:customStyle="1" w:styleId="C7A6DAEFADCC45BC8B282761B66D0FF11">
    <w:name w:val="C7A6DAEFADCC45BC8B282761B66D0FF11"/>
    <w:rsid w:val="00B52BBA"/>
    <w:pPr>
      <w:spacing w:before="40" w:after="40" w:line="240" w:lineRule="auto"/>
      <w:jc w:val="center"/>
    </w:pPr>
    <w:rPr>
      <w:rFonts w:ascii="Arial" w:eastAsiaTheme="minorHAnsi" w:hAnsi="Arial" w:cs="Arial"/>
    </w:rPr>
  </w:style>
  <w:style w:type="paragraph" w:customStyle="1" w:styleId="B6788CF20FC143268A714CED519212C51">
    <w:name w:val="B6788CF20FC143268A714CED519212C51"/>
    <w:rsid w:val="00B52BBA"/>
    <w:pPr>
      <w:spacing w:before="40" w:after="40" w:line="240" w:lineRule="auto"/>
      <w:jc w:val="center"/>
    </w:pPr>
    <w:rPr>
      <w:rFonts w:ascii="Arial" w:eastAsiaTheme="minorHAnsi" w:hAnsi="Arial" w:cs="Arial"/>
    </w:rPr>
  </w:style>
  <w:style w:type="paragraph" w:customStyle="1" w:styleId="6A03BB056BC54CACBBE8147A6962325F1">
    <w:name w:val="6A03BB056BC54CACBBE8147A6962325F1"/>
    <w:rsid w:val="00B52BBA"/>
    <w:pPr>
      <w:spacing w:before="40" w:after="40" w:line="240" w:lineRule="auto"/>
      <w:jc w:val="center"/>
    </w:pPr>
    <w:rPr>
      <w:rFonts w:ascii="Arial" w:eastAsiaTheme="minorHAnsi" w:hAnsi="Arial" w:cs="Arial"/>
    </w:rPr>
  </w:style>
  <w:style w:type="paragraph" w:customStyle="1" w:styleId="B75FC7E809F44E859A47325873A1EEB61">
    <w:name w:val="B75FC7E809F44E859A47325873A1EEB61"/>
    <w:rsid w:val="00B52BBA"/>
    <w:pPr>
      <w:spacing w:before="40" w:after="40" w:line="240" w:lineRule="auto"/>
    </w:pPr>
    <w:rPr>
      <w:rFonts w:ascii="Arial" w:eastAsiaTheme="minorHAnsi" w:hAnsi="Arial" w:cs="Arial"/>
    </w:rPr>
  </w:style>
  <w:style w:type="paragraph" w:customStyle="1" w:styleId="D02A684F706D4032B2F731A0153943BC1">
    <w:name w:val="D02A684F706D4032B2F731A0153943BC1"/>
    <w:rsid w:val="00B52BBA"/>
    <w:pPr>
      <w:spacing w:before="40" w:after="40" w:line="240" w:lineRule="auto"/>
      <w:jc w:val="center"/>
    </w:pPr>
    <w:rPr>
      <w:rFonts w:ascii="Arial" w:eastAsiaTheme="minorHAnsi" w:hAnsi="Arial" w:cs="Arial"/>
    </w:rPr>
  </w:style>
  <w:style w:type="paragraph" w:customStyle="1" w:styleId="F3B69D6A82A049C482E4FD5539749D991">
    <w:name w:val="F3B69D6A82A049C482E4FD5539749D991"/>
    <w:rsid w:val="00B52BBA"/>
    <w:pPr>
      <w:spacing w:before="40" w:after="40" w:line="240" w:lineRule="auto"/>
      <w:jc w:val="center"/>
    </w:pPr>
    <w:rPr>
      <w:rFonts w:ascii="Arial" w:eastAsiaTheme="minorHAnsi" w:hAnsi="Arial" w:cs="Arial"/>
    </w:rPr>
  </w:style>
  <w:style w:type="paragraph" w:customStyle="1" w:styleId="69AED0E4EF404343B8E5383A1737F1461">
    <w:name w:val="69AED0E4EF404343B8E5383A1737F1461"/>
    <w:rsid w:val="00B52BBA"/>
    <w:pPr>
      <w:spacing w:before="40" w:after="40" w:line="240" w:lineRule="auto"/>
      <w:jc w:val="center"/>
    </w:pPr>
    <w:rPr>
      <w:rFonts w:ascii="Arial" w:eastAsiaTheme="minorHAnsi" w:hAnsi="Arial" w:cs="Arial"/>
    </w:rPr>
  </w:style>
  <w:style w:type="paragraph" w:customStyle="1" w:styleId="46312C135A9D46EAA7C0CE0EC1A36E721">
    <w:name w:val="46312C135A9D46EAA7C0CE0EC1A36E721"/>
    <w:rsid w:val="00B52BBA"/>
    <w:pPr>
      <w:spacing w:before="40" w:after="40" w:line="240" w:lineRule="auto"/>
      <w:jc w:val="center"/>
    </w:pPr>
    <w:rPr>
      <w:rFonts w:ascii="Arial" w:eastAsiaTheme="minorHAnsi" w:hAnsi="Arial" w:cs="Arial"/>
    </w:rPr>
  </w:style>
  <w:style w:type="paragraph" w:customStyle="1" w:styleId="559F04DBE57849EEA9245FFF97F8FB131">
    <w:name w:val="559F04DBE57849EEA9245FFF97F8FB131"/>
    <w:rsid w:val="00B52BBA"/>
    <w:pPr>
      <w:spacing w:before="40" w:after="40" w:line="240" w:lineRule="auto"/>
      <w:jc w:val="center"/>
    </w:pPr>
    <w:rPr>
      <w:rFonts w:ascii="Arial" w:eastAsiaTheme="minorHAnsi" w:hAnsi="Arial" w:cs="Arial"/>
    </w:rPr>
  </w:style>
  <w:style w:type="paragraph" w:customStyle="1" w:styleId="DC245C3CFAB14C61A00B722EB9EDD7211">
    <w:name w:val="DC245C3CFAB14C61A00B722EB9EDD7211"/>
    <w:rsid w:val="00B52BBA"/>
    <w:pPr>
      <w:spacing w:before="40" w:after="40" w:line="240" w:lineRule="auto"/>
      <w:jc w:val="center"/>
    </w:pPr>
    <w:rPr>
      <w:rFonts w:ascii="Arial" w:eastAsiaTheme="minorHAnsi" w:hAnsi="Arial" w:cs="Arial"/>
    </w:rPr>
  </w:style>
  <w:style w:type="paragraph" w:customStyle="1" w:styleId="26BE68F8930E4B789358D7DD2334E4025">
    <w:name w:val="26BE68F8930E4B789358D7DD2334E4025"/>
    <w:rsid w:val="00B52BBA"/>
    <w:pPr>
      <w:tabs>
        <w:tab w:val="left" w:pos="3600"/>
      </w:tabs>
      <w:spacing w:before="120" w:after="120" w:line="240" w:lineRule="auto"/>
      <w:ind w:left="994"/>
    </w:pPr>
    <w:rPr>
      <w:rFonts w:ascii="Arial" w:eastAsiaTheme="minorHAnsi" w:hAnsi="Arial" w:cs="Arial"/>
    </w:rPr>
  </w:style>
  <w:style w:type="paragraph" w:customStyle="1" w:styleId="1449FBA146FD4481910DBD705D420F0A5">
    <w:name w:val="1449FBA146FD4481910DBD705D420F0A5"/>
    <w:rsid w:val="00B52BBA"/>
    <w:pPr>
      <w:tabs>
        <w:tab w:val="left" w:pos="3600"/>
      </w:tabs>
      <w:spacing w:before="120" w:after="120" w:line="240" w:lineRule="auto"/>
      <w:ind w:left="994"/>
    </w:pPr>
    <w:rPr>
      <w:rFonts w:ascii="Arial" w:eastAsiaTheme="minorHAnsi" w:hAnsi="Arial" w:cs="Arial"/>
    </w:rPr>
  </w:style>
  <w:style w:type="paragraph" w:customStyle="1" w:styleId="93CF50F8FA9D43AEA63500C9F4F5885A10">
    <w:name w:val="93CF50F8FA9D43AEA63500C9F4F5885A10"/>
    <w:rsid w:val="00B52BBA"/>
    <w:pPr>
      <w:spacing w:before="40" w:after="40" w:line="240" w:lineRule="auto"/>
      <w:jc w:val="center"/>
    </w:pPr>
    <w:rPr>
      <w:rFonts w:ascii="Arial" w:eastAsiaTheme="minorHAnsi" w:hAnsi="Arial" w:cs="Arial"/>
    </w:rPr>
  </w:style>
  <w:style w:type="paragraph" w:customStyle="1" w:styleId="A8D5DC322FF54B618C261CAF039B83A53">
    <w:name w:val="A8D5DC322FF54B618C261CAF039B83A53"/>
    <w:rsid w:val="00B52BBA"/>
    <w:pPr>
      <w:spacing w:before="40" w:after="40" w:line="240" w:lineRule="auto"/>
      <w:jc w:val="center"/>
    </w:pPr>
    <w:rPr>
      <w:rFonts w:ascii="Arial" w:eastAsiaTheme="minorHAnsi" w:hAnsi="Arial" w:cs="Arial"/>
    </w:rPr>
  </w:style>
  <w:style w:type="paragraph" w:customStyle="1" w:styleId="85D090C065014F8BA5FD95097D965FC32">
    <w:name w:val="85D090C065014F8BA5FD95097D965FC32"/>
    <w:rsid w:val="00B52BBA"/>
    <w:pPr>
      <w:spacing w:before="40" w:after="40" w:line="240" w:lineRule="auto"/>
      <w:jc w:val="center"/>
    </w:pPr>
    <w:rPr>
      <w:rFonts w:ascii="Arial" w:eastAsiaTheme="minorHAnsi" w:hAnsi="Arial" w:cs="Arial"/>
    </w:rPr>
  </w:style>
  <w:style w:type="paragraph" w:customStyle="1" w:styleId="B2AD48C1C8ED48C091407C07F01AFDDC2">
    <w:name w:val="B2AD48C1C8ED48C091407C07F01AFDDC2"/>
    <w:rsid w:val="00B52BBA"/>
    <w:pPr>
      <w:spacing w:before="40" w:after="40" w:line="240" w:lineRule="auto"/>
      <w:jc w:val="center"/>
    </w:pPr>
    <w:rPr>
      <w:rFonts w:ascii="Arial" w:eastAsiaTheme="minorHAnsi" w:hAnsi="Arial" w:cs="Arial"/>
    </w:rPr>
  </w:style>
  <w:style w:type="paragraph" w:customStyle="1" w:styleId="212BA36661A64FB4B22DE3E8498DFBFE2">
    <w:name w:val="212BA36661A64FB4B22DE3E8498DFBFE2"/>
    <w:rsid w:val="00B52BBA"/>
    <w:pPr>
      <w:spacing w:before="40" w:after="40" w:line="240" w:lineRule="auto"/>
      <w:jc w:val="center"/>
    </w:pPr>
    <w:rPr>
      <w:rFonts w:ascii="Arial" w:eastAsiaTheme="minorHAnsi" w:hAnsi="Arial" w:cs="Arial"/>
    </w:rPr>
  </w:style>
  <w:style w:type="paragraph" w:customStyle="1" w:styleId="862BBEDF4AB043D3A30F9E356C15C9532">
    <w:name w:val="862BBEDF4AB043D3A30F9E356C15C9532"/>
    <w:rsid w:val="00B52BBA"/>
    <w:pPr>
      <w:spacing w:before="40" w:after="40" w:line="240" w:lineRule="auto"/>
      <w:jc w:val="center"/>
    </w:pPr>
    <w:rPr>
      <w:rFonts w:ascii="Arial" w:eastAsiaTheme="minorHAnsi" w:hAnsi="Arial" w:cs="Arial"/>
    </w:rPr>
  </w:style>
  <w:style w:type="paragraph" w:customStyle="1" w:styleId="B6788CF20FC143268A714CED519212C52">
    <w:name w:val="B6788CF20FC143268A714CED519212C52"/>
    <w:rsid w:val="00B52BBA"/>
    <w:pPr>
      <w:spacing w:before="40" w:after="40" w:line="240" w:lineRule="auto"/>
      <w:jc w:val="center"/>
    </w:pPr>
    <w:rPr>
      <w:rFonts w:ascii="Arial" w:eastAsiaTheme="minorHAnsi" w:hAnsi="Arial" w:cs="Arial"/>
    </w:rPr>
  </w:style>
  <w:style w:type="paragraph" w:customStyle="1" w:styleId="6A03BB056BC54CACBBE8147A6962325F2">
    <w:name w:val="6A03BB056BC54CACBBE8147A6962325F2"/>
    <w:rsid w:val="00B52BBA"/>
    <w:pPr>
      <w:spacing w:before="40" w:after="40" w:line="240" w:lineRule="auto"/>
      <w:jc w:val="center"/>
    </w:pPr>
    <w:rPr>
      <w:rFonts w:ascii="Arial" w:eastAsiaTheme="minorHAnsi" w:hAnsi="Arial" w:cs="Arial"/>
    </w:rPr>
  </w:style>
  <w:style w:type="paragraph" w:customStyle="1" w:styleId="B75FC7E809F44E859A47325873A1EEB62">
    <w:name w:val="B75FC7E809F44E859A47325873A1EEB62"/>
    <w:rsid w:val="00B52BBA"/>
    <w:pPr>
      <w:spacing w:before="40" w:after="40" w:line="240" w:lineRule="auto"/>
    </w:pPr>
    <w:rPr>
      <w:rFonts w:ascii="Arial" w:eastAsiaTheme="minorHAnsi" w:hAnsi="Arial" w:cs="Arial"/>
    </w:rPr>
  </w:style>
  <w:style w:type="paragraph" w:customStyle="1" w:styleId="D02A684F706D4032B2F731A0153943BC2">
    <w:name w:val="D02A684F706D4032B2F731A0153943BC2"/>
    <w:rsid w:val="00B52BBA"/>
    <w:pPr>
      <w:spacing w:before="40" w:after="40" w:line="240" w:lineRule="auto"/>
      <w:jc w:val="center"/>
    </w:pPr>
    <w:rPr>
      <w:rFonts w:ascii="Arial" w:eastAsiaTheme="minorHAnsi" w:hAnsi="Arial" w:cs="Arial"/>
    </w:rPr>
  </w:style>
  <w:style w:type="paragraph" w:customStyle="1" w:styleId="1869769BD8B1413FA16F748903D70465">
    <w:name w:val="1869769BD8B1413FA16F748903D70465"/>
    <w:rsid w:val="00B52BBA"/>
  </w:style>
  <w:style w:type="paragraph" w:customStyle="1" w:styleId="142325F155E14D19B7E4F42E085D2EA5">
    <w:name w:val="142325F155E14D19B7E4F42E085D2EA5"/>
    <w:rsid w:val="00B52BBA"/>
  </w:style>
  <w:style w:type="paragraph" w:customStyle="1" w:styleId="F1BE6FCE61F14F0F868BD2A953078CAA">
    <w:name w:val="F1BE6FCE61F14F0F868BD2A953078CAA"/>
    <w:rsid w:val="00B52BBA"/>
  </w:style>
  <w:style w:type="paragraph" w:customStyle="1" w:styleId="DAD15A53AC464A8DB41D441DFC4D876F">
    <w:name w:val="DAD15A53AC464A8DB41D441DFC4D876F"/>
    <w:rsid w:val="00B52BBA"/>
  </w:style>
  <w:style w:type="paragraph" w:customStyle="1" w:styleId="053CB3B099444F48803AE681C77AF11B">
    <w:name w:val="053CB3B099444F48803AE681C77AF11B"/>
    <w:rsid w:val="00B52BBA"/>
  </w:style>
  <w:style w:type="paragraph" w:customStyle="1" w:styleId="3852604DA4FD493C94D59AF00C84CD95">
    <w:name w:val="3852604DA4FD493C94D59AF00C84CD95"/>
    <w:rsid w:val="00B52BBA"/>
  </w:style>
  <w:style w:type="paragraph" w:customStyle="1" w:styleId="1FC9F4BD08AF42778E2D4217541F071E">
    <w:name w:val="1FC9F4BD08AF42778E2D4217541F071E"/>
    <w:rsid w:val="00B52BBA"/>
  </w:style>
  <w:style w:type="paragraph" w:customStyle="1" w:styleId="54D5CA40BBF2453DAA19D135A7C55E8C">
    <w:name w:val="54D5CA40BBF2453DAA19D135A7C55E8C"/>
    <w:rsid w:val="00B52BBA"/>
  </w:style>
  <w:style w:type="paragraph" w:customStyle="1" w:styleId="AEEA5953FED84602BE1E500376C7DAC2">
    <w:name w:val="AEEA5953FED84602BE1E500376C7DAC2"/>
    <w:rsid w:val="00B52BBA"/>
  </w:style>
  <w:style w:type="paragraph" w:customStyle="1" w:styleId="58E2E635C4F047488596BD06CF94F97A">
    <w:name w:val="58E2E635C4F047488596BD06CF94F97A"/>
    <w:rsid w:val="00B52BBA"/>
  </w:style>
  <w:style w:type="paragraph" w:customStyle="1" w:styleId="B37DF4C60D9E47759B27F566A997DD99">
    <w:name w:val="B37DF4C60D9E47759B27F566A997DD99"/>
    <w:rsid w:val="002C0E1D"/>
  </w:style>
  <w:style w:type="paragraph" w:customStyle="1" w:styleId="D1F25CADABCE45EBAA98CB731C7E1FFB">
    <w:name w:val="D1F25CADABCE45EBAA98CB731C7E1FFB"/>
    <w:rsid w:val="002C0E1D"/>
  </w:style>
  <w:style w:type="paragraph" w:customStyle="1" w:styleId="212F10239E844D269E2862AF26C28264">
    <w:name w:val="212F10239E844D269E2862AF26C28264"/>
    <w:rsid w:val="002C0E1D"/>
  </w:style>
  <w:style w:type="paragraph" w:customStyle="1" w:styleId="BB436F997606476DA309B9B73A694D9C">
    <w:name w:val="BB436F997606476DA309B9B73A694D9C"/>
    <w:rsid w:val="002C0E1D"/>
  </w:style>
  <w:style w:type="paragraph" w:customStyle="1" w:styleId="B10B81D6B16A45D4AEC9984F45901436">
    <w:name w:val="B10B81D6B16A45D4AEC9984F45901436"/>
    <w:rsid w:val="002C0E1D"/>
  </w:style>
  <w:style w:type="paragraph" w:customStyle="1" w:styleId="0E7246CAB92549558814D1C3DE59623C">
    <w:name w:val="0E7246CAB92549558814D1C3DE59623C"/>
    <w:rsid w:val="002C0E1D"/>
  </w:style>
  <w:style w:type="paragraph" w:customStyle="1" w:styleId="59604245427E41AE9B11F5F4977D22F7">
    <w:name w:val="59604245427E41AE9B11F5F4977D22F7"/>
    <w:rsid w:val="002C0E1D"/>
  </w:style>
  <w:style w:type="paragraph" w:customStyle="1" w:styleId="54C0D89A3B7D4FC7964AD56B02B7ADF2">
    <w:name w:val="54C0D89A3B7D4FC7964AD56B02B7ADF2"/>
    <w:rsid w:val="002C0E1D"/>
  </w:style>
  <w:style w:type="paragraph" w:customStyle="1" w:styleId="3494194CC5F14AA384DFA0912624B158">
    <w:name w:val="3494194CC5F14AA384DFA0912624B158"/>
    <w:rsid w:val="002C0E1D"/>
  </w:style>
  <w:style w:type="paragraph" w:customStyle="1" w:styleId="ABC76324E2F1405C8DB826AC5DBDC1CA">
    <w:name w:val="ABC76324E2F1405C8DB826AC5DBDC1CA"/>
    <w:rsid w:val="002C0E1D"/>
  </w:style>
  <w:style w:type="paragraph" w:customStyle="1" w:styleId="EF64C178D39D4DEE94762BA99D8FABF1">
    <w:name w:val="EF64C178D39D4DEE94762BA99D8FABF1"/>
    <w:rsid w:val="002C0E1D"/>
  </w:style>
  <w:style w:type="paragraph" w:customStyle="1" w:styleId="2613889B2FB04D2483D191CD4629AC7E">
    <w:name w:val="2613889B2FB04D2483D191CD4629AC7E"/>
    <w:rsid w:val="002C0E1D"/>
  </w:style>
  <w:style w:type="paragraph" w:customStyle="1" w:styleId="205B841283F040A89B25924A0944ACB9">
    <w:name w:val="205B841283F040A89B25924A0944ACB9"/>
    <w:rsid w:val="002C0E1D"/>
  </w:style>
  <w:style w:type="paragraph" w:customStyle="1" w:styleId="B7AEEB134B134D7382FB484590E9F8DF">
    <w:name w:val="B7AEEB134B134D7382FB484590E9F8DF"/>
    <w:rsid w:val="002C0E1D"/>
  </w:style>
  <w:style w:type="paragraph" w:customStyle="1" w:styleId="966770CD84DF41FA850920CE6C14F50A">
    <w:name w:val="966770CD84DF41FA850920CE6C14F50A"/>
    <w:rsid w:val="002C0E1D"/>
  </w:style>
  <w:style w:type="paragraph" w:customStyle="1" w:styleId="9704EF422E3F42E699104F7EB24A44F2">
    <w:name w:val="9704EF422E3F42E699104F7EB24A44F2"/>
    <w:rsid w:val="002C0E1D"/>
  </w:style>
  <w:style w:type="paragraph" w:customStyle="1" w:styleId="26BE68F8930E4B789358D7DD2334E4026">
    <w:name w:val="26BE68F8930E4B789358D7DD2334E4026"/>
    <w:rsid w:val="002C0E1D"/>
    <w:pPr>
      <w:tabs>
        <w:tab w:val="left" w:pos="3600"/>
      </w:tabs>
      <w:spacing w:before="120" w:after="120" w:line="240" w:lineRule="auto"/>
      <w:ind w:left="994"/>
    </w:pPr>
    <w:rPr>
      <w:rFonts w:ascii="Arial" w:eastAsiaTheme="minorHAnsi" w:hAnsi="Arial" w:cs="Arial"/>
    </w:rPr>
  </w:style>
  <w:style w:type="paragraph" w:customStyle="1" w:styleId="1449FBA146FD4481910DBD705D420F0A6">
    <w:name w:val="1449FBA146FD4481910DBD705D420F0A6"/>
    <w:rsid w:val="002C0E1D"/>
    <w:pPr>
      <w:tabs>
        <w:tab w:val="left" w:pos="3600"/>
      </w:tabs>
      <w:spacing w:before="120" w:after="120" w:line="240" w:lineRule="auto"/>
      <w:ind w:left="994"/>
    </w:pPr>
    <w:rPr>
      <w:rFonts w:ascii="Arial" w:eastAsiaTheme="minorHAnsi" w:hAnsi="Arial" w:cs="Arial"/>
    </w:rPr>
  </w:style>
  <w:style w:type="paragraph" w:customStyle="1" w:styleId="5B67C84FE1AA42CD82B124DC42963665">
    <w:name w:val="5B67C84FE1AA42CD82B124DC42963665"/>
    <w:rsid w:val="002C0E1D"/>
    <w:pPr>
      <w:tabs>
        <w:tab w:val="left" w:pos="3600"/>
      </w:tabs>
      <w:spacing w:before="120" w:after="120" w:line="240" w:lineRule="auto"/>
      <w:ind w:left="994"/>
    </w:pPr>
    <w:rPr>
      <w:rFonts w:ascii="Arial" w:eastAsiaTheme="minorHAnsi" w:hAnsi="Arial" w:cs="Arial"/>
    </w:rPr>
  </w:style>
  <w:style w:type="paragraph" w:customStyle="1" w:styleId="93CF50F8FA9D43AEA63500C9F4F5885A11">
    <w:name w:val="93CF50F8FA9D43AEA63500C9F4F5885A11"/>
    <w:rsid w:val="002C0E1D"/>
    <w:pPr>
      <w:spacing w:before="40" w:after="40" w:line="240" w:lineRule="auto"/>
      <w:jc w:val="center"/>
    </w:pPr>
    <w:rPr>
      <w:rFonts w:ascii="Arial" w:eastAsiaTheme="minorHAnsi" w:hAnsi="Arial" w:cs="Arial"/>
    </w:rPr>
  </w:style>
  <w:style w:type="paragraph" w:customStyle="1" w:styleId="A8D5DC322FF54B618C261CAF039B83A54">
    <w:name w:val="A8D5DC322FF54B618C261CAF039B83A54"/>
    <w:rsid w:val="002C0E1D"/>
    <w:pPr>
      <w:spacing w:before="40" w:after="40" w:line="240" w:lineRule="auto"/>
      <w:jc w:val="center"/>
    </w:pPr>
    <w:rPr>
      <w:rFonts w:ascii="Arial" w:eastAsiaTheme="minorHAnsi" w:hAnsi="Arial" w:cs="Arial"/>
    </w:rPr>
  </w:style>
  <w:style w:type="paragraph" w:customStyle="1" w:styleId="85D090C065014F8BA5FD95097D965FC33">
    <w:name w:val="85D090C065014F8BA5FD95097D965FC33"/>
    <w:rsid w:val="002C0E1D"/>
    <w:pPr>
      <w:spacing w:before="40" w:after="40" w:line="240" w:lineRule="auto"/>
      <w:jc w:val="center"/>
    </w:pPr>
    <w:rPr>
      <w:rFonts w:ascii="Arial" w:eastAsiaTheme="minorHAnsi" w:hAnsi="Arial" w:cs="Arial"/>
    </w:rPr>
  </w:style>
  <w:style w:type="paragraph" w:customStyle="1" w:styleId="B2AD48C1C8ED48C091407C07F01AFDDC3">
    <w:name w:val="B2AD48C1C8ED48C091407C07F01AFDDC3"/>
    <w:rsid w:val="002C0E1D"/>
    <w:pPr>
      <w:spacing w:before="40" w:after="40" w:line="240" w:lineRule="auto"/>
      <w:jc w:val="center"/>
    </w:pPr>
    <w:rPr>
      <w:rFonts w:ascii="Arial" w:eastAsiaTheme="minorHAnsi" w:hAnsi="Arial" w:cs="Arial"/>
    </w:rPr>
  </w:style>
  <w:style w:type="paragraph" w:customStyle="1" w:styleId="212BA36661A64FB4B22DE3E8498DFBFE3">
    <w:name w:val="212BA36661A64FB4B22DE3E8498DFBFE3"/>
    <w:rsid w:val="002C0E1D"/>
    <w:pPr>
      <w:spacing w:before="40" w:after="40" w:line="240" w:lineRule="auto"/>
      <w:jc w:val="center"/>
    </w:pPr>
    <w:rPr>
      <w:rFonts w:ascii="Arial" w:eastAsiaTheme="minorHAnsi" w:hAnsi="Arial" w:cs="Arial"/>
    </w:rPr>
  </w:style>
  <w:style w:type="paragraph" w:customStyle="1" w:styleId="862BBEDF4AB043D3A30F9E356C15C9533">
    <w:name w:val="862BBEDF4AB043D3A30F9E356C15C9533"/>
    <w:rsid w:val="002C0E1D"/>
    <w:pPr>
      <w:spacing w:before="40" w:after="40" w:line="240" w:lineRule="auto"/>
      <w:jc w:val="center"/>
    </w:pPr>
    <w:rPr>
      <w:rFonts w:ascii="Arial" w:eastAsiaTheme="minorHAnsi" w:hAnsi="Arial" w:cs="Arial"/>
    </w:rPr>
  </w:style>
  <w:style w:type="paragraph" w:customStyle="1" w:styleId="B37DF4C60D9E47759B27F566A997DD991">
    <w:name w:val="B37DF4C60D9E47759B27F566A997DD991"/>
    <w:rsid w:val="002C0E1D"/>
    <w:pPr>
      <w:spacing w:before="40" w:after="40" w:line="240" w:lineRule="auto"/>
      <w:jc w:val="center"/>
    </w:pPr>
    <w:rPr>
      <w:rFonts w:ascii="Arial" w:eastAsiaTheme="minorHAnsi" w:hAnsi="Arial" w:cs="Arial"/>
    </w:rPr>
  </w:style>
  <w:style w:type="paragraph" w:customStyle="1" w:styleId="D1F25CADABCE45EBAA98CB731C7E1FFB1">
    <w:name w:val="D1F25CADABCE45EBAA98CB731C7E1FFB1"/>
    <w:rsid w:val="002C0E1D"/>
    <w:pPr>
      <w:spacing w:before="40" w:after="40" w:line="240" w:lineRule="auto"/>
      <w:jc w:val="center"/>
    </w:pPr>
    <w:rPr>
      <w:rFonts w:ascii="Arial" w:eastAsiaTheme="minorHAnsi" w:hAnsi="Arial" w:cs="Arial"/>
    </w:rPr>
  </w:style>
  <w:style w:type="paragraph" w:customStyle="1" w:styleId="212F10239E844D269E2862AF26C282641">
    <w:name w:val="212F10239E844D269E2862AF26C282641"/>
    <w:rsid w:val="002C0E1D"/>
    <w:pPr>
      <w:spacing w:before="40" w:after="40" w:line="240" w:lineRule="auto"/>
    </w:pPr>
    <w:rPr>
      <w:rFonts w:ascii="Arial" w:eastAsiaTheme="minorHAnsi" w:hAnsi="Arial" w:cs="Arial"/>
    </w:rPr>
  </w:style>
  <w:style w:type="paragraph" w:customStyle="1" w:styleId="BB436F997606476DA309B9B73A694D9C1">
    <w:name w:val="BB436F997606476DA309B9B73A694D9C1"/>
    <w:rsid w:val="002C0E1D"/>
    <w:pPr>
      <w:spacing w:before="40" w:after="40" w:line="240" w:lineRule="auto"/>
      <w:jc w:val="center"/>
    </w:pPr>
    <w:rPr>
      <w:rFonts w:ascii="Arial" w:eastAsiaTheme="minorHAnsi" w:hAnsi="Arial" w:cs="Arial"/>
    </w:rPr>
  </w:style>
  <w:style w:type="paragraph" w:customStyle="1" w:styleId="B10B81D6B16A45D4AEC9984F459014361">
    <w:name w:val="B10B81D6B16A45D4AEC9984F459014361"/>
    <w:rsid w:val="002C0E1D"/>
    <w:pPr>
      <w:spacing w:before="40" w:after="40" w:line="240" w:lineRule="auto"/>
      <w:jc w:val="center"/>
    </w:pPr>
    <w:rPr>
      <w:rFonts w:ascii="Arial" w:eastAsiaTheme="minorHAnsi" w:hAnsi="Arial" w:cs="Arial"/>
    </w:rPr>
  </w:style>
  <w:style w:type="paragraph" w:customStyle="1" w:styleId="0E7246CAB92549558814D1C3DE59623C1">
    <w:name w:val="0E7246CAB92549558814D1C3DE59623C1"/>
    <w:rsid w:val="002C0E1D"/>
    <w:pPr>
      <w:spacing w:before="40" w:after="40" w:line="240" w:lineRule="auto"/>
      <w:jc w:val="center"/>
    </w:pPr>
    <w:rPr>
      <w:rFonts w:ascii="Arial" w:eastAsiaTheme="minorHAnsi" w:hAnsi="Arial" w:cs="Arial"/>
    </w:rPr>
  </w:style>
  <w:style w:type="paragraph" w:customStyle="1" w:styleId="59604245427E41AE9B11F5F4977D22F71">
    <w:name w:val="59604245427E41AE9B11F5F4977D22F71"/>
    <w:rsid w:val="002C0E1D"/>
    <w:pPr>
      <w:spacing w:before="40" w:after="40" w:line="240" w:lineRule="auto"/>
    </w:pPr>
    <w:rPr>
      <w:rFonts w:ascii="Arial" w:eastAsiaTheme="minorHAnsi" w:hAnsi="Arial" w:cs="Arial"/>
    </w:rPr>
  </w:style>
  <w:style w:type="paragraph" w:customStyle="1" w:styleId="54C0D89A3B7D4FC7964AD56B02B7ADF21">
    <w:name w:val="54C0D89A3B7D4FC7964AD56B02B7ADF21"/>
    <w:rsid w:val="002C0E1D"/>
    <w:pPr>
      <w:spacing w:before="40" w:after="40" w:line="240" w:lineRule="auto"/>
      <w:jc w:val="center"/>
    </w:pPr>
    <w:rPr>
      <w:rFonts w:ascii="Arial" w:eastAsiaTheme="minorHAnsi" w:hAnsi="Arial" w:cs="Arial"/>
    </w:rPr>
  </w:style>
  <w:style w:type="paragraph" w:customStyle="1" w:styleId="3494194CC5F14AA384DFA0912624B1581">
    <w:name w:val="3494194CC5F14AA384DFA0912624B1581"/>
    <w:rsid w:val="002C0E1D"/>
    <w:pPr>
      <w:spacing w:before="40" w:after="40" w:line="240" w:lineRule="auto"/>
      <w:jc w:val="center"/>
    </w:pPr>
    <w:rPr>
      <w:rFonts w:ascii="Arial" w:eastAsiaTheme="minorHAnsi" w:hAnsi="Arial" w:cs="Arial"/>
    </w:rPr>
  </w:style>
  <w:style w:type="paragraph" w:customStyle="1" w:styleId="ABC76324E2F1405C8DB826AC5DBDC1CA1">
    <w:name w:val="ABC76324E2F1405C8DB826AC5DBDC1CA1"/>
    <w:rsid w:val="002C0E1D"/>
    <w:pPr>
      <w:spacing w:before="40" w:after="40" w:line="240" w:lineRule="auto"/>
      <w:jc w:val="center"/>
    </w:pPr>
    <w:rPr>
      <w:rFonts w:ascii="Arial" w:eastAsiaTheme="minorHAnsi" w:hAnsi="Arial" w:cs="Arial"/>
    </w:rPr>
  </w:style>
  <w:style w:type="paragraph" w:customStyle="1" w:styleId="EF64C178D39D4DEE94762BA99D8FABF11">
    <w:name w:val="EF64C178D39D4DEE94762BA99D8FABF11"/>
    <w:rsid w:val="002C0E1D"/>
    <w:pPr>
      <w:spacing w:before="40" w:after="40" w:line="240" w:lineRule="auto"/>
    </w:pPr>
    <w:rPr>
      <w:rFonts w:ascii="Arial" w:eastAsiaTheme="minorHAnsi" w:hAnsi="Arial" w:cs="Arial"/>
    </w:rPr>
  </w:style>
  <w:style w:type="paragraph" w:customStyle="1" w:styleId="2613889B2FB04D2483D191CD4629AC7E1">
    <w:name w:val="2613889B2FB04D2483D191CD4629AC7E1"/>
    <w:rsid w:val="002C0E1D"/>
    <w:pPr>
      <w:spacing w:before="40" w:after="40" w:line="240" w:lineRule="auto"/>
      <w:jc w:val="center"/>
    </w:pPr>
    <w:rPr>
      <w:rFonts w:ascii="Arial" w:eastAsiaTheme="minorHAnsi" w:hAnsi="Arial" w:cs="Arial"/>
    </w:rPr>
  </w:style>
  <w:style w:type="paragraph" w:customStyle="1" w:styleId="205B841283F040A89B25924A0944ACB91">
    <w:name w:val="205B841283F040A89B25924A0944ACB91"/>
    <w:rsid w:val="002C0E1D"/>
    <w:pPr>
      <w:spacing w:before="40" w:after="40" w:line="240" w:lineRule="auto"/>
      <w:jc w:val="center"/>
    </w:pPr>
    <w:rPr>
      <w:rFonts w:ascii="Arial" w:eastAsiaTheme="minorHAnsi" w:hAnsi="Arial" w:cs="Arial"/>
    </w:rPr>
  </w:style>
  <w:style w:type="paragraph" w:customStyle="1" w:styleId="B7AEEB134B134D7382FB484590E9F8DF1">
    <w:name w:val="B7AEEB134B134D7382FB484590E9F8DF1"/>
    <w:rsid w:val="002C0E1D"/>
    <w:pPr>
      <w:spacing w:before="40" w:after="40" w:line="240" w:lineRule="auto"/>
      <w:jc w:val="center"/>
    </w:pPr>
    <w:rPr>
      <w:rFonts w:ascii="Arial" w:eastAsiaTheme="minorHAnsi" w:hAnsi="Arial" w:cs="Arial"/>
    </w:rPr>
  </w:style>
  <w:style w:type="paragraph" w:customStyle="1" w:styleId="966770CD84DF41FA850920CE6C14F50A1">
    <w:name w:val="966770CD84DF41FA850920CE6C14F50A1"/>
    <w:rsid w:val="002C0E1D"/>
    <w:pPr>
      <w:spacing w:before="40" w:after="40" w:line="240" w:lineRule="auto"/>
    </w:pPr>
    <w:rPr>
      <w:rFonts w:ascii="Arial" w:eastAsiaTheme="minorHAnsi" w:hAnsi="Arial" w:cs="Arial"/>
    </w:rPr>
  </w:style>
  <w:style w:type="paragraph" w:customStyle="1" w:styleId="9704EF422E3F42E699104F7EB24A44F21">
    <w:name w:val="9704EF422E3F42E699104F7EB24A44F21"/>
    <w:rsid w:val="002C0E1D"/>
    <w:pPr>
      <w:spacing w:before="40" w:after="40" w:line="240" w:lineRule="auto"/>
      <w:jc w:val="center"/>
    </w:pPr>
    <w:rPr>
      <w:rFonts w:ascii="Arial" w:eastAsiaTheme="minorHAnsi" w:hAnsi="Arial" w:cs="Arial"/>
    </w:rPr>
  </w:style>
  <w:style w:type="paragraph" w:customStyle="1" w:styleId="6DC41977369640B6965408ABBD92005E">
    <w:name w:val="6DC41977369640B6965408ABBD92005E"/>
    <w:rsid w:val="002647DB"/>
  </w:style>
  <w:style w:type="paragraph" w:customStyle="1" w:styleId="133273171FE745319F2DCEFFAB672471">
    <w:name w:val="133273171FE745319F2DCEFFAB672471"/>
    <w:rsid w:val="002647DB"/>
  </w:style>
  <w:style w:type="paragraph" w:customStyle="1" w:styleId="37960AFF5AE6475787ECE499EB28151C">
    <w:name w:val="37960AFF5AE6475787ECE499EB28151C"/>
    <w:rsid w:val="002647DB"/>
  </w:style>
  <w:style w:type="paragraph" w:customStyle="1" w:styleId="3571DA7BD8FB4E3195DD5475D808EF05">
    <w:name w:val="3571DA7BD8FB4E3195DD5475D808EF05"/>
    <w:rsid w:val="002647DB"/>
  </w:style>
  <w:style w:type="paragraph" w:customStyle="1" w:styleId="BA3FADBF1C30453E8763671F34DDF1B8">
    <w:name w:val="BA3FADBF1C30453E8763671F34DDF1B8"/>
    <w:rsid w:val="002647DB"/>
  </w:style>
  <w:style w:type="paragraph" w:customStyle="1" w:styleId="A5E1B3C989E6467FA8EB0AF4FADFDA1F">
    <w:name w:val="A5E1B3C989E6467FA8EB0AF4FADFDA1F"/>
    <w:rsid w:val="002647DB"/>
  </w:style>
  <w:style w:type="paragraph" w:customStyle="1" w:styleId="822BC5F18A454E7E828BF393183ECE26">
    <w:name w:val="822BC5F18A454E7E828BF393183ECE26"/>
    <w:rsid w:val="002647DB"/>
  </w:style>
  <w:style w:type="paragraph" w:customStyle="1" w:styleId="D2DB050A7EF544DEB07CA345068C966B">
    <w:name w:val="D2DB050A7EF544DEB07CA345068C966B"/>
    <w:rsid w:val="002647DB"/>
  </w:style>
  <w:style w:type="paragraph" w:customStyle="1" w:styleId="E42824E4A8094940B6C23348D24940B7">
    <w:name w:val="E42824E4A8094940B6C23348D24940B7"/>
    <w:rsid w:val="002647DB"/>
  </w:style>
  <w:style w:type="paragraph" w:customStyle="1" w:styleId="D3727FA7C5B4486F867E775B6757B48F">
    <w:name w:val="D3727FA7C5B4486F867E775B6757B48F"/>
    <w:rsid w:val="002647DB"/>
  </w:style>
  <w:style w:type="paragraph" w:customStyle="1" w:styleId="B1D677A3C0924E4B86B934AAC062AF87">
    <w:name w:val="B1D677A3C0924E4B86B934AAC062AF87"/>
    <w:rsid w:val="002647DB"/>
  </w:style>
  <w:style w:type="paragraph" w:customStyle="1" w:styleId="05DCA4E7A6C44062BAF306CFA131AB4F">
    <w:name w:val="05DCA4E7A6C44062BAF306CFA131AB4F"/>
    <w:rsid w:val="002647DB"/>
  </w:style>
  <w:style w:type="paragraph" w:customStyle="1" w:styleId="37CBFC26CD374C8CAA6E6D4DA293C682">
    <w:name w:val="37CBFC26CD374C8CAA6E6D4DA293C682"/>
    <w:rsid w:val="002647DB"/>
  </w:style>
  <w:style w:type="paragraph" w:customStyle="1" w:styleId="26BE68F8930E4B789358D7DD2334E4027">
    <w:name w:val="26BE68F8930E4B789358D7DD2334E4027"/>
    <w:rsid w:val="002647DB"/>
    <w:pPr>
      <w:tabs>
        <w:tab w:val="left" w:pos="3600"/>
      </w:tabs>
      <w:spacing w:before="120" w:after="120" w:line="240" w:lineRule="auto"/>
      <w:ind w:left="994"/>
    </w:pPr>
    <w:rPr>
      <w:rFonts w:ascii="Arial" w:eastAsiaTheme="minorHAnsi" w:hAnsi="Arial" w:cs="Arial"/>
    </w:rPr>
  </w:style>
  <w:style w:type="paragraph" w:customStyle="1" w:styleId="1449FBA146FD4481910DBD705D420F0A7">
    <w:name w:val="1449FBA146FD4481910DBD705D420F0A7"/>
    <w:rsid w:val="002647DB"/>
    <w:pPr>
      <w:tabs>
        <w:tab w:val="left" w:pos="3600"/>
      </w:tabs>
      <w:spacing w:before="120" w:after="120" w:line="240" w:lineRule="auto"/>
      <w:ind w:left="994"/>
    </w:pPr>
    <w:rPr>
      <w:rFonts w:ascii="Arial" w:eastAsiaTheme="minorHAnsi" w:hAnsi="Arial" w:cs="Arial"/>
    </w:rPr>
  </w:style>
  <w:style w:type="paragraph" w:customStyle="1" w:styleId="5B67C84FE1AA42CD82B124DC429636651">
    <w:name w:val="5B67C84FE1AA42CD82B124DC429636651"/>
    <w:rsid w:val="002647DB"/>
    <w:pPr>
      <w:tabs>
        <w:tab w:val="left" w:pos="3600"/>
      </w:tabs>
      <w:spacing w:before="120" w:after="120" w:line="240" w:lineRule="auto"/>
      <w:ind w:left="994"/>
    </w:pPr>
    <w:rPr>
      <w:rFonts w:ascii="Arial" w:eastAsiaTheme="minorHAnsi" w:hAnsi="Arial" w:cs="Arial"/>
    </w:rPr>
  </w:style>
  <w:style w:type="paragraph" w:customStyle="1" w:styleId="3571DA7BD8FB4E3195DD5475D808EF051">
    <w:name w:val="3571DA7BD8FB4E3195DD5475D808EF051"/>
    <w:rsid w:val="002647DB"/>
    <w:pPr>
      <w:spacing w:before="40" w:after="40" w:line="240" w:lineRule="auto"/>
      <w:jc w:val="center"/>
    </w:pPr>
    <w:rPr>
      <w:rFonts w:ascii="Arial" w:eastAsiaTheme="minorHAnsi" w:hAnsi="Arial" w:cs="Arial"/>
    </w:rPr>
  </w:style>
  <w:style w:type="paragraph" w:customStyle="1" w:styleId="A5E1B3C989E6467FA8EB0AF4FADFDA1F1">
    <w:name w:val="A5E1B3C989E6467FA8EB0AF4FADFDA1F1"/>
    <w:rsid w:val="002647DB"/>
    <w:pPr>
      <w:spacing w:before="40" w:after="40" w:line="240" w:lineRule="auto"/>
      <w:jc w:val="center"/>
    </w:pPr>
    <w:rPr>
      <w:rFonts w:ascii="Arial" w:eastAsiaTheme="minorHAnsi" w:hAnsi="Arial" w:cs="Arial"/>
    </w:rPr>
  </w:style>
  <w:style w:type="paragraph" w:customStyle="1" w:styleId="822BC5F18A454E7E828BF393183ECE261">
    <w:name w:val="822BC5F18A454E7E828BF393183ECE261"/>
    <w:rsid w:val="002647DB"/>
    <w:pPr>
      <w:spacing w:before="40" w:after="40" w:line="240" w:lineRule="auto"/>
      <w:jc w:val="center"/>
    </w:pPr>
    <w:rPr>
      <w:rFonts w:ascii="Arial" w:eastAsiaTheme="minorHAnsi" w:hAnsi="Arial" w:cs="Arial"/>
    </w:rPr>
  </w:style>
  <w:style w:type="paragraph" w:customStyle="1" w:styleId="D2DB050A7EF544DEB07CA345068C966B1">
    <w:name w:val="D2DB050A7EF544DEB07CA345068C966B1"/>
    <w:rsid w:val="002647DB"/>
    <w:pPr>
      <w:spacing w:before="40" w:after="40" w:line="240" w:lineRule="auto"/>
      <w:jc w:val="center"/>
    </w:pPr>
    <w:rPr>
      <w:rFonts w:ascii="Arial" w:eastAsiaTheme="minorHAnsi" w:hAnsi="Arial" w:cs="Arial"/>
    </w:rPr>
  </w:style>
  <w:style w:type="paragraph" w:customStyle="1" w:styleId="E42824E4A8094940B6C23348D24940B71">
    <w:name w:val="E42824E4A8094940B6C23348D24940B71"/>
    <w:rsid w:val="002647DB"/>
    <w:pPr>
      <w:spacing w:before="40" w:after="40" w:line="240" w:lineRule="auto"/>
      <w:jc w:val="center"/>
    </w:pPr>
    <w:rPr>
      <w:rFonts w:ascii="Arial" w:eastAsiaTheme="minorHAnsi" w:hAnsi="Arial" w:cs="Arial"/>
    </w:rPr>
  </w:style>
  <w:style w:type="paragraph" w:customStyle="1" w:styleId="B1D677A3C0924E4B86B934AAC062AF871">
    <w:name w:val="B1D677A3C0924E4B86B934AAC062AF871"/>
    <w:rsid w:val="002647DB"/>
    <w:pPr>
      <w:spacing w:before="40" w:after="40" w:line="240" w:lineRule="auto"/>
      <w:jc w:val="center"/>
    </w:pPr>
    <w:rPr>
      <w:rFonts w:ascii="Arial" w:eastAsiaTheme="minorHAnsi" w:hAnsi="Arial" w:cs="Arial"/>
    </w:rPr>
  </w:style>
  <w:style w:type="paragraph" w:customStyle="1" w:styleId="05DCA4E7A6C44062BAF306CFA131AB4F1">
    <w:name w:val="05DCA4E7A6C44062BAF306CFA131AB4F1"/>
    <w:rsid w:val="002647DB"/>
    <w:pPr>
      <w:spacing w:before="40" w:after="40" w:line="240" w:lineRule="auto"/>
    </w:pPr>
    <w:rPr>
      <w:rFonts w:ascii="Arial" w:eastAsiaTheme="minorHAnsi" w:hAnsi="Arial" w:cs="Arial"/>
    </w:rPr>
  </w:style>
  <w:style w:type="paragraph" w:customStyle="1" w:styleId="37CBFC26CD374C8CAA6E6D4DA293C6821">
    <w:name w:val="37CBFC26CD374C8CAA6E6D4DA293C6821"/>
    <w:rsid w:val="002647DB"/>
    <w:pPr>
      <w:spacing w:before="40" w:after="40" w:line="240" w:lineRule="auto"/>
      <w:jc w:val="center"/>
    </w:pPr>
    <w:rPr>
      <w:rFonts w:ascii="Arial" w:eastAsiaTheme="minorHAnsi" w:hAnsi="Arial" w:cs="Arial"/>
    </w:rPr>
  </w:style>
  <w:style w:type="paragraph" w:customStyle="1" w:styleId="D3727FA7C5B4486F867E775B6757B48F1">
    <w:name w:val="D3727FA7C5B4486F867E775B6757B48F1"/>
    <w:rsid w:val="002647DB"/>
    <w:pPr>
      <w:spacing w:before="40" w:after="40" w:line="240" w:lineRule="auto"/>
      <w:jc w:val="center"/>
    </w:pPr>
    <w:rPr>
      <w:rFonts w:ascii="Arial" w:eastAsiaTheme="minorHAnsi" w:hAnsi="Arial" w:cs="Arial"/>
    </w:rPr>
  </w:style>
  <w:style w:type="paragraph" w:customStyle="1" w:styleId="B37DF4C60D9E47759B27F566A997DD992">
    <w:name w:val="B37DF4C60D9E47759B27F566A997DD992"/>
    <w:rsid w:val="002647DB"/>
    <w:pPr>
      <w:spacing w:before="40" w:after="40" w:line="240" w:lineRule="auto"/>
      <w:jc w:val="center"/>
    </w:pPr>
    <w:rPr>
      <w:rFonts w:ascii="Arial" w:eastAsiaTheme="minorHAnsi" w:hAnsi="Arial" w:cs="Arial"/>
    </w:rPr>
  </w:style>
  <w:style w:type="paragraph" w:customStyle="1" w:styleId="D1F25CADABCE45EBAA98CB731C7E1FFB2">
    <w:name w:val="D1F25CADABCE45EBAA98CB731C7E1FFB2"/>
    <w:rsid w:val="002647DB"/>
    <w:pPr>
      <w:spacing w:before="40" w:after="40" w:line="240" w:lineRule="auto"/>
      <w:jc w:val="center"/>
    </w:pPr>
    <w:rPr>
      <w:rFonts w:ascii="Arial" w:eastAsiaTheme="minorHAnsi" w:hAnsi="Arial" w:cs="Arial"/>
    </w:rPr>
  </w:style>
  <w:style w:type="paragraph" w:customStyle="1" w:styleId="212F10239E844D269E2862AF26C282642">
    <w:name w:val="212F10239E844D269E2862AF26C282642"/>
    <w:rsid w:val="002647DB"/>
    <w:pPr>
      <w:spacing w:before="40" w:after="40" w:line="240" w:lineRule="auto"/>
    </w:pPr>
    <w:rPr>
      <w:rFonts w:ascii="Arial" w:eastAsiaTheme="minorHAnsi" w:hAnsi="Arial" w:cs="Arial"/>
    </w:rPr>
  </w:style>
  <w:style w:type="paragraph" w:customStyle="1" w:styleId="BB436F997606476DA309B9B73A694D9C2">
    <w:name w:val="BB436F997606476DA309B9B73A694D9C2"/>
    <w:rsid w:val="002647DB"/>
    <w:pPr>
      <w:spacing w:before="40" w:after="40" w:line="240" w:lineRule="auto"/>
      <w:jc w:val="center"/>
    </w:pPr>
    <w:rPr>
      <w:rFonts w:ascii="Arial" w:eastAsiaTheme="minorHAnsi" w:hAnsi="Arial" w:cs="Arial"/>
    </w:rPr>
  </w:style>
  <w:style w:type="paragraph" w:customStyle="1" w:styleId="B10B81D6B16A45D4AEC9984F459014362">
    <w:name w:val="B10B81D6B16A45D4AEC9984F459014362"/>
    <w:rsid w:val="002647DB"/>
    <w:pPr>
      <w:spacing w:before="40" w:after="40" w:line="240" w:lineRule="auto"/>
      <w:jc w:val="center"/>
    </w:pPr>
    <w:rPr>
      <w:rFonts w:ascii="Arial" w:eastAsiaTheme="minorHAnsi" w:hAnsi="Arial" w:cs="Arial"/>
    </w:rPr>
  </w:style>
  <w:style w:type="paragraph" w:customStyle="1" w:styleId="0E7246CAB92549558814D1C3DE59623C2">
    <w:name w:val="0E7246CAB92549558814D1C3DE59623C2"/>
    <w:rsid w:val="002647DB"/>
    <w:pPr>
      <w:spacing w:before="40" w:after="40" w:line="240" w:lineRule="auto"/>
      <w:jc w:val="center"/>
    </w:pPr>
    <w:rPr>
      <w:rFonts w:ascii="Arial" w:eastAsiaTheme="minorHAnsi" w:hAnsi="Arial" w:cs="Arial"/>
    </w:rPr>
  </w:style>
  <w:style w:type="paragraph" w:customStyle="1" w:styleId="59604245427E41AE9B11F5F4977D22F72">
    <w:name w:val="59604245427E41AE9B11F5F4977D22F72"/>
    <w:rsid w:val="002647DB"/>
    <w:pPr>
      <w:spacing w:before="40" w:after="40" w:line="240" w:lineRule="auto"/>
    </w:pPr>
    <w:rPr>
      <w:rFonts w:ascii="Arial" w:eastAsiaTheme="minorHAnsi" w:hAnsi="Arial" w:cs="Arial"/>
    </w:rPr>
  </w:style>
  <w:style w:type="paragraph" w:customStyle="1" w:styleId="54C0D89A3B7D4FC7964AD56B02B7ADF22">
    <w:name w:val="54C0D89A3B7D4FC7964AD56B02B7ADF22"/>
    <w:rsid w:val="002647DB"/>
    <w:pPr>
      <w:spacing w:before="40" w:after="40" w:line="240" w:lineRule="auto"/>
      <w:jc w:val="center"/>
    </w:pPr>
    <w:rPr>
      <w:rFonts w:ascii="Arial" w:eastAsiaTheme="minorHAnsi" w:hAnsi="Arial" w:cs="Arial"/>
    </w:rPr>
  </w:style>
  <w:style w:type="paragraph" w:customStyle="1" w:styleId="3494194CC5F14AA384DFA0912624B1582">
    <w:name w:val="3494194CC5F14AA384DFA0912624B1582"/>
    <w:rsid w:val="002647DB"/>
    <w:pPr>
      <w:spacing w:before="40" w:after="40" w:line="240" w:lineRule="auto"/>
      <w:jc w:val="center"/>
    </w:pPr>
    <w:rPr>
      <w:rFonts w:ascii="Arial" w:eastAsiaTheme="minorHAnsi" w:hAnsi="Arial" w:cs="Arial"/>
    </w:rPr>
  </w:style>
  <w:style w:type="paragraph" w:customStyle="1" w:styleId="ABC76324E2F1405C8DB826AC5DBDC1CA2">
    <w:name w:val="ABC76324E2F1405C8DB826AC5DBDC1CA2"/>
    <w:rsid w:val="002647DB"/>
    <w:pPr>
      <w:spacing w:before="40" w:after="40" w:line="240" w:lineRule="auto"/>
      <w:jc w:val="center"/>
    </w:pPr>
    <w:rPr>
      <w:rFonts w:ascii="Arial" w:eastAsiaTheme="minorHAnsi" w:hAnsi="Arial" w:cs="Arial"/>
    </w:rPr>
  </w:style>
  <w:style w:type="paragraph" w:customStyle="1" w:styleId="EF64C178D39D4DEE94762BA99D8FABF12">
    <w:name w:val="EF64C178D39D4DEE94762BA99D8FABF12"/>
    <w:rsid w:val="002647DB"/>
    <w:pPr>
      <w:spacing w:before="40" w:after="40" w:line="240" w:lineRule="auto"/>
    </w:pPr>
    <w:rPr>
      <w:rFonts w:ascii="Arial" w:eastAsiaTheme="minorHAnsi" w:hAnsi="Arial" w:cs="Arial"/>
    </w:rPr>
  </w:style>
  <w:style w:type="paragraph" w:customStyle="1" w:styleId="2613889B2FB04D2483D191CD4629AC7E2">
    <w:name w:val="2613889B2FB04D2483D191CD4629AC7E2"/>
    <w:rsid w:val="002647DB"/>
    <w:pPr>
      <w:spacing w:before="40" w:after="40" w:line="240" w:lineRule="auto"/>
      <w:jc w:val="center"/>
    </w:pPr>
    <w:rPr>
      <w:rFonts w:ascii="Arial" w:eastAsiaTheme="minorHAnsi" w:hAnsi="Arial" w:cs="Arial"/>
    </w:rPr>
  </w:style>
  <w:style w:type="paragraph" w:customStyle="1" w:styleId="205B841283F040A89B25924A0944ACB92">
    <w:name w:val="205B841283F040A89B25924A0944ACB92"/>
    <w:rsid w:val="002647DB"/>
    <w:pPr>
      <w:spacing w:before="40" w:after="40" w:line="240" w:lineRule="auto"/>
      <w:jc w:val="center"/>
    </w:pPr>
    <w:rPr>
      <w:rFonts w:ascii="Arial" w:eastAsiaTheme="minorHAnsi" w:hAnsi="Arial" w:cs="Arial"/>
    </w:rPr>
  </w:style>
  <w:style w:type="paragraph" w:customStyle="1" w:styleId="B7AEEB134B134D7382FB484590E9F8DF2">
    <w:name w:val="B7AEEB134B134D7382FB484590E9F8DF2"/>
    <w:rsid w:val="002647DB"/>
    <w:pPr>
      <w:spacing w:before="40" w:after="40" w:line="240" w:lineRule="auto"/>
      <w:jc w:val="center"/>
    </w:pPr>
    <w:rPr>
      <w:rFonts w:ascii="Arial" w:eastAsiaTheme="minorHAnsi" w:hAnsi="Arial" w:cs="Arial"/>
    </w:rPr>
  </w:style>
  <w:style w:type="paragraph" w:customStyle="1" w:styleId="966770CD84DF41FA850920CE6C14F50A2">
    <w:name w:val="966770CD84DF41FA850920CE6C14F50A2"/>
    <w:rsid w:val="002647DB"/>
    <w:pPr>
      <w:spacing w:before="40" w:after="40" w:line="240" w:lineRule="auto"/>
    </w:pPr>
    <w:rPr>
      <w:rFonts w:ascii="Arial" w:eastAsiaTheme="minorHAnsi" w:hAnsi="Arial" w:cs="Arial"/>
    </w:rPr>
  </w:style>
  <w:style w:type="paragraph" w:customStyle="1" w:styleId="9704EF422E3F42E699104F7EB24A44F22">
    <w:name w:val="9704EF422E3F42E699104F7EB24A44F22"/>
    <w:rsid w:val="002647DB"/>
    <w:pPr>
      <w:spacing w:before="40" w:after="40" w:line="240" w:lineRule="auto"/>
      <w:jc w:val="center"/>
    </w:pPr>
    <w:rPr>
      <w:rFonts w:ascii="Arial" w:eastAsiaTheme="minorHAnsi" w:hAnsi="Arial" w:cs="Arial"/>
    </w:rPr>
  </w:style>
  <w:style w:type="paragraph" w:customStyle="1" w:styleId="26BE68F8930E4B789358D7DD2334E4028">
    <w:name w:val="26BE68F8930E4B789358D7DD2334E4028"/>
    <w:rsid w:val="002647DB"/>
    <w:pPr>
      <w:tabs>
        <w:tab w:val="left" w:pos="3600"/>
      </w:tabs>
      <w:spacing w:before="120" w:after="120" w:line="240" w:lineRule="auto"/>
      <w:ind w:left="994"/>
    </w:pPr>
    <w:rPr>
      <w:rFonts w:ascii="Arial" w:eastAsiaTheme="minorHAnsi" w:hAnsi="Arial" w:cs="Arial"/>
    </w:rPr>
  </w:style>
  <w:style w:type="paragraph" w:customStyle="1" w:styleId="1449FBA146FD4481910DBD705D420F0A8">
    <w:name w:val="1449FBA146FD4481910DBD705D420F0A8"/>
    <w:rsid w:val="002647DB"/>
    <w:pPr>
      <w:tabs>
        <w:tab w:val="left" w:pos="3600"/>
      </w:tabs>
      <w:spacing w:before="120" w:after="120" w:line="240" w:lineRule="auto"/>
      <w:ind w:left="994"/>
    </w:pPr>
    <w:rPr>
      <w:rFonts w:ascii="Arial" w:eastAsiaTheme="minorHAnsi" w:hAnsi="Arial" w:cs="Arial"/>
    </w:rPr>
  </w:style>
  <w:style w:type="paragraph" w:customStyle="1" w:styleId="5B67C84FE1AA42CD82B124DC429636652">
    <w:name w:val="5B67C84FE1AA42CD82B124DC429636652"/>
    <w:rsid w:val="002647DB"/>
    <w:pPr>
      <w:tabs>
        <w:tab w:val="left" w:pos="3600"/>
      </w:tabs>
      <w:spacing w:before="120" w:after="120" w:line="240" w:lineRule="auto"/>
      <w:ind w:left="994"/>
    </w:pPr>
    <w:rPr>
      <w:rFonts w:ascii="Arial" w:eastAsiaTheme="minorHAnsi" w:hAnsi="Arial" w:cs="Arial"/>
    </w:rPr>
  </w:style>
  <w:style w:type="paragraph" w:customStyle="1" w:styleId="3571DA7BD8FB4E3195DD5475D808EF052">
    <w:name w:val="3571DA7BD8FB4E3195DD5475D808EF052"/>
    <w:rsid w:val="002647DB"/>
    <w:pPr>
      <w:spacing w:before="40" w:after="40" w:line="240" w:lineRule="auto"/>
      <w:jc w:val="center"/>
    </w:pPr>
    <w:rPr>
      <w:rFonts w:ascii="Arial" w:eastAsiaTheme="minorHAnsi" w:hAnsi="Arial" w:cs="Arial"/>
    </w:rPr>
  </w:style>
  <w:style w:type="paragraph" w:customStyle="1" w:styleId="A5E1B3C989E6467FA8EB0AF4FADFDA1F2">
    <w:name w:val="A5E1B3C989E6467FA8EB0AF4FADFDA1F2"/>
    <w:rsid w:val="002647DB"/>
    <w:pPr>
      <w:spacing w:before="40" w:after="40" w:line="240" w:lineRule="auto"/>
      <w:jc w:val="center"/>
    </w:pPr>
    <w:rPr>
      <w:rFonts w:ascii="Arial" w:eastAsiaTheme="minorHAnsi" w:hAnsi="Arial" w:cs="Arial"/>
    </w:rPr>
  </w:style>
  <w:style w:type="paragraph" w:customStyle="1" w:styleId="822BC5F18A454E7E828BF393183ECE262">
    <w:name w:val="822BC5F18A454E7E828BF393183ECE262"/>
    <w:rsid w:val="002647DB"/>
    <w:pPr>
      <w:spacing w:before="40" w:after="40" w:line="240" w:lineRule="auto"/>
      <w:jc w:val="center"/>
    </w:pPr>
    <w:rPr>
      <w:rFonts w:ascii="Arial" w:eastAsiaTheme="minorHAnsi" w:hAnsi="Arial" w:cs="Arial"/>
    </w:rPr>
  </w:style>
  <w:style w:type="paragraph" w:customStyle="1" w:styleId="D2DB050A7EF544DEB07CA345068C966B2">
    <w:name w:val="D2DB050A7EF544DEB07CA345068C966B2"/>
    <w:rsid w:val="002647DB"/>
    <w:pPr>
      <w:spacing w:before="40" w:after="40" w:line="240" w:lineRule="auto"/>
      <w:jc w:val="center"/>
    </w:pPr>
    <w:rPr>
      <w:rFonts w:ascii="Arial" w:eastAsiaTheme="minorHAnsi" w:hAnsi="Arial" w:cs="Arial"/>
    </w:rPr>
  </w:style>
  <w:style w:type="paragraph" w:customStyle="1" w:styleId="E42824E4A8094940B6C23348D24940B72">
    <w:name w:val="E42824E4A8094940B6C23348D24940B72"/>
    <w:rsid w:val="002647DB"/>
    <w:pPr>
      <w:spacing w:before="40" w:after="40" w:line="240" w:lineRule="auto"/>
      <w:jc w:val="center"/>
    </w:pPr>
    <w:rPr>
      <w:rFonts w:ascii="Arial" w:eastAsiaTheme="minorHAnsi" w:hAnsi="Arial" w:cs="Arial"/>
    </w:rPr>
  </w:style>
  <w:style w:type="paragraph" w:customStyle="1" w:styleId="B1D677A3C0924E4B86B934AAC062AF872">
    <w:name w:val="B1D677A3C0924E4B86B934AAC062AF872"/>
    <w:rsid w:val="002647DB"/>
    <w:pPr>
      <w:spacing w:before="40" w:after="40" w:line="240" w:lineRule="auto"/>
      <w:jc w:val="center"/>
    </w:pPr>
    <w:rPr>
      <w:rFonts w:ascii="Arial" w:eastAsiaTheme="minorHAnsi" w:hAnsi="Arial" w:cs="Arial"/>
    </w:rPr>
  </w:style>
  <w:style w:type="paragraph" w:customStyle="1" w:styleId="05DCA4E7A6C44062BAF306CFA131AB4F2">
    <w:name w:val="05DCA4E7A6C44062BAF306CFA131AB4F2"/>
    <w:rsid w:val="002647DB"/>
    <w:pPr>
      <w:spacing w:before="40" w:after="40" w:line="240" w:lineRule="auto"/>
    </w:pPr>
    <w:rPr>
      <w:rFonts w:ascii="Arial" w:eastAsiaTheme="minorHAnsi" w:hAnsi="Arial" w:cs="Arial"/>
    </w:rPr>
  </w:style>
  <w:style w:type="paragraph" w:customStyle="1" w:styleId="37CBFC26CD374C8CAA6E6D4DA293C6822">
    <w:name w:val="37CBFC26CD374C8CAA6E6D4DA293C6822"/>
    <w:rsid w:val="002647DB"/>
    <w:pPr>
      <w:spacing w:before="40" w:after="40" w:line="240" w:lineRule="auto"/>
      <w:jc w:val="center"/>
    </w:pPr>
    <w:rPr>
      <w:rFonts w:ascii="Arial" w:eastAsiaTheme="minorHAnsi" w:hAnsi="Arial" w:cs="Arial"/>
    </w:rPr>
  </w:style>
  <w:style w:type="paragraph" w:customStyle="1" w:styleId="D3727FA7C5B4486F867E775B6757B48F2">
    <w:name w:val="D3727FA7C5B4486F867E775B6757B48F2"/>
    <w:rsid w:val="002647DB"/>
    <w:pPr>
      <w:spacing w:before="40" w:after="40" w:line="240" w:lineRule="auto"/>
      <w:jc w:val="center"/>
    </w:pPr>
    <w:rPr>
      <w:rFonts w:ascii="Arial" w:eastAsiaTheme="minorHAnsi" w:hAnsi="Arial" w:cs="Arial"/>
    </w:rPr>
  </w:style>
  <w:style w:type="paragraph" w:customStyle="1" w:styleId="B37DF4C60D9E47759B27F566A997DD993">
    <w:name w:val="B37DF4C60D9E47759B27F566A997DD993"/>
    <w:rsid w:val="002647DB"/>
    <w:pPr>
      <w:spacing w:before="40" w:after="40" w:line="240" w:lineRule="auto"/>
      <w:jc w:val="center"/>
    </w:pPr>
    <w:rPr>
      <w:rFonts w:ascii="Arial" w:eastAsiaTheme="minorHAnsi" w:hAnsi="Arial" w:cs="Arial"/>
    </w:rPr>
  </w:style>
  <w:style w:type="paragraph" w:customStyle="1" w:styleId="D1F25CADABCE45EBAA98CB731C7E1FFB3">
    <w:name w:val="D1F25CADABCE45EBAA98CB731C7E1FFB3"/>
    <w:rsid w:val="002647DB"/>
    <w:pPr>
      <w:spacing w:before="40" w:after="40" w:line="240" w:lineRule="auto"/>
      <w:jc w:val="center"/>
    </w:pPr>
    <w:rPr>
      <w:rFonts w:ascii="Arial" w:eastAsiaTheme="minorHAnsi" w:hAnsi="Arial" w:cs="Arial"/>
    </w:rPr>
  </w:style>
  <w:style w:type="paragraph" w:customStyle="1" w:styleId="212F10239E844D269E2862AF26C282643">
    <w:name w:val="212F10239E844D269E2862AF26C282643"/>
    <w:rsid w:val="002647DB"/>
    <w:pPr>
      <w:spacing w:before="40" w:after="40" w:line="240" w:lineRule="auto"/>
    </w:pPr>
    <w:rPr>
      <w:rFonts w:ascii="Arial" w:eastAsiaTheme="minorHAnsi" w:hAnsi="Arial" w:cs="Arial"/>
    </w:rPr>
  </w:style>
  <w:style w:type="paragraph" w:customStyle="1" w:styleId="BB436F997606476DA309B9B73A694D9C3">
    <w:name w:val="BB436F997606476DA309B9B73A694D9C3"/>
    <w:rsid w:val="002647DB"/>
    <w:pPr>
      <w:spacing w:before="40" w:after="40" w:line="240" w:lineRule="auto"/>
      <w:jc w:val="center"/>
    </w:pPr>
    <w:rPr>
      <w:rFonts w:ascii="Arial" w:eastAsiaTheme="minorHAnsi" w:hAnsi="Arial" w:cs="Arial"/>
    </w:rPr>
  </w:style>
  <w:style w:type="paragraph" w:customStyle="1" w:styleId="B10B81D6B16A45D4AEC9984F459014363">
    <w:name w:val="B10B81D6B16A45D4AEC9984F459014363"/>
    <w:rsid w:val="002647DB"/>
    <w:pPr>
      <w:spacing w:before="40" w:after="40" w:line="240" w:lineRule="auto"/>
      <w:jc w:val="center"/>
    </w:pPr>
    <w:rPr>
      <w:rFonts w:ascii="Arial" w:eastAsiaTheme="minorHAnsi" w:hAnsi="Arial" w:cs="Arial"/>
    </w:rPr>
  </w:style>
  <w:style w:type="paragraph" w:customStyle="1" w:styleId="0E7246CAB92549558814D1C3DE59623C3">
    <w:name w:val="0E7246CAB92549558814D1C3DE59623C3"/>
    <w:rsid w:val="002647DB"/>
    <w:pPr>
      <w:spacing w:before="40" w:after="40" w:line="240" w:lineRule="auto"/>
      <w:jc w:val="center"/>
    </w:pPr>
    <w:rPr>
      <w:rFonts w:ascii="Arial" w:eastAsiaTheme="minorHAnsi" w:hAnsi="Arial" w:cs="Arial"/>
    </w:rPr>
  </w:style>
  <w:style w:type="paragraph" w:customStyle="1" w:styleId="59604245427E41AE9B11F5F4977D22F73">
    <w:name w:val="59604245427E41AE9B11F5F4977D22F73"/>
    <w:rsid w:val="002647DB"/>
    <w:pPr>
      <w:spacing w:before="40" w:after="40" w:line="240" w:lineRule="auto"/>
    </w:pPr>
    <w:rPr>
      <w:rFonts w:ascii="Arial" w:eastAsiaTheme="minorHAnsi" w:hAnsi="Arial" w:cs="Arial"/>
    </w:rPr>
  </w:style>
  <w:style w:type="paragraph" w:customStyle="1" w:styleId="54C0D89A3B7D4FC7964AD56B02B7ADF23">
    <w:name w:val="54C0D89A3B7D4FC7964AD56B02B7ADF23"/>
    <w:rsid w:val="002647DB"/>
    <w:pPr>
      <w:spacing w:before="40" w:after="40" w:line="240" w:lineRule="auto"/>
      <w:jc w:val="center"/>
    </w:pPr>
    <w:rPr>
      <w:rFonts w:ascii="Arial" w:eastAsiaTheme="minorHAnsi" w:hAnsi="Arial" w:cs="Arial"/>
    </w:rPr>
  </w:style>
  <w:style w:type="paragraph" w:customStyle="1" w:styleId="3494194CC5F14AA384DFA0912624B1583">
    <w:name w:val="3494194CC5F14AA384DFA0912624B1583"/>
    <w:rsid w:val="002647DB"/>
    <w:pPr>
      <w:spacing w:before="40" w:after="40" w:line="240" w:lineRule="auto"/>
      <w:jc w:val="center"/>
    </w:pPr>
    <w:rPr>
      <w:rFonts w:ascii="Arial" w:eastAsiaTheme="minorHAnsi" w:hAnsi="Arial" w:cs="Arial"/>
    </w:rPr>
  </w:style>
  <w:style w:type="paragraph" w:customStyle="1" w:styleId="ABC76324E2F1405C8DB826AC5DBDC1CA3">
    <w:name w:val="ABC76324E2F1405C8DB826AC5DBDC1CA3"/>
    <w:rsid w:val="002647DB"/>
    <w:pPr>
      <w:spacing w:before="40" w:after="40" w:line="240" w:lineRule="auto"/>
      <w:jc w:val="center"/>
    </w:pPr>
    <w:rPr>
      <w:rFonts w:ascii="Arial" w:eastAsiaTheme="minorHAnsi" w:hAnsi="Arial" w:cs="Arial"/>
    </w:rPr>
  </w:style>
  <w:style w:type="paragraph" w:customStyle="1" w:styleId="EF64C178D39D4DEE94762BA99D8FABF13">
    <w:name w:val="EF64C178D39D4DEE94762BA99D8FABF13"/>
    <w:rsid w:val="002647DB"/>
    <w:pPr>
      <w:spacing w:before="40" w:after="40" w:line="240" w:lineRule="auto"/>
    </w:pPr>
    <w:rPr>
      <w:rFonts w:ascii="Arial" w:eastAsiaTheme="minorHAnsi" w:hAnsi="Arial" w:cs="Arial"/>
    </w:rPr>
  </w:style>
  <w:style w:type="paragraph" w:customStyle="1" w:styleId="2613889B2FB04D2483D191CD4629AC7E3">
    <w:name w:val="2613889B2FB04D2483D191CD4629AC7E3"/>
    <w:rsid w:val="002647DB"/>
    <w:pPr>
      <w:spacing w:before="40" w:after="40" w:line="240" w:lineRule="auto"/>
      <w:jc w:val="center"/>
    </w:pPr>
    <w:rPr>
      <w:rFonts w:ascii="Arial" w:eastAsiaTheme="minorHAnsi" w:hAnsi="Arial" w:cs="Arial"/>
    </w:rPr>
  </w:style>
  <w:style w:type="paragraph" w:customStyle="1" w:styleId="205B841283F040A89B25924A0944ACB93">
    <w:name w:val="205B841283F040A89B25924A0944ACB93"/>
    <w:rsid w:val="002647DB"/>
    <w:pPr>
      <w:spacing w:before="40" w:after="40" w:line="240" w:lineRule="auto"/>
      <w:jc w:val="center"/>
    </w:pPr>
    <w:rPr>
      <w:rFonts w:ascii="Arial" w:eastAsiaTheme="minorHAnsi" w:hAnsi="Arial" w:cs="Arial"/>
    </w:rPr>
  </w:style>
  <w:style w:type="paragraph" w:customStyle="1" w:styleId="B7AEEB134B134D7382FB484590E9F8DF3">
    <w:name w:val="B7AEEB134B134D7382FB484590E9F8DF3"/>
    <w:rsid w:val="002647DB"/>
    <w:pPr>
      <w:spacing w:before="40" w:after="40" w:line="240" w:lineRule="auto"/>
      <w:jc w:val="center"/>
    </w:pPr>
    <w:rPr>
      <w:rFonts w:ascii="Arial" w:eastAsiaTheme="minorHAnsi" w:hAnsi="Arial" w:cs="Arial"/>
    </w:rPr>
  </w:style>
  <w:style w:type="paragraph" w:customStyle="1" w:styleId="966770CD84DF41FA850920CE6C14F50A3">
    <w:name w:val="966770CD84DF41FA850920CE6C14F50A3"/>
    <w:rsid w:val="002647DB"/>
    <w:pPr>
      <w:spacing w:before="40" w:after="40" w:line="240" w:lineRule="auto"/>
    </w:pPr>
    <w:rPr>
      <w:rFonts w:ascii="Arial" w:eastAsiaTheme="minorHAnsi" w:hAnsi="Arial" w:cs="Arial"/>
    </w:rPr>
  </w:style>
  <w:style w:type="paragraph" w:customStyle="1" w:styleId="9704EF422E3F42E699104F7EB24A44F23">
    <w:name w:val="9704EF422E3F42E699104F7EB24A44F23"/>
    <w:rsid w:val="002647DB"/>
    <w:pPr>
      <w:spacing w:before="40" w:after="40" w:line="240" w:lineRule="auto"/>
      <w:jc w:val="center"/>
    </w:pPr>
    <w:rPr>
      <w:rFonts w:ascii="Arial" w:eastAsiaTheme="minorHAnsi" w:hAnsi="Arial" w:cs="Arial"/>
    </w:rPr>
  </w:style>
  <w:style w:type="paragraph" w:customStyle="1" w:styleId="EE232C8B31D04E05936AFB8C505036A2">
    <w:name w:val="EE232C8B31D04E05936AFB8C505036A2"/>
    <w:rsid w:val="002647DB"/>
  </w:style>
  <w:style w:type="paragraph" w:customStyle="1" w:styleId="0AD087486B394A6FBC2B061BE6F63698">
    <w:name w:val="0AD087486B394A6FBC2B061BE6F63698"/>
    <w:rsid w:val="002647DB"/>
  </w:style>
  <w:style w:type="paragraph" w:customStyle="1" w:styleId="A0B358EDCDFD407F9D7CE3C88106C053">
    <w:name w:val="A0B358EDCDFD407F9D7CE3C88106C053"/>
    <w:rsid w:val="002647DB"/>
  </w:style>
  <w:style w:type="paragraph" w:customStyle="1" w:styleId="DB338F496F374038B1E2C26F4DD0C823">
    <w:name w:val="DB338F496F374038B1E2C26F4DD0C823"/>
    <w:rsid w:val="002647DB"/>
  </w:style>
  <w:style w:type="paragraph" w:customStyle="1" w:styleId="CAEAC681FB3B41FB872C7A954C56315F">
    <w:name w:val="CAEAC681FB3B41FB872C7A954C56315F"/>
    <w:rsid w:val="00D40C35"/>
  </w:style>
  <w:style w:type="paragraph" w:customStyle="1" w:styleId="B16854AF03AF488BA2D51A816A2F9D28">
    <w:name w:val="B16854AF03AF488BA2D51A816A2F9D28"/>
    <w:rsid w:val="00D40C35"/>
  </w:style>
  <w:style w:type="paragraph" w:customStyle="1" w:styleId="3F68C8FEEE9B4137A3C60D28BD41ABAF">
    <w:name w:val="3F68C8FEEE9B4137A3C60D28BD41ABAF"/>
    <w:rsid w:val="00D40C35"/>
  </w:style>
  <w:style w:type="paragraph" w:customStyle="1" w:styleId="15FE1AB8D9924F9FA9C475E9FC2DE2AA">
    <w:name w:val="15FE1AB8D9924F9FA9C475E9FC2DE2AA"/>
    <w:rsid w:val="00D40C35"/>
  </w:style>
  <w:style w:type="paragraph" w:customStyle="1" w:styleId="0A17E8AC2FC1411CBA6620FC018E20E7">
    <w:name w:val="0A17E8AC2FC1411CBA6620FC018E20E7"/>
    <w:rsid w:val="00D40C35"/>
  </w:style>
  <w:style w:type="paragraph" w:customStyle="1" w:styleId="D1611296369245A58AF6445A24CD3B0A">
    <w:name w:val="D1611296369245A58AF6445A24CD3B0A"/>
    <w:rsid w:val="00D40C35"/>
  </w:style>
  <w:style w:type="paragraph" w:customStyle="1" w:styleId="FBA6D46EAFDA4FF98CFA01D0767585DA">
    <w:name w:val="FBA6D46EAFDA4FF98CFA01D0767585DA"/>
    <w:rsid w:val="00D40C35"/>
  </w:style>
  <w:style w:type="paragraph" w:customStyle="1" w:styleId="2B8450DF159C41CD84EB437CFF557A33">
    <w:name w:val="2B8450DF159C41CD84EB437CFF557A33"/>
    <w:rsid w:val="00D40C35"/>
  </w:style>
  <w:style w:type="paragraph" w:customStyle="1" w:styleId="26BE68F8930E4B789358D7DD2334E4029">
    <w:name w:val="26BE68F8930E4B789358D7DD2334E4029"/>
    <w:rsid w:val="0009168B"/>
    <w:pPr>
      <w:tabs>
        <w:tab w:val="left" w:pos="3600"/>
      </w:tabs>
      <w:spacing w:before="120" w:after="120" w:line="240" w:lineRule="auto"/>
      <w:ind w:left="994"/>
    </w:pPr>
    <w:rPr>
      <w:rFonts w:ascii="Arial" w:eastAsiaTheme="minorHAnsi" w:hAnsi="Arial" w:cs="Arial"/>
    </w:rPr>
  </w:style>
  <w:style w:type="paragraph" w:customStyle="1" w:styleId="1449FBA146FD4481910DBD705D420F0A9">
    <w:name w:val="1449FBA146FD4481910DBD705D420F0A9"/>
    <w:rsid w:val="0009168B"/>
    <w:pPr>
      <w:tabs>
        <w:tab w:val="left" w:pos="3600"/>
      </w:tabs>
      <w:spacing w:before="120" w:after="120" w:line="240" w:lineRule="auto"/>
      <w:ind w:left="994"/>
    </w:pPr>
    <w:rPr>
      <w:rFonts w:ascii="Arial" w:eastAsiaTheme="minorHAnsi" w:hAnsi="Arial" w:cs="Arial"/>
    </w:rPr>
  </w:style>
  <w:style w:type="paragraph" w:customStyle="1" w:styleId="5B67C84FE1AA42CD82B124DC429636653">
    <w:name w:val="5B67C84FE1AA42CD82B124DC429636653"/>
    <w:rsid w:val="0009168B"/>
    <w:pPr>
      <w:tabs>
        <w:tab w:val="left" w:pos="3600"/>
      </w:tabs>
      <w:spacing w:before="120" w:after="120" w:line="240" w:lineRule="auto"/>
      <w:ind w:left="994"/>
    </w:pPr>
    <w:rPr>
      <w:rFonts w:ascii="Arial" w:eastAsiaTheme="minorHAnsi" w:hAnsi="Arial" w:cs="Arial"/>
    </w:rPr>
  </w:style>
  <w:style w:type="paragraph" w:customStyle="1" w:styleId="3571DA7BD8FB4E3195DD5475D808EF053">
    <w:name w:val="3571DA7BD8FB4E3195DD5475D808EF053"/>
    <w:rsid w:val="0009168B"/>
    <w:pPr>
      <w:spacing w:before="40" w:after="40" w:line="240" w:lineRule="auto"/>
      <w:jc w:val="center"/>
    </w:pPr>
    <w:rPr>
      <w:rFonts w:ascii="Arial" w:eastAsiaTheme="minorHAnsi" w:hAnsi="Arial" w:cs="Arial"/>
    </w:rPr>
  </w:style>
  <w:style w:type="paragraph" w:customStyle="1" w:styleId="A5E1B3C989E6467FA8EB0AF4FADFDA1F3">
    <w:name w:val="A5E1B3C989E6467FA8EB0AF4FADFDA1F3"/>
    <w:rsid w:val="0009168B"/>
    <w:pPr>
      <w:spacing w:before="40" w:after="40" w:line="240" w:lineRule="auto"/>
      <w:jc w:val="center"/>
    </w:pPr>
    <w:rPr>
      <w:rFonts w:ascii="Arial" w:eastAsiaTheme="minorHAnsi" w:hAnsi="Arial" w:cs="Arial"/>
    </w:rPr>
  </w:style>
  <w:style w:type="paragraph" w:customStyle="1" w:styleId="822BC5F18A454E7E828BF393183ECE263">
    <w:name w:val="822BC5F18A454E7E828BF393183ECE263"/>
    <w:rsid w:val="0009168B"/>
    <w:pPr>
      <w:spacing w:before="40" w:after="40" w:line="240" w:lineRule="auto"/>
      <w:jc w:val="center"/>
    </w:pPr>
    <w:rPr>
      <w:rFonts w:ascii="Arial" w:eastAsiaTheme="minorHAnsi" w:hAnsi="Arial" w:cs="Arial"/>
    </w:rPr>
  </w:style>
  <w:style w:type="paragraph" w:customStyle="1" w:styleId="D2DB050A7EF544DEB07CA345068C966B3">
    <w:name w:val="D2DB050A7EF544DEB07CA345068C966B3"/>
    <w:rsid w:val="0009168B"/>
    <w:pPr>
      <w:spacing w:before="40" w:after="40" w:line="240" w:lineRule="auto"/>
      <w:jc w:val="center"/>
    </w:pPr>
    <w:rPr>
      <w:rFonts w:ascii="Arial" w:eastAsiaTheme="minorHAnsi" w:hAnsi="Arial" w:cs="Arial"/>
    </w:rPr>
  </w:style>
  <w:style w:type="paragraph" w:customStyle="1" w:styleId="E42824E4A8094940B6C23348D24940B73">
    <w:name w:val="E42824E4A8094940B6C23348D24940B73"/>
    <w:rsid w:val="0009168B"/>
    <w:pPr>
      <w:spacing w:before="40" w:after="40" w:line="240" w:lineRule="auto"/>
      <w:jc w:val="center"/>
    </w:pPr>
    <w:rPr>
      <w:rFonts w:ascii="Arial" w:eastAsiaTheme="minorHAnsi" w:hAnsi="Arial" w:cs="Arial"/>
    </w:rPr>
  </w:style>
  <w:style w:type="paragraph" w:customStyle="1" w:styleId="B1D677A3C0924E4B86B934AAC062AF873">
    <w:name w:val="B1D677A3C0924E4B86B934AAC062AF873"/>
    <w:rsid w:val="0009168B"/>
    <w:pPr>
      <w:spacing w:before="40" w:after="40" w:line="240" w:lineRule="auto"/>
      <w:jc w:val="center"/>
    </w:pPr>
    <w:rPr>
      <w:rFonts w:ascii="Arial" w:eastAsiaTheme="minorHAnsi" w:hAnsi="Arial" w:cs="Arial"/>
    </w:rPr>
  </w:style>
  <w:style w:type="paragraph" w:customStyle="1" w:styleId="05DCA4E7A6C44062BAF306CFA131AB4F3">
    <w:name w:val="05DCA4E7A6C44062BAF306CFA131AB4F3"/>
    <w:rsid w:val="0009168B"/>
    <w:pPr>
      <w:spacing w:before="40" w:after="40" w:line="240" w:lineRule="auto"/>
    </w:pPr>
    <w:rPr>
      <w:rFonts w:ascii="Arial" w:eastAsiaTheme="minorHAnsi" w:hAnsi="Arial" w:cs="Arial"/>
    </w:rPr>
  </w:style>
  <w:style w:type="paragraph" w:customStyle="1" w:styleId="37CBFC26CD374C8CAA6E6D4DA293C6823">
    <w:name w:val="37CBFC26CD374C8CAA6E6D4DA293C6823"/>
    <w:rsid w:val="0009168B"/>
    <w:pPr>
      <w:spacing w:before="40" w:after="40" w:line="240" w:lineRule="auto"/>
      <w:jc w:val="center"/>
    </w:pPr>
    <w:rPr>
      <w:rFonts w:ascii="Arial" w:eastAsiaTheme="minorHAnsi" w:hAnsi="Arial" w:cs="Arial"/>
    </w:rPr>
  </w:style>
  <w:style w:type="paragraph" w:customStyle="1" w:styleId="EE232C8B31D04E05936AFB8C505036A21">
    <w:name w:val="EE232C8B31D04E05936AFB8C505036A21"/>
    <w:rsid w:val="0009168B"/>
    <w:pPr>
      <w:spacing w:before="40" w:after="40" w:line="240" w:lineRule="auto"/>
      <w:jc w:val="center"/>
    </w:pPr>
    <w:rPr>
      <w:rFonts w:ascii="Arial" w:eastAsiaTheme="minorHAnsi" w:hAnsi="Arial" w:cs="Arial"/>
    </w:rPr>
  </w:style>
  <w:style w:type="paragraph" w:customStyle="1" w:styleId="0AD087486B394A6FBC2B061BE6F636981">
    <w:name w:val="0AD087486B394A6FBC2B061BE6F636981"/>
    <w:rsid w:val="0009168B"/>
    <w:pPr>
      <w:spacing w:before="40" w:after="40" w:line="240" w:lineRule="auto"/>
      <w:jc w:val="center"/>
    </w:pPr>
    <w:rPr>
      <w:rFonts w:ascii="Arial" w:eastAsiaTheme="minorHAnsi" w:hAnsi="Arial" w:cs="Arial"/>
    </w:rPr>
  </w:style>
  <w:style w:type="paragraph" w:customStyle="1" w:styleId="A0B358EDCDFD407F9D7CE3C88106C0531">
    <w:name w:val="A0B358EDCDFD407F9D7CE3C88106C0531"/>
    <w:rsid w:val="0009168B"/>
    <w:pPr>
      <w:spacing w:before="40" w:after="40" w:line="240" w:lineRule="auto"/>
    </w:pPr>
    <w:rPr>
      <w:rFonts w:ascii="Arial" w:eastAsiaTheme="minorHAnsi" w:hAnsi="Arial" w:cs="Arial"/>
    </w:rPr>
  </w:style>
  <w:style w:type="paragraph" w:customStyle="1" w:styleId="DB338F496F374038B1E2C26F4DD0C8231">
    <w:name w:val="DB338F496F374038B1E2C26F4DD0C8231"/>
    <w:rsid w:val="0009168B"/>
    <w:pPr>
      <w:spacing w:before="40" w:after="40" w:line="240" w:lineRule="auto"/>
      <w:jc w:val="center"/>
    </w:pPr>
    <w:rPr>
      <w:rFonts w:ascii="Arial" w:eastAsiaTheme="minorHAnsi" w:hAnsi="Arial" w:cs="Arial"/>
    </w:rPr>
  </w:style>
  <w:style w:type="paragraph" w:customStyle="1" w:styleId="CAEAC681FB3B41FB872C7A954C56315F1">
    <w:name w:val="CAEAC681FB3B41FB872C7A954C56315F1"/>
    <w:rsid w:val="0009168B"/>
    <w:pPr>
      <w:spacing w:before="40" w:after="40" w:line="240" w:lineRule="auto"/>
      <w:jc w:val="center"/>
    </w:pPr>
    <w:rPr>
      <w:rFonts w:ascii="Arial" w:eastAsiaTheme="minorHAnsi" w:hAnsi="Arial" w:cs="Arial"/>
    </w:rPr>
  </w:style>
  <w:style w:type="paragraph" w:customStyle="1" w:styleId="B16854AF03AF488BA2D51A816A2F9D281">
    <w:name w:val="B16854AF03AF488BA2D51A816A2F9D281"/>
    <w:rsid w:val="0009168B"/>
    <w:pPr>
      <w:spacing w:before="40" w:after="40" w:line="240" w:lineRule="auto"/>
      <w:jc w:val="center"/>
    </w:pPr>
    <w:rPr>
      <w:rFonts w:ascii="Arial" w:eastAsiaTheme="minorHAnsi" w:hAnsi="Arial" w:cs="Arial"/>
    </w:rPr>
  </w:style>
  <w:style w:type="paragraph" w:customStyle="1" w:styleId="3F68C8FEEE9B4137A3C60D28BD41ABAF1">
    <w:name w:val="3F68C8FEEE9B4137A3C60D28BD41ABAF1"/>
    <w:rsid w:val="0009168B"/>
    <w:pPr>
      <w:spacing w:before="40" w:after="40" w:line="240" w:lineRule="auto"/>
    </w:pPr>
    <w:rPr>
      <w:rFonts w:ascii="Arial" w:eastAsiaTheme="minorHAnsi" w:hAnsi="Arial" w:cs="Arial"/>
    </w:rPr>
  </w:style>
  <w:style w:type="paragraph" w:customStyle="1" w:styleId="15FE1AB8D9924F9FA9C475E9FC2DE2AA1">
    <w:name w:val="15FE1AB8D9924F9FA9C475E9FC2DE2AA1"/>
    <w:rsid w:val="0009168B"/>
    <w:pPr>
      <w:spacing w:before="40" w:after="40" w:line="240" w:lineRule="auto"/>
      <w:jc w:val="center"/>
    </w:pPr>
    <w:rPr>
      <w:rFonts w:ascii="Arial" w:eastAsiaTheme="minorHAnsi" w:hAnsi="Arial" w:cs="Arial"/>
    </w:rPr>
  </w:style>
  <w:style w:type="paragraph" w:customStyle="1" w:styleId="0A17E8AC2FC1411CBA6620FC018E20E71">
    <w:name w:val="0A17E8AC2FC1411CBA6620FC018E20E71"/>
    <w:rsid w:val="0009168B"/>
    <w:pPr>
      <w:spacing w:before="40" w:after="40" w:line="240" w:lineRule="auto"/>
      <w:jc w:val="center"/>
    </w:pPr>
    <w:rPr>
      <w:rFonts w:ascii="Arial" w:eastAsiaTheme="minorHAnsi" w:hAnsi="Arial" w:cs="Arial"/>
    </w:rPr>
  </w:style>
  <w:style w:type="paragraph" w:customStyle="1" w:styleId="D1611296369245A58AF6445A24CD3B0A1">
    <w:name w:val="D1611296369245A58AF6445A24CD3B0A1"/>
    <w:rsid w:val="0009168B"/>
    <w:pPr>
      <w:spacing w:before="40" w:after="40" w:line="240" w:lineRule="auto"/>
      <w:jc w:val="center"/>
    </w:pPr>
    <w:rPr>
      <w:rFonts w:ascii="Arial" w:eastAsiaTheme="minorHAnsi" w:hAnsi="Arial" w:cs="Arial"/>
    </w:rPr>
  </w:style>
  <w:style w:type="paragraph" w:customStyle="1" w:styleId="FBA6D46EAFDA4FF98CFA01D0767585DA1">
    <w:name w:val="FBA6D46EAFDA4FF98CFA01D0767585DA1"/>
    <w:rsid w:val="0009168B"/>
    <w:pPr>
      <w:spacing w:before="40" w:after="40" w:line="240" w:lineRule="auto"/>
    </w:pPr>
    <w:rPr>
      <w:rFonts w:ascii="Arial" w:eastAsiaTheme="minorHAnsi" w:hAnsi="Arial" w:cs="Arial"/>
    </w:rPr>
  </w:style>
  <w:style w:type="paragraph" w:customStyle="1" w:styleId="2B8450DF159C41CD84EB437CFF557A331">
    <w:name w:val="2B8450DF159C41CD84EB437CFF557A331"/>
    <w:rsid w:val="0009168B"/>
    <w:pPr>
      <w:spacing w:before="40" w:after="40" w:line="240" w:lineRule="auto"/>
      <w:jc w:val="center"/>
    </w:pPr>
    <w:rPr>
      <w:rFonts w:ascii="Arial" w:eastAsiaTheme="minorHAnsi" w:hAnsi="Arial" w:cs="Arial"/>
    </w:rPr>
  </w:style>
  <w:style w:type="paragraph" w:customStyle="1" w:styleId="D68FFFA2650748F2B9C8F509F4D5732D">
    <w:name w:val="D68FFFA2650748F2B9C8F509F4D5732D"/>
    <w:rsid w:val="0009168B"/>
  </w:style>
  <w:style w:type="paragraph" w:customStyle="1" w:styleId="26BE68F8930E4B789358D7DD2334E40210">
    <w:name w:val="26BE68F8930E4B789358D7DD2334E40210"/>
    <w:rsid w:val="0009168B"/>
    <w:pPr>
      <w:tabs>
        <w:tab w:val="left" w:pos="3600"/>
      </w:tabs>
      <w:spacing w:before="120" w:after="120" w:line="240" w:lineRule="auto"/>
      <w:ind w:left="994"/>
    </w:pPr>
    <w:rPr>
      <w:rFonts w:ascii="Arial" w:eastAsiaTheme="minorHAnsi" w:hAnsi="Arial" w:cs="Arial"/>
    </w:rPr>
  </w:style>
  <w:style w:type="paragraph" w:customStyle="1" w:styleId="1449FBA146FD4481910DBD705D420F0A10">
    <w:name w:val="1449FBA146FD4481910DBD705D420F0A10"/>
    <w:rsid w:val="0009168B"/>
    <w:pPr>
      <w:tabs>
        <w:tab w:val="left" w:pos="3600"/>
      </w:tabs>
      <w:spacing w:before="120" w:after="120" w:line="240" w:lineRule="auto"/>
      <w:ind w:left="994"/>
    </w:pPr>
    <w:rPr>
      <w:rFonts w:ascii="Arial" w:eastAsiaTheme="minorHAnsi" w:hAnsi="Arial" w:cs="Arial"/>
    </w:rPr>
  </w:style>
  <w:style w:type="paragraph" w:customStyle="1" w:styleId="5B67C84FE1AA42CD82B124DC429636654">
    <w:name w:val="5B67C84FE1AA42CD82B124DC429636654"/>
    <w:rsid w:val="0009168B"/>
    <w:pPr>
      <w:tabs>
        <w:tab w:val="left" w:pos="3600"/>
      </w:tabs>
      <w:spacing w:before="120" w:after="120" w:line="240" w:lineRule="auto"/>
      <w:ind w:left="994"/>
    </w:pPr>
    <w:rPr>
      <w:rFonts w:ascii="Arial" w:eastAsiaTheme="minorHAnsi" w:hAnsi="Arial" w:cs="Arial"/>
    </w:rPr>
  </w:style>
  <w:style w:type="paragraph" w:customStyle="1" w:styleId="D68FFFA2650748F2B9C8F509F4D5732D1">
    <w:name w:val="D68FFFA2650748F2B9C8F509F4D5732D1"/>
    <w:rsid w:val="0009168B"/>
    <w:pPr>
      <w:tabs>
        <w:tab w:val="left" w:pos="3600"/>
      </w:tabs>
      <w:spacing w:before="120" w:after="120" w:line="240" w:lineRule="auto"/>
      <w:ind w:left="994"/>
    </w:pPr>
    <w:rPr>
      <w:rFonts w:ascii="Arial" w:eastAsiaTheme="minorHAnsi" w:hAnsi="Arial" w:cs="Arial"/>
    </w:rPr>
  </w:style>
  <w:style w:type="paragraph" w:customStyle="1" w:styleId="3571DA7BD8FB4E3195DD5475D808EF054">
    <w:name w:val="3571DA7BD8FB4E3195DD5475D808EF054"/>
    <w:rsid w:val="0009168B"/>
    <w:pPr>
      <w:spacing w:before="40" w:after="40" w:line="240" w:lineRule="auto"/>
      <w:jc w:val="center"/>
    </w:pPr>
    <w:rPr>
      <w:rFonts w:ascii="Arial" w:eastAsiaTheme="minorHAnsi" w:hAnsi="Arial" w:cs="Arial"/>
    </w:rPr>
  </w:style>
  <w:style w:type="paragraph" w:customStyle="1" w:styleId="A5E1B3C989E6467FA8EB0AF4FADFDA1F4">
    <w:name w:val="A5E1B3C989E6467FA8EB0AF4FADFDA1F4"/>
    <w:rsid w:val="0009168B"/>
    <w:pPr>
      <w:spacing w:before="40" w:after="40" w:line="240" w:lineRule="auto"/>
      <w:jc w:val="center"/>
    </w:pPr>
    <w:rPr>
      <w:rFonts w:ascii="Arial" w:eastAsiaTheme="minorHAnsi" w:hAnsi="Arial" w:cs="Arial"/>
    </w:rPr>
  </w:style>
  <w:style w:type="paragraph" w:customStyle="1" w:styleId="822BC5F18A454E7E828BF393183ECE264">
    <w:name w:val="822BC5F18A454E7E828BF393183ECE264"/>
    <w:rsid w:val="0009168B"/>
    <w:pPr>
      <w:spacing w:before="40" w:after="40" w:line="240" w:lineRule="auto"/>
      <w:jc w:val="center"/>
    </w:pPr>
    <w:rPr>
      <w:rFonts w:ascii="Arial" w:eastAsiaTheme="minorHAnsi" w:hAnsi="Arial" w:cs="Arial"/>
    </w:rPr>
  </w:style>
  <w:style w:type="paragraph" w:customStyle="1" w:styleId="D2DB050A7EF544DEB07CA345068C966B4">
    <w:name w:val="D2DB050A7EF544DEB07CA345068C966B4"/>
    <w:rsid w:val="0009168B"/>
    <w:pPr>
      <w:spacing w:before="40" w:after="40" w:line="240" w:lineRule="auto"/>
      <w:jc w:val="center"/>
    </w:pPr>
    <w:rPr>
      <w:rFonts w:ascii="Arial" w:eastAsiaTheme="minorHAnsi" w:hAnsi="Arial" w:cs="Arial"/>
    </w:rPr>
  </w:style>
  <w:style w:type="paragraph" w:customStyle="1" w:styleId="E42824E4A8094940B6C23348D24940B74">
    <w:name w:val="E42824E4A8094940B6C23348D24940B74"/>
    <w:rsid w:val="0009168B"/>
    <w:pPr>
      <w:spacing w:before="40" w:after="40" w:line="240" w:lineRule="auto"/>
      <w:jc w:val="center"/>
    </w:pPr>
    <w:rPr>
      <w:rFonts w:ascii="Arial" w:eastAsiaTheme="minorHAnsi" w:hAnsi="Arial" w:cs="Arial"/>
    </w:rPr>
  </w:style>
  <w:style w:type="paragraph" w:customStyle="1" w:styleId="B1D677A3C0924E4B86B934AAC062AF874">
    <w:name w:val="B1D677A3C0924E4B86B934AAC062AF874"/>
    <w:rsid w:val="0009168B"/>
    <w:pPr>
      <w:spacing w:before="40" w:after="40" w:line="240" w:lineRule="auto"/>
      <w:jc w:val="center"/>
    </w:pPr>
    <w:rPr>
      <w:rFonts w:ascii="Arial" w:eastAsiaTheme="minorHAnsi" w:hAnsi="Arial" w:cs="Arial"/>
    </w:rPr>
  </w:style>
  <w:style w:type="paragraph" w:customStyle="1" w:styleId="05DCA4E7A6C44062BAF306CFA131AB4F4">
    <w:name w:val="05DCA4E7A6C44062BAF306CFA131AB4F4"/>
    <w:rsid w:val="0009168B"/>
    <w:pPr>
      <w:spacing w:before="40" w:after="40" w:line="240" w:lineRule="auto"/>
    </w:pPr>
    <w:rPr>
      <w:rFonts w:ascii="Arial" w:eastAsiaTheme="minorHAnsi" w:hAnsi="Arial" w:cs="Arial"/>
    </w:rPr>
  </w:style>
  <w:style w:type="paragraph" w:customStyle="1" w:styleId="37CBFC26CD374C8CAA6E6D4DA293C6824">
    <w:name w:val="37CBFC26CD374C8CAA6E6D4DA293C6824"/>
    <w:rsid w:val="0009168B"/>
    <w:pPr>
      <w:spacing w:before="40" w:after="40" w:line="240" w:lineRule="auto"/>
      <w:jc w:val="center"/>
    </w:pPr>
    <w:rPr>
      <w:rFonts w:ascii="Arial" w:eastAsiaTheme="minorHAnsi" w:hAnsi="Arial" w:cs="Arial"/>
    </w:rPr>
  </w:style>
  <w:style w:type="paragraph" w:customStyle="1" w:styleId="EE232C8B31D04E05936AFB8C505036A22">
    <w:name w:val="EE232C8B31D04E05936AFB8C505036A22"/>
    <w:rsid w:val="0009168B"/>
    <w:pPr>
      <w:spacing w:before="40" w:after="40" w:line="240" w:lineRule="auto"/>
      <w:jc w:val="center"/>
    </w:pPr>
    <w:rPr>
      <w:rFonts w:ascii="Arial" w:eastAsiaTheme="minorHAnsi" w:hAnsi="Arial" w:cs="Arial"/>
    </w:rPr>
  </w:style>
  <w:style w:type="paragraph" w:customStyle="1" w:styleId="0AD087486B394A6FBC2B061BE6F636982">
    <w:name w:val="0AD087486B394A6FBC2B061BE6F636982"/>
    <w:rsid w:val="0009168B"/>
    <w:pPr>
      <w:spacing w:before="40" w:after="40" w:line="240" w:lineRule="auto"/>
      <w:jc w:val="center"/>
    </w:pPr>
    <w:rPr>
      <w:rFonts w:ascii="Arial" w:eastAsiaTheme="minorHAnsi" w:hAnsi="Arial" w:cs="Arial"/>
    </w:rPr>
  </w:style>
  <w:style w:type="paragraph" w:customStyle="1" w:styleId="A0B358EDCDFD407F9D7CE3C88106C0532">
    <w:name w:val="A0B358EDCDFD407F9D7CE3C88106C0532"/>
    <w:rsid w:val="0009168B"/>
    <w:pPr>
      <w:spacing w:before="40" w:after="40" w:line="240" w:lineRule="auto"/>
    </w:pPr>
    <w:rPr>
      <w:rFonts w:ascii="Arial" w:eastAsiaTheme="minorHAnsi" w:hAnsi="Arial" w:cs="Arial"/>
    </w:rPr>
  </w:style>
  <w:style w:type="paragraph" w:customStyle="1" w:styleId="DB338F496F374038B1E2C26F4DD0C8232">
    <w:name w:val="DB338F496F374038B1E2C26F4DD0C8232"/>
    <w:rsid w:val="0009168B"/>
    <w:pPr>
      <w:spacing w:before="40" w:after="40" w:line="240" w:lineRule="auto"/>
      <w:jc w:val="center"/>
    </w:pPr>
    <w:rPr>
      <w:rFonts w:ascii="Arial" w:eastAsiaTheme="minorHAnsi" w:hAnsi="Arial" w:cs="Arial"/>
    </w:rPr>
  </w:style>
  <w:style w:type="paragraph" w:customStyle="1" w:styleId="CAEAC681FB3B41FB872C7A954C56315F2">
    <w:name w:val="CAEAC681FB3B41FB872C7A954C56315F2"/>
    <w:rsid w:val="0009168B"/>
    <w:pPr>
      <w:spacing w:before="40" w:after="40" w:line="240" w:lineRule="auto"/>
      <w:jc w:val="center"/>
    </w:pPr>
    <w:rPr>
      <w:rFonts w:ascii="Arial" w:eastAsiaTheme="minorHAnsi" w:hAnsi="Arial" w:cs="Arial"/>
    </w:rPr>
  </w:style>
  <w:style w:type="paragraph" w:customStyle="1" w:styleId="B16854AF03AF488BA2D51A816A2F9D282">
    <w:name w:val="B16854AF03AF488BA2D51A816A2F9D282"/>
    <w:rsid w:val="0009168B"/>
    <w:pPr>
      <w:spacing w:before="40" w:after="40" w:line="240" w:lineRule="auto"/>
      <w:jc w:val="center"/>
    </w:pPr>
    <w:rPr>
      <w:rFonts w:ascii="Arial" w:eastAsiaTheme="minorHAnsi" w:hAnsi="Arial" w:cs="Arial"/>
    </w:rPr>
  </w:style>
  <w:style w:type="paragraph" w:customStyle="1" w:styleId="3F68C8FEEE9B4137A3C60D28BD41ABAF2">
    <w:name w:val="3F68C8FEEE9B4137A3C60D28BD41ABAF2"/>
    <w:rsid w:val="0009168B"/>
    <w:pPr>
      <w:spacing w:before="40" w:after="40" w:line="240" w:lineRule="auto"/>
    </w:pPr>
    <w:rPr>
      <w:rFonts w:ascii="Arial" w:eastAsiaTheme="minorHAnsi" w:hAnsi="Arial" w:cs="Arial"/>
    </w:rPr>
  </w:style>
  <w:style w:type="paragraph" w:customStyle="1" w:styleId="15FE1AB8D9924F9FA9C475E9FC2DE2AA2">
    <w:name w:val="15FE1AB8D9924F9FA9C475E9FC2DE2AA2"/>
    <w:rsid w:val="0009168B"/>
    <w:pPr>
      <w:spacing w:before="40" w:after="40" w:line="240" w:lineRule="auto"/>
      <w:jc w:val="center"/>
    </w:pPr>
    <w:rPr>
      <w:rFonts w:ascii="Arial" w:eastAsiaTheme="minorHAnsi" w:hAnsi="Arial" w:cs="Arial"/>
    </w:rPr>
  </w:style>
  <w:style w:type="paragraph" w:customStyle="1" w:styleId="0A17E8AC2FC1411CBA6620FC018E20E72">
    <w:name w:val="0A17E8AC2FC1411CBA6620FC018E20E72"/>
    <w:rsid w:val="0009168B"/>
    <w:pPr>
      <w:spacing w:before="40" w:after="40" w:line="240" w:lineRule="auto"/>
      <w:jc w:val="center"/>
    </w:pPr>
    <w:rPr>
      <w:rFonts w:ascii="Arial" w:eastAsiaTheme="minorHAnsi" w:hAnsi="Arial" w:cs="Arial"/>
    </w:rPr>
  </w:style>
  <w:style w:type="paragraph" w:customStyle="1" w:styleId="D1611296369245A58AF6445A24CD3B0A2">
    <w:name w:val="D1611296369245A58AF6445A24CD3B0A2"/>
    <w:rsid w:val="0009168B"/>
    <w:pPr>
      <w:spacing w:before="40" w:after="40" w:line="240" w:lineRule="auto"/>
      <w:jc w:val="center"/>
    </w:pPr>
    <w:rPr>
      <w:rFonts w:ascii="Arial" w:eastAsiaTheme="minorHAnsi" w:hAnsi="Arial" w:cs="Arial"/>
    </w:rPr>
  </w:style>
  <w:style w:type="paragraph" w:customStyle="1" w:styleId="FBA6D46EAFDA4FF98CFA01D0767585DA2">
    <w:name w:val="FBA6D46EAFDA4FF98CFA01D0767585DA2"/>
    <w:rsid w:val="0009168B"/>
    <w:pPr>
      <w:spacing w:before="40" w:after="40" w:line="240" w:lineRule="auto"/>
    </w:pPr>
    <w:rPr>
      <w:rFonts w:ascii="Arial" w:eastAsiaTheme="minorHAnsi" w:hAnsi="Arial" w:cs="Arial"/>
    </w:rPr>
  </w:style>
  <w:style w:type="paragraph" w:customStyle="1" w:styleId="2B8450DF159C41CD84EB437CFF557A332">
    <w:name w:val="2B8450DF159C41CD84EB437CFF557A332"/>
    <w:rsid w:val="0009168B"/>
    <w:pPr>
      <w:spacing w:before="40" w:after="40" w:line="240" w:lineRule="auto"/>
      <w:jc w:val="center"/>
    </w:pPr>
    <w:rPr>
      <w:rFonts w:ascii="Arial" w:eastAsiaTheme="minorHAnsi" w:hAnsi="Arial" w:cs="Arial"/>
    </w:rPr>
  </w:style>
  <w:style w:type="paragraph" w:customStyle="1" w:styleId="26BE68F8930E4B789358D7DD2334E40211">
    <w:name w:val="26BE68F8930E4B789358D7DD2334E40211"/>
    <w:rsid w:val="009270B0"/>
    <w:pPr>
      <w:tabs>
        <w:tab w:val="left" w:pos="3600"/>
      </w:tabs>
      <w:spacing w:before="120" w:after="120" w:line="240" w:lineRule="auto"/>
      <w:ind w:left="994"/>
    </w:pPr>
    <w:rPr>
      <w:rFonts w:ascii="Arial" w:eastAsiaTheme="minorHAnsi" w:hAnsi="Arial" w:cs="Arial"/>
    </w:rPr>
  </w:style>
  <w:style w:type="paragraph" w:customStyle="1" w:styleId="1449FBA146FD4481910DBD705D420F0A11">
    <w:name w:val="1449FBA146FD4481910DBD705D420F0A11"/>
    <w:rsid w:val="009270B0"/>
    <w:pPr>
      <w:tabs>
        <w:tab w:val="left" w:pos="3600"/>
      </w:tabs>
      <w:spacing w:before="120" w:after="120" w:line="240" w:lineRule="auto"/>
      <w:ind w:left="994"/>
    </w:pPr>
    <w:rPr>
      <w:rFonts w:ascii="Arial" w:eastAsiaTheme="minorHAnsi" w:hAnsi="Arial" w:cs="Arial"/>
    </w:rPr>
  </w:style>
  <w:style w:type="paragraph" w:customStyle="1" w:styleId="5B67C84FE1AA42CD82B124DC429636655">
    <w:name w:val="5B67C84FE1AA42CD82B124DC429636655"/>
    <w:rsid w:val="009270B0"/>
    <w:pPr>
      <w:tabs>
        <w:tab w:val="left" w:pos="3600"/>
      </w:tabs>
      <w:spacing w:before="120" w:after="120" w:line="240" w:lineRule="auto"/>
      <w:ind w:left="994"/>
    </w:pPr>
    <w:rPr>
      <w:rFonts w:ascii="Arial" w:eastAsiaTheme="minorHAnsi" w:hAnsi="Arial" w:cs="Arial"/>
    </w:rPr>
  </w:style>
  <w:style w:type="paragraph" w:customStyle="1" w:styleId="D68FFFA2650748F2B9C8F509F4D5732D2">
    <w:name w:val="D68FFFA2650748F2B9C8F509F4D5732D2"/>
    <w:rsid w:val="009270B0"/>
    <w:pPr>
      <w:tabs>
        <w:tab w:val="left" w:pos="3600"/>
      </w:tabs>
      <w:spacing w:before="120" w:after="120" w:line="240" w:lineRule="auto"/>
      <w:ind w:left="994"/>
    </w:pPr>
    <w:rPr>
      <w:rFonts w:ascii="Arial" w:eastAsiaTheme="minorHAnsi" w:hAnsi="Arial" w:cs="Arial"/>
    </w:rPr>
  </w:style>
  <w:style w:type="paragraph" w:customStyle="1" w:styleId="3571DA7BD8FB4E3195DD5475D808EF055">
    <w:name w:val="3571DA7BD8FB4E3195DD5475D808EF055"/>
    <w:rsid w:val="009270B0"/>
    <w:pPr>
      <w:spacing w:before="40" w:after="40" w:line="240" w:lineRule="auto"/>
      <w:jc w:val="center"/>
    </w:pPr>
    <w:rPr>
      <w:rFonts w:ascii="Arial" w:eastAsiaTheme="minorHAnsi" w:hAnsi="Arial" w:cs="Arial"/>
    </w:rPr>
  </w:style>
  <w:style w:type="paragraph" w:customStyle="1" w:styleId="A5E1B3C989E6467FA8EB0AF4FADFDA1F5">
    <w:name w:val="A5E1B3C989E6467FA8EB0AF4FADFDA1F5"/>
    <w:rsid w:val="009270B0"/>
    <w:pPr>
      <w:spacing w:before="40" w:after="40" w:line="240" w:lineRule="auto"/>
      <w:jc w:val="center"/>
    </w:pPr>
    <w:rPr>
      <w:rFonts w:ascii="Arial" w:eastAsiaTheme="minorHAnsi" w:hAnsi="Arial" w:cs="Arial"/>
    </w:rPr>
  </w:style>
  <w:style w:type="paragraph" w:customStyle="1" w:styleId="822BC5F18A454E7E828BF393183ECE265">
    <w:name w:val="822BC5F18A454E7E828BF393183ECE265"/>
    <w:rsid w:val="009270B0"/>
    <w:pPr>
      <w:spacing w:before="40" w:after="40" w:line="240" w:lineRule="auto"/>
      <w:jc w:val="center"/>
    </w:pPr>
    <w:rPr>
      <w:rFonts w:ascii="Arial" w:eastAsiaTheme="minorHAnsi" w:hAnsi="Arial" w:cs="Arial"/>
    </w:rPr>
  </w:style>
  <w:style w:type="paragraph" w:customStyle="1" w:styleId="D2DB050A7EF544DEB07CA345068C966B5">
    <w:name w:val="D2DB050A7EF544DEB07CA345068C966B5"/>
    <w:rsid w:val="009270B0"/>
    <w:pPr>
      <w:spacing w:before="40" w:after="40" w:line="240" w:lineRule="auto"/>
      <w:jc w:val="center"/>
    </w:pPr>
    <w:rPr>
      <w:rFonts w:ascii="Arial" w:eastAsiaTheme="minorHAnsi" w:hAnsi="Arial" w:cs="Arial"/>
    </w:rPr>
  </w:style>
  <w:style w:type="paragraph" w:customStyle="1" w:styleId="E42824E4A8094940B6C23348D24940B75">
    <w:name w:val="E42824E4A8094940B6C23348D24940B75"/>
    <w:rsid w:val="009270B0"/>
    <w:pPr>
      <w:spacing w:before="40" w:after="40" w:line="240" w:lineRule="auto"/>
      <w:jc w:val="center"/>
    </w:pPr>
    <w:rPr>
      <w:rFonts w:ascii="Arial" w:eastAsiaTheme="minorHAnsi" w:hAnsi="Arial" w:cs="Arial"/>
    </w:rPr>
  </w:style>
  <w:style w:type="paragraph" w:customStyle="1" w:styleId="B1D677A3C0924E4B86B934AAC062AF875">
    <w:name w:val="B1D677A3C0924E4B86B934AAC062AF875"/>
    <w:rsid w:val="009270B0"/>
    <w:pPr>
      <w:spacing w:before="40" w:after="40" w:line="240" w:lineRule="auto"/>
      <w:jc w:val="center"/>
    </w:pPr>
    <w:rPr>
      <w:rFonts w:ascii="Arial" w:eastAsiaTheme="minorHAnsi" w:hAnsi="Arial" w:cs="Arial"/>
    </w:rPr>
  </w:style>
  <w:style w:type="paragraph" w:customStyle="1" w:styleId="05DCA4E7A6C44062BAF306CFA131AB4F5">
    <w:name w:val="05DCA4E7A6C44062BAF306CFA131AB4F5"/>
    <w:rsid w:val="009270B0"/>
    <w:pPr>
      <w:spacing w:before="40" w:after="40" w:line="240" w:lineRule="auto"/>
    </w:pPr>
    <w:rPr>
      <w:rFonts w:ascii="Arial" w:eastAsiaTheme="minorHAnsi" w:hAnsi="Arial" w:cs="Arial"/>
    </w:rPr>
  </w:style>
  <w:style w:type="paragraph" w:customStyle="1" w:styleId="37CBFC26CD374C8CAA6E6D4DA293C6825">
    <w:name w:val="37CBFC26CD374C8CAA6E6D4DA293C6825"/>
    <w:rsid w:val="009270B0"/>
    <w:pPr>
      <w:spacing w:before="40" w:after="40" w:line="240" w:lineRule="auto"/>
      <w:jc w:val="center"/>
    </w:pPr>
    <w:rPr>
      <w:rFonts w:ascii="Arial" w:eastAsiaTheme="minorHAnsi" w:hAnsi="Arial" w:cs="Arial"/>
    </w:rPr>
  </w:style>
  <w:style w:type="paragraph" w:customStyle="1" w:styleId="EE232C8B31D04E05936AFB8C505036A23">
    <w:name w:val="EE232C8B31D04E05936AFB8C505036A23"/>
    <w:rsid w:val="009270B0"/>
    <w:pPr>
      <w:spacing w:before="40" w:after="40" w:line="240" w:lineRule="auto"/>
      <w:jc w:val="center"/>
    </w:pPr>
    <w:rPr>
      <w:rFonts w:ascii="Arial" w:eastAsiaTheme="minorHAnsi" w:hAnsi="Arial" w:cs="Arial"/>
    </w:rPr>
  </w:style>
  <w:style w:type="paragraph" w:customStyle="1" w:styleId="0AD087486B394A6FBC2B061BE6F636983">
    <w:name w:val="0AD087486B394A6FBC2B061BE6F636983"/>
    <w:rsid w:val="009270B0"/>
    <w:pPr>
      <w:spacing w:before="40" w:after="40" w:line="240" w:lineRule="auto"/>
      <w:jc w:val="center"/>
    </w:pPr>
    <w:rPr>
      <w:rFonts w:ascii="Arial" w:eastAsiaTheme="minorHAnsi" w:hAnsi="Arial" w:cs="Arial"/>
    </w:rPr>
  </w:style>
  <w:style w:type="paragraph" w:customStyle="1" w:styleId="A0B358EDCDFD407F9D7CE3C88106C0533">
    <w:name w:val="A0B358EDCDFD407F9D7CE3C88106C0533"/>
    <w:rsid w:val="009270B0"/>
    <w:pPr>
      <w:spacing w:before="40" w:after="40" w:line="240" w:lineRule="auto"/>
    </w:pPr>
    <w:rPr>
      <w:rFonts w:ascii="Arial" w:eastAsiaTheme="minorHAnsi" w:hAnsi="Arial" w:cs="Arial"/>
    </w:rPr>
  </w:style>
  <w:style w:type="paragraph" w:customStyle="1" w:styleId="DB338F496F374038B1E2C26F4DD0C8233">
    <w:name w:val="DB338F496F374038B1E2C26F4DD0C8233"/>
    <w:rsid w:val="009270B0"/>
    <w:pPr>
      <w:spacing w:before="40" w:after="40" w:line="240" w:lineRule="auto"/>
      <w:jc w:val="center"/>
    </w:pPr>
    <w:rPr>
      <w:rFonts w:ascii="Arial" w:eastAsiaTheme="minorHAnsi" w:hAnsi="Arial" w:cs="Arial"/>
    </w:rPr>
  </w:style>
  <w:style w:type="paragraph" w:customStyle="1" w:styleId="CAEAC681FB3B41FB872C7A954C56315F3">
    <w:name w:val="CAEAC681FB3B41FB872C7A954C56315F3"/>
    <w:rsid w:val="009270B0"/>
    <w:pPr>
      <w:spacing w:before="40" w:after="40" w:line="240" w:lineRule="auto"/>
      <w:jc w:val="center"/>
    </w:pPr>
    <w:rPr>
      <w:rFonts w:ascii="Arial" w:eastAsiaTheme="minorHAnsi" w:hAnsi="Arial" w:cs="Arial"/>
    </w:rPr>
  </w:style>
  <w:style w:type="paragraph" w:customStyle="1" w:styleId="B16854AF03AF488BA2D51A816A2F9D283">
    <w:name w:val="B16854AF03AF488BA2D51A816A2F9D283"/>
    <w:rsid w:val="009270B0"/>
    <w:pPr>
      <w:spacing w:before="40" w:after="40" w:line="240" w:lineRule="auto"/>
      <w:jc w:val="center"/>
    </w:pPr>
    <w:rPr>
      <w:rFonts w:ascii="Arial" w:eastAsiaTheme="minorHAnsi" w:hAnsi="Arial" w:cs="Arial"/>
    </w:rPr>
  </w:style>
  <w:style w:type="paragraph" w:customStyle="1" w:styleId="3F68C8FEEE9B4137A3C60D28BD41ABAF3">
    <w:name w:val="3F68C8FEEE9B4137A3C60D28BD41ABAF3"/>
    <w:rsid w:val="009270B0"/>
    <w:pPr>
      <w:spacing w:before="40" w:after="40" w:line="240" w:lineRule="auto"/>
    </w:pPr>
    <w:rPr>
      <w:rFonts w:ascii="Arial" w:eastAsiaTheme="minorHAnsi" w:hAnsi="Arial" w:cs="Arial"/>
    </w:rPr>
  </w:style>
  <w:style w:type="paragraph" w:customStyle="1" w:styleId="15FE1AB8D9924F9FA9C475E9FC2DE2AA3">
    <w:name w:val="15FE1AB8D9924F9FA9C475E9FC2DE2AA3"/>
    <w:rsid w:val="009270B0"/>
    <w:pPr>
      <w:spacing w:before="40" w:after="40" w:line="240" w:lineRule="auto"/>
      <w:jc w:val="center"/>
    </w:pPr>
    <w:rPr>
      <w:rFonts w:ascii="Arial" w:eastAsiaTheme="minorHAnsi" w:hAnsi="Arial" w:cs="Arial"/>
    </w:rPr>
  </w:style>
  <w:style w:type="paragraph" w:customStyle="1" w:styleId="0A17E8AC2FC1411CBA6620FC018E20E73">
    <w:name w:val="0A17E8AC2FC1411CBA6620FC018E20E73"/>
    <w:rsid w:val="009270B0"/>
    <w:pPr>
      <w:spacing w:before="40" w:after="40" w:line="240" w:lineRule="auto"/>
      <w:jc w:val="center"/>
    </w:pPr>
    <w:rPr>
      <w:rFonts w:ascii="Arial" w:eastAsiaTheme="minorHAnsi" w:hAnsi="Arial" w:cs="Arial"/>
    </w:rPr>
  </w:style>
  <w:style w:type="paragraph" w:customStyle="1" w:styleId="D1611296369245A58AF6445A24CD3B0A3">
    <w:name w:val="D1611296369245A58AF6445A24CD3B0A3"/>
    <w:rsid w:val="009270B0"/>
    <w:pPr>
      <w:spacing w:before="40" w:after="40" w:line="240" w:lineRule="auto"/>
      <w:jc w:val="center"/>
    </w:pPr>
    <w:rPr>
      <w:rFonts w:ascii="Arial" w:eastAsiaTheme="minorHAnsi" w:hAnsi="Arial" w:cs="Arial"/>
    </w:rPr>
  </w:style>
  <w:style w:type="paragraph" w:customStyle="1" w:styleId="FBA6D46EAFDA4FF98CFA01D0767585DA3">
    <w:name w:val="FBA6D46EAFDA4FF98CFA01D0767585DA3"/>
    <w:rsid w:val="009270B0"/>
    <w:pPr>
      <w:spacing w:before="40" w:after="40" w:line="240" w:lineRule="auto"/>
    </w:pPr>
    <w:rPr>
      <w:rFonts w:ascii="Arial" w:eastAsiaTheme="minorHAnsi" w:hAnsi="Arial" w:cs="Arial"/>
    </w:rPr>
  </w:style>
  <w:style w:type="paragraph" w:customStyle="1" w:styleId="2B8450DF159C41CD84EB437CFF557A333">
    <w:name w:val="2B8450DF159C41CD84EB437CFF557A333"/>
    <w:rsid w:val="009270B0"/>
    <w:pPr>
      <w:spacing w:before="40" w:after="40" w:line="240" w:lineRule="auto"/>
      <w:jc w:val="center"/>
    </w:pPr>
    <w:rPr>
      <w:rFonts w:ascii="Arial" w:eastAsiaTheme="minorHAnsi" w:hAnsi="Arial" w:cs="Arial"/>
    </w:rPr>
  </w:style>
  <w:style w:type="paragraph" w:customStyle="1" w:styleId="CE7499AE2CAF4282BCD233822C875E6A">
    <w:name w:val="CE7499AE2CAF4282BCD233822C875E6A"/>
    <w:rsid w:val="00A80A5B"/>
  </w:style>
  <w:style w:type="paragraph" w:customStyle="1" w:styleId="95EB01559E78419D88F1ECDAC3DF9D8E">
    <w:name w:val="95EB01559E78419D88F1ECDAC3DF9D8E"/>
    <w:rsid w:val="00A80A5B"/>
  </w:style>
  <w:style w:type="paragraph" w:customStyle="1" w:styleId="C02F22F9A4D94142905DC6A3A9445B36">
    <w:name w:val="C02F22F9A4D94142905DC6A3A9445B36"/>
    <w:rsid w:val="00A80A5B"/>
  </w:style>
  <w:style w:type="paragraph" w:customStyle="1" w:styleId="C5A2DBC170B449DB86E8E8D34370B499">
    <w:name w:val="C5A2DBC170B449DB86E8E8D34370B499"/>
    <w:rsid w:val="00A80A5B"/>
  </w:style>
  <w:style w:type="paragraph" w:customStyle="1" w:styleId="12F1010E05B24097B02404CE28D651A8">
    <w:name w:val="12F1010E05B24097B02404CE28D651A8"/>
    <w:rsid w:val="00A80A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5E0F08-C3C3-4194-8E83-0EA16D8D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94</Words>
  <Characters>452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higan Technological University</Company>
  <LinksUpToDate>false</LinksUpToDate>
  <CharactersWithSpaces>5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D. Charlesworth</dc:creator>
  <cp:keywords/>
  <dc:description/>
  <cp:lastModifiedBy>Yoke Khin Yap</cp:lastModifiedBy>
  <cp:revision>6</cp:revision>
  <cp:lastPrinted>2019-06-21T12:46:00Z</cp:lastPrinted>
  <dcterms:created xsi:type="dcterms:W3CDTF">2021-06-07T20:22:00Z</dcterms:created>
  <dcterms:modified xsi:type="dcterms:W3CDTF">2021-11-12T19:10:00Z</dcterms:modified>
</cp:coreProperties>
</file>